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7E783B" w:rsidTr="00D56B10">
        <w:tc>
          <w:tcPr>
            <w:tcW w:w="1217" w:type="dxa"/>
            <w:vMerge w:val="restart"/>
          </w:tcPr>
          <w:p w:rsidR="007E783B" w:rsidRDefault="007E783B" w:rsidP="00D56B10">
            <w:pPr>
              <w:pStyle w:val="ChapterNumber"/>
            </w:pPr>
            <w:r>
              <w:rPr>
                <w:noProof/>
              </w:rPr>
              <w:drawing>
                <wp:inline distT="0" distB="0" distL="0" distR="0" wp14:anchorId="0D18DF83" wp14:editId="0E435E4A">
                  <wp:extent cx="635954" cy="73155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8">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7E783B" w:rsidRDefault="007E783B" w:rsidP="00D56B10">
            <w:pPr>
              <w:pStyle w:val="ChapterNumber"/>
            </w:pPr>
            <w:r>
              <w:t>Chapter 6</w:t>
            </w:r>
          </w:p>
        </w:tc>
      </w:tr>
      <w:tr w:rsidR="007E783B" w:rsidTr="00D56B10">
        <w:tc>
          <w:tcPr>
            <w:tcW w:w="1217" w:type="dxa"/>
            <w:vMerge/>
          </w:tcPr>
          <w:p w:rsidR="007E783B" w:rsidRDefault="007E783B" w:rsidP="00D56B10">
            <w:pPr>
              <w:pStyle w:val="Heading1"/>
              <w:outlineLvl w:val="0"/>
            </w:pPr>
          </w:p>
        </w:tc>
        <w:tc>
          <w:tcPr>
            <w:tcW w:w="7639" w:type="dxa"/>
          </w:tcPr>
          <w:p w:rsidR="007E783B" w:rsidRDefault="007E783B" w:rsidP="00D56B10">
            <w:pPr>
              <w:pStyle w:val="Heading1"/>
              <w:outlineLvl w:val="0"/>
            </w:pPr>
            <w:bookmarkStart w:id="0" w:name="_Toc405145075"/>
            <w:r>
              <w:t>Dragon Realm</w:t>
            </w:r>
            <w:bookmarkEnd w:id="0"/>
          </w:p>
        </w:tc>
      </w:tr>
    </w:tbl>
    <w:p w:rsidR="007E783B" w:rsidRDefault="007E783B" w:rsidP="007E783B">
      <w:pPr>
        <w:pStyle w:val="TopicsCoveredbox"/>
      </w:pPr>
      <w:r>
        <w:t>Topics Covered In This Chapter:</w:t>
      </w:r>
    </w:p>
    <w:p w:rsidR="007E783B" w:rsidRDefault="007E783B" w:rsidP="007E783B">
      <w:pPr>
        <w:pStyle w:val="TopicsCoveredbox"/>
        <w:numPr>
          <w:ilvl w:val="0"/>
          <w:numId w:val="1"/>
        </w:numPr>
      </w:pPr>
      <w:r>
        <w:t xml:space="preserve">The </w:t>
      </w:r>
      <w:r w:rsidRPr="00824ABE">
        <w:rPr>
          <w:rStyle w:val="Literal"/>
        </w:rPr>
        <w:t>time.sleep()</w:t>
      </w:r>
      <w:r>
        <w:t xml:space="preserve"> function</w:t>
      </w:r>
    </w:p>
    <w:p w:rsidR="007E783B" w:rsidRDefault="007E783B" w:rsidP="007E783B">
      <w:pPr>
        <w:pStyle w:val="TopicsCoveredbox"/>
        <w:numPr>
          <w:ilvl w:val="0"/>
          <w:numId w:val="1"/>
        </w:numPr>
      </w:pPr>
      <w:r>
        <w:t xml:space="preserve">Creating your own functions with the </w:t>
      </w:r>
      <w:r w:rsidRPr="001572AF">
        <w:rPr>
          <w:rStyle w:val="Literal"/>
        </w:rPr>
        <w:t>def</w:t>
      </w:r>
      <w:r>
        <w:t xml:space="preserve"> keyword</w:t>
      </w:r>
    </w:p>
    <w:p w:rsidR="007E783B" w:rsidRDefault="007E783B" w:rsidP="007E783B">
      <w:pPr>
        <w:pStyle w:val="TopicsCoveredbox"/>
        <w:numPr>
          <w:ilvl w:val="0"/>
          <w:numId w:val="1"/>
        </w:numPr>
      </w:pPr>
      <w:r>
        <w:t xml:space="preserve">The </w:t>
      </w:r>
      <w:r w:rsidRPr="001572AF">
        <w:rPr>
          <w:rStyle w:val="Literal"/>
        </w:rPr>
        <w:t>return</w:t>
      </w:r>
      <w:r>
        <w:t xml:space="preserve"> keyword</w:t>
      </w:r>
    </w:p>
    <w:p w:rsidR="007E783B" w:rsidRDefault="007E783B" w:rsidP="007E783B">
      <w:pPr>
        <w:pStyle w:val="TopicsCoveredbox"/>
        <w:numPr>
          <w:ilvl w:val="0"/>
          <w:numId w:val="1"/>
        </w:numPr>
      </w:pPr>
      <w:r>
        <w:t xml:space="preserve">The </w:t>
      </w:r>
      <w:r w:rsidRPr="001572AF">
        <w:rPr>
          <w:rStyle w:val="Literal"/>
        </w:rPr>
        <w:t>and</w:t>
      </w:r>
      <w:r>
        <w:t xml:space="preserve">, </w:t>
      </w:r>
      <w:r w:rsidRPr="001572AF">
        <w:rPr>
          <w:rStyle w:val="Literal"/>
        </w:rPr>
        <w:t>or</w:t>
      </w:r>
      <w:r>
        <w:t xml:space="preserve">, and </w:t>
      </w:r>
      <w:r w:rsidRPr="001572AF">
        <w:rPr>
          <w:rStyle w:val="Literal"/>
        </w:rPr>
        <w:t>not</w:t>
      </w:r>
      <w:r>
        <w:t xml:space="preserve"> Boolean operators</w:t>
      </w:r>
    </w:p>
    <w:p w:rsidR="007E783B" w:rsidRDefault="007E783B" w:rsidP="007E783B">
      <w:pPr>
        <w:pStyle w:val="TopicsCoveredbox"/>
        <w:numPr>
          <w:ilvl w:val="0"/>
          <w:numId w:val="1"/>
        </w:numPr>
      </w:pPr>
      <w:r>
        <w:t>Truth tables</w:t>
      </w:r>
    </w:p>
    <w:p w:rsidR="007E783B" w:rsidRDefault="007E783B" w:rsidP="007E783B">
      <w:pPr>
        <w:pStyle w:val="TopicsCoveredbox"/>
        <w:numPr>
          <w:ilvl w:val="0"/>
          <w:numId w:val="1"/>
        </w:numPr>
      </w:pPr>
      <w:r>
        <w:t>Global and local variable scope</w:t>
      </w:r>
    </w:p>
    <w:p w:rsidR="007E783B" w:rsidRDefault="007E783B" w:rsidP="007E783B">
      <w:pPr>
        <w:pStyle w:val="TopicsCoveredbox"/>
        <w:numPr>
          <w:ilvl w:val="0"/>
          <w:numId w:val="1"/>
        </w:numPr>
      </w:pPr>
      <w:r>
        <w:t>Parameters and Arguments</w:t>
      </w:r>
    </w:p>
    <w:p w:rsidR="007E783B" w:rsidRDefault="007E783B" w:rsidP="007E783B">
      <w:pPr>
        <w:pStyle w:val="TopicsCoveredbox"/>
        <w:numPr>
          <w:ilvl w:val="0"/>
          <w:numId w:val="1"/>
        </w:numPr>
      </w:pPr>
      <w:r>
        <w:t>Flow charts</w:t>
      </w:r>
    </w:p>
    <w:p w:rsidR="007E783B" w:rsidRDefault="007E783B" w:rsidP="007E783B">
      <w:pPr>
        <w:pStyle w:val="Heading2"/>
      </w:pPr>
      <w:bookmarkStart w:id="1" w:name="_Toc405145076"/>
      <w:r>
        <w:t>Functions</w:t>
      </w:r>
      <w:bookmarkEnd w:id="1"/>
    </w:p>
    <w:p w:rsidR="007E783B" w:rsidRDefault="007E783B" w:rsidP="007E783B">
      <w:pPr>
        <w:pStyle w:val="Body"/>
      </w:pPr>
      <w:r>
        <w:t xml:space="preserve">You’ve already used a few functions: </w:t>
      </w:r>
      <w:r w:rsidRPr="001572AF">
        <w:rPr>
          <w:rStyle w:val="Literal"/>
        </w:rPr>
        <w:t>print()</w:t>
      </w:r>
      <w:r w:rsidRPr="002F6E4B">
        <w:t xml:space="preserve">, </w:t>
      </w:r>
      <w:r>
        <w:rPr>
          <w:rStyle w:val="Literal"/>
        </w:rPr>
        <w:t>input()</w:t>
      </w:r>
      <w:r w:rsidRPr="002F6E4B">
        <w:t xml:space="preserve">, </w:t>
      </w:r>
      <w:r>
        <w:rPr>
          <w:rStyle w:val="Literal"/>
        </w:rPr>
        <w:t>random.randint()</w:t>
      </w:r>
      <w:r w:rsidRPr="002F6E4B">
        <w:t xml:space="preserve">, </w:t>
      </w:r>
      <w:r>
        <w:rPr>
          <w:rStyle w:val="Literal"/>
        </w:rPr>
        <w:t>str()</w:t>
      </w:r>
      <w:r w:rsidRPr="002F6E4B">
        <w:t xml:space="preserve">, and </w:t>
      </w:r>
      <w:r>
        <w:rPr>
          <w:rStyle w:val="Literal"/>
        </w:rPr>
        <w:t>int()</w:t>
      </w:r>
      <w:r>
        <w:t xml:space="preserve">. You’ve called these functions to execute the code inside them. In this chapter, you’ll write your own functions for your programs to call. A function is like a mini-program inside a program. </w:t>
      </w:r>
    </w:p>
    <w:p w:rsidR="007E783B" w:rsidRDefault="007E783B" w:rsidP="007E783B">
      <w:pPr>
        <w:pStyle w:val="Body"/>
      </w:pPr>
      <w:r>
        <w:t>Functions let you run the same code multiple times without duplicating the source code several times. Instead, you can put that code inside a function and call the function several times. This has the added benefit that if the function’s code has a mistake, you only have one place in the program to change it.</w:t>
      </w:r>
    </w:p>
    <w:p w:rsidR="007E783B" w:rsidRDefault="007E783B" w:rsidP="007E783B">
      <w:pPr>
        <w:pStyle w:val="Body"/>
      </w:pPr>
      <w:r>
        <w:t>The game you will create in this chapter is called “Dragon Realm”. The player decides between two caves which hold either treasure or certain doom.</w:t>
      </w:r>
    </w:p>
    <w:p w:rsidR="007E783B" w:rsidRDefault="007E783B" w:rsidP="007E783B">
      <w:pPr>
        <w:pStyle w:val="Heading2"/>
      </w:pPr>
      <w:bookmarkStart w:id="2" w:name="_Toc405145077"/>
      <w:r>
        <w:t>How to Play Dragon Realm</w:t>
      </w:r>
      <w:bookmarkEnd w:id="2"/>
    </w:p>
    <w:p w:rsidR="007E783B" w:rsidRDefault="007E783B" w:rsidP="007E783B">
      <w:pPr>
        <w:pStyle w:val="Body"/>
      </w:pPr>
      <w:r>
        <w:t>In this game, the player is in a land full of dragons. The dragons all live in caves with their large piles of collected treasure. Some dragons are friendly and share their treasure with you. Other dragons are hungry and eat anyone who enters their cave. The player is in front of two caves, one with a friendly dragon and the other with a hungry dragon. The player must choose between the two.</w:t>
      </w:r>
    </w:p>
    <w:p w:rsidR="007E783B" w:rsidRDefault="007E783B" w:rsidP="007E783B">
      <w:pPr>
        <w:pStyle w:val="Body"/>
      </w:pPr>
      <w:r>
        <w:t xml:space="preserve">Open a new file editor window by clicking on the </w:t>
      </w:r>
      <w:r w:rsidRPr="00437135">
        <w:rPr>
          <w:rStyle w:val="Strong"/>
        </w:rPr>
        <w:t>File</w:t>
      </w:r>
      <w:r>
        <w:t xml:space="preserve"> </w:t>
      </w:r>
      <w:r w:rsidRPr="00936DE3">
        <w:t>►</w:t>
      </w:r>
      <w:r>
        <w:t xml:space="preserve"> </w:t>
      </w:r>
      <w:r w:rsidRPr="00437135">
        <w:rPr>
          <w:rStyle w:val="Strong"/>
        </w:rPr>
        <w:t>New Window</w:t>
      </w:r>
      <w:r>
        <w:t xml:space="preserve">. In the blank window that appears type in the source code and save it as </w:t>
      </w:r>
      <w:r w:rsidRPr="00437135">
        <w:rPr>
          <w:rStyle w:val="Emphasis"/>
        </w:rPr>
        <w:t>dragon.py</w:t>
      </w:r>
      <w:r>
        <w:t xml:space="preserve">. Then run the program by pressing </w:t>
      </w:r>
      <w:r w:rsidRPr="0088766E">
        <w:rPr>
          <w:rStyle w:val="Strong"/>
        </w:rPr>
        <w:t>F5</w:t>
      </w:r>
      <w:r>
        <w:t>.</w:t>
      </w:r>
    </w:p>
    <w:p w:rsidR="007E783B" w:rsidRDefault="007E783B" w:rsidP="007E783B">
      <w:pPr>
        <w:pStyle w:val="Heading2"/>
      </w:pPr>
      <w:bookmarkStart w:id="3" w:name="_Toc405145078"/>
      <w:r>
        <w:lastRenderedPageBreak/>
        <w:t>Sample Run of Dragon Realm</w:t>
      </w:r>
      <w:bookmarkEnd w:id="3"/>
    </w:p>
    <w:p w:rsidR="007E783B" w:rsidRDefault="007E783B" w:rsidP="007E783B">
      <w:pPr>
        <w:pStyle w:val="SampleRun"/>
      </w:pPr>
      <w:r>
        <w:t>You are in a land full of dragons. In front of you,</w:t>
      </w:r>
    </w:p>
    <w:p w:rsidR="007E783B" w:rsidRDefault="007E783B" w:rsidP="007E783B">
      <w:pPr>
        <w:pStyle w:val="SampleRun"/>
      </w:pPr>
      <w:r>
        <w:t>you see two caves. In one cave, the dragon is friendly</w:t>
      </w:r>
    </w:p>
    <w:p w:rsidR="007E783B" w:rsidRDefault="007E783B" w:rsidP="007E783B">
      <w:pPr>
        <w:pStyle w:val="SampleRun"/>
      </w:pPr>
      <w:r>
        <w:t>and will share his treasure with you. The other dragon</w:t>
      </w:r>
    </w:p>
    <w:p w:rsidR="007E783B" w:rsidRDefault="007E783B" w:rsidP="007E783B">
      <w:pPr>
        <w:pStyle w:val="SampleRun"/>
      </w:pPr>
      <w:r>
        <w:t>is greedy and hungry, and will eat you on sight.</w:t>
      </w:r>
    </w:p>
    <w:p w:rsidR="007E783B" w:rsidRDefault="007E783B" w:rsidP="007E783B">
      <w:pPr>
        <w:pStyle w:val="SampleRun"/>
      </w:pPr>
      <w:r>
        <w:t>Which cave will you go into? (1 or 2)</w:t>
      </w:r>
    </w:p>
    <w:p w:rsidR="007E783B" w:rsidRPr="00437135" w:rsidRDefault="007E783B" w:rsidP="007E783B">
      <w:pPr>
        <w:pStyle w:val="SampleRun"/>
        <w:rPr>
          <w:rStyle w:val="SampleRunResponse"/>
        </w:rPr>
      </w:pPr>
      <w:r w:rsidRPr="00437135">
        <w:rPr>
          <w:rStyle w:val="SampleRunResponse"/>
        </w:rPr>
        <w:t>1</w:t>
      </w:r>
    </w:p>
    <w:p w:rsidR="007E783B" w:rsidRDefault="007E783B" w:rsidP="007E783B">
      <w:pPr>
        <w:pStyle w:val="SampleRun"/>
      </w:pPr>
      <w:r>
        <w:t>You approach the cave...</w:t>
      </w:r>
    </w:p>
    <w:p w:rsidR="007E783B" w:rsidRDefault="007E783B" w:rsidP="007E783B">
      <w:pPr>
        <w:pStyle w:val="SampleRun"/>
      </w:pPr>
      <w:r>
        <w:t>It is dark and spooky...</w:t>
      </w:r>
    </w:p>
    <w:p w:rsidR="007E783B" w:rsidRDefault="007E783B" w:rsidP="007E783B">
      <w:pPr>
        <w:pStyle w:val="SampleRun"/>
      </w:pPr>
      <w:r>
        <w:t>A large dragon jumps out in front of you! He opens his jaws and...</w:t>
      </w:r>
    </w:p>
    <w:p w:rsidR="007E783B" w:rsidRDefault="007E783B" w:rsidP="007E783B">
      <w:pPr>
        <w:pStyle w:val="SampleRun"/>
      </w:pPr>
      <w:r>
        <w:t>Gobbles you down in one bite!</w:t>
      </w:r>
    </w:p>
    <w:p w:rsidR="007E783B" w:rsidRDefault="007E783B" w:rsidP="007E783B">
      <w:pPr>
        <w:pStyle w:val="SampleRun"/>
      </w:pPr>
      <w:r>
        <w:t>Do you want to play again? (yes or no)</w:t>
      </w:r>
    </w:p>
    <w:p w:rsidR="007E783B" w:rsidRPr="00437135" w:rsidRDefault="007E783B" w:rsidP="007E783B">
      <w:pPr>
        <w:pStyle w:val="SampleRun"/>
        <w:rPr>
          <w:rStyle w:val="SampleRunResponse"/>
        </w:rPr>
      </w:pPr>
      <w:r w:rsidRPr="00437135">
        <w:rPr>
          <w:rStyle w:val="SampleRunResponse"/>
        </w:rPr>
        <w:t>no</w:t>
      </w:r>
    </w:p>
    <w:p w:rsidR="007E783B" w:rsidRDefault="007E783B" w:rsidP="007E783B">
      <w:pPr>
        <w:pStyle w:val="Heading2"/>
      </w:pPr>
      <w:bookmarkStart w:id="4" w:name="_Toc405145079"/>
      <w:r>
        <w:t>Source Code of Dragon Realm</w:t>
      </w:r>
      <w:bookmarkEnd w:id="4"/>
    </w:p>
    <w:p w:rsidR="007E783B" w:rsidRDefault="007E783B" w:rsidP="007E783B">
      <w:pPr>
        <w:pStyle w:val="ImportantNote"/>
      </w:pPr>
      <w:r w:rsidRPr="00E50E11">
        <w:rPr>
          <w:rStyle w:val="Strong"/>
        </w:rPr>
        <w:t>IMPORTANT NOTE!</w:t>
      </w:r>
      <w:r>
        <w:t xml:space="preserve"> The programs in this book will only run on Python 3, not Python 2. When the IDLE window starts, it will say something like “Python 3.4.2” at the top. If you have Python 2 installed, you can have Python 3 installed at the same time. To download Python 3, go to </w:t>
      </w:r>
      <w:r w:rsidRPr="00E50E11">
        <w:rPr>
          <w:rStyle w:val="URL"/>
        </w:rPr>
        <w:t>http</w:t>
      </w:r>
      <w:r>
        <w:rPr>
          <w:rStyle w:val="URL"/>
        </w:rPr>
        <w:t>s</w:t>
      </w:r>
      <w:r w:rsidRPr="00E50E11">
        <w:rPr>
          <w:rStyle w:val="URL"/>
        </w:rPr>
        <w:t>://python.org/download/</w:t>
      </w:r>
      <w:r>
        <w:t>.</w:t>
      </w:r>
    </w:p>
    <w:p w:rsidR="007E783B" w:rsidRDefault="007E783B" w:rsidP="007E783B">
      <w:pPr>
        <w:pStyle w:val="Body"/>
      </w:pPr>
      <w:r>
        <w:t xml:space="preserve">If you get errors after typing this code in, compare the code you typed to the book’s code with the online diff tool at </w:t>
      </w:r>
      <w:r>
        <w:rPr>
          <w:rStyle w:val="URL"/>
        </w:rPr>
        <w:t>http://invpy.com/diff/dragon</w:t>
      </w:r>
      <w:r w:rsidRPr="00945278">
        <w:t>.</w:t>
      </w:r>
    </w:p>
    <w:p w:rsidR="007E783B" w:rsidRPr="00732137" w:rsidRDefault="007E783B" w:rsidP="007E783B">
      <w:pPr>
        <w:pStyle w:val="SourceCodeFilename"/>
      </w:pPr>
      <w:r w:rsidRPr="00732137">
        <w:t>dragon.py</w:t>
      </w:r>
    </w:p>
    <w:p w:rsidR="007E783B" w:rsidRDefault="007E783B" w:rsidP="007E783B">
      <w:pPr>
        <w:pStyle w:val="SourceCode"/>
      </w:pPr>
      <w:r w:rsidRPr="000F2282">
        <w:rPr>
          <w:rStyle w:val="SourceLineNumber"/>
        </w:rPr>
        <w:t xml:space="preserve"> 1.</w:t>
      </w:r>
      <w:r>
        <w:t xml:space="preserve"> import random</w:t>
      </w:r>
    </w:p>
    <w:p w:rsidR="007E783B" w:rsidRDefault="007E783B" w:rsidP="007E783B">
      <w:pPr>
        <w:pStyle w:val="SourceCode"/>
      </w:pPr>
      <w:r w:rsidRPr="000F2282">
        <w:rPr>
          <w:rStyle w:val="SourceLineNumber"/>
        </w:rPr>
        <w:t xml:space="preserve"> 2.</w:t>
      </w:r>
      <w:r>
        <w:t xml:space="preserve"> import time</w:t>
      </w:r>
    </w:p>
    <w:p w:rsidR="007E783B" w:rsidRPr="004E6A6B" w:rsidRDefault="007E783B" w:rsidP="007E783B">
      <w:pPr>
        <w:pStyle w:val="SourceCode"/>
        <w:rPr>
          <w:rStyle w:val="SourceLineNumber"/>
        </w:rPr>
      </w:pPr>
      <w:r w:rsidRPr="004E6A6B">
        <w:rPr>
          <w:rStyle w:val="SourceLineNumber"/>
        </w:rPr>
        <w:t xml:space="preserve"> 3. </w:t>
      </w:r>
    </w:p>
    <w:p w:rsidR="007E783B" w:rsidRDefault="007E783B" w:rsidP="007E783B">
      <w:pPr>
        <w:pStyle w:val="SourceCode"/>
      </w:pPr>
      <w:r w:rsidRPr="004E6A6B">
        <w:rPr>
          <w:rStyle w:val="SourceLineNumber"/>
        </w:rPr>
        <w:t xml:space="preserve"> 4.</w:t>
      </w:r>
      <w:r>
        <w:t xml:space="preserve"> def displayIntro():</w:t>
      </w:r>
    </w:p>
    <w:p w:rsidR="007E783B" w:rsidRDefault="007E783B" w:rsidP="007E783B">
      <w:pPr>
        <w:pStyle w:val="SourceCode"/>
      </w:pPr>
      <w:r w:rsidRPr="004E6A6B">
        <w:rPr>
          <w:rStyle w:val="SourceLineNumber"/>
        </w:rPr>
        <w:t xml:space="preserve"> 5.</w:t>
      </w:r>
      <w:r>
        <w:t xml:space="preserve">     print('You are in a land full of dragons. In front of you,')</w:t>
      </w:r>
    </w:p>
    <w:p w:rsidR="007E783B" w:rsidRDefault="007E783B" w:rsidP="007E783B">
      <w:pPr>
        <w:pStyle w:val="SourceCode"/>
      </w:pPr>
      <w:r w:rsidRPr="004E6A6B">
        <w:rPr>
          <w:rStyle w:val="SourceLineNumber"/>
        </w:rPr>
        <w:t xml:space="preserve"> 6.</w:t>
      </w:r>
      <w:r>
        <w:t xml:space="preserve">     print('you see two caves. In one cave, the dragon is friendly')</w:t>
      </w:r>
    </w:p>
    <w:p w:rsidR="007E783B" w:rsidRDefault="007E783B" w:rsidP="007E783B">
      <w:pPr>
        <w:pStyle w:val="SourceCode"/>
      </w:pPr>
      <w:r w:rsidRPr="004E6A6B">
        <w:rPr>
          <w:rStyle w:val="SourceLineNumber"/>
        </w:rPr>
        <w:t xml:space="preserve"> 7.</w:t>
      </w:r>
      <w:r>
        <w:t xml:space="preserve">     print('and will share his treasure with you. The other dragon')</w:t>
      </w:r>
    </w:p>
    <w:p w:rsidR="007E783B" w:rsidRDefault="007E783B" w:rsidP="007E783B">
      <w:pPr>
        <w:pStyle w:val="SourceCode"/>
      </w:pPr>
      <w:r w:rsidRPr="004E6A6B">
        <w:rPr>
          <w:rStyle w:val="SourceLineNumber"/>
        </w:rPr>
        <w:t xml:space="preserve"> 8.</w:t>
      </w:r>
      <w:r>
        <w:t xml:space="preserve">     print('is greedy and hungry, and will eat you on sight.')</w:t>
      </w:r>
    </w:p>
    <w:p w:rsidR="007E783B" w:rsidRDefault="007E783B" w:rsidP="007E783B">
      <w:pPr>
        <w:pStyle w:val="SourceCode"/>
      </w:pPr>
      <w:r w:rsidRPr="004E6A6B">
        <w:rPr>
          <w:rStyle w:val="SourceLineNumber"/>
        </w:rPr>
        <w:t xml:space="preserve"> 9.</w:t>
      </w:r>
      <w:r>
        <w:t xml:space="preserve">     print()</w:t>
      </w:r>
    </w:p>
    <w:p w:rsidR="007E783B" w:rsidRPr="004E6A6B" w:rsidRDefault="007E783B" w:rsidP="007E783B">
      <w:pPr>
        <w:pStyle w:val="SourceCode"/>
        <w:rPr>
          <w:rStyle w:val="SourceLineNumber"/>
        </w:rPr>
      </w:pPr>
      <w:r w:rsidRPr="004E6A6B">
        <w:rPr>
          <w:rStyle w:val="SourceLineNumber"/>
        </w:rPr>
        <w:t xml:space="preserve">10. </w:t>
      </w:r>
    </w:p>
    <w:p w:rsidR="007E783B" w:rsidRDefault="007E783B" w:rsidP="007E783B">
      <w:pPr>
        <w:pStyle w:val="SourceCode"/>
      </w:pPr>
      <w:r w:rsidRPr="004E6A6B">
        <w:rPr>
          <w:rStyle w:val="SourceLineNumber"/>
        </w:rPr>
        <w:t>11.</w:t>
      </w:r>
      <w:r>
        <w:t xml:space="preserve"> def chooseCave():</w:t>
      </w:r>
    </w:p>
    <w:p w:rsidR="007E783B" w:rsidRDefault="007E783B" w:rsidP="007E783B">
      <w:pPr>
        <w:pStyle w:val="SourceCode"/>
      </w:pPr>
      <w:r w:rsidRPr="004E6A6B">
        <w:rPr>
          <w:rStyle w:val="SourceLineNumber"/>
        </w:rPr>
        <w:t>12.</w:t>
      </w:r>
      <w:r>
        <w:t xml:space="preserve">     cave = ''</w:t>
      </w:r>
    </w:p>
    <w:p w:rsidR="007E783B" w:rsidRDefault="007E783B" w:rsidP="007E783B">
      <w:pPr>
        <w:pStyle w:val="SourceCode"/>
      </w:pPr>
      <w:r w:rsidRPr="004E6A6B">
        <w:rPr>
          <w:rStyle w:val="SourceLineNumber"/>
        </w:rPr>
        <w:t>13.</w:t>
      </w:r>
      <w:r>
        <w:t xml:space="preserve">     while cave != '1' and cave != '2':</w:t>
      </w:r>
    </w:p>
    <w:p w:rsidR="007E783B" w:rsidRDefault="007E783B" w:rsidP="007E783B">
      <w:pPr>
        <w:pStyle w:val="SourceCode"/>
      </w:pPr>
      <w:r w:rsidRPr="004E6A6B">
        <w:rPr>
          <w:rStyle w:val="SourceLineNumber"/>
        </w:rPr>
        <w:t>14.</w:t>
      </w:r>
      <w:r>
        <w:t xml:space="preserve">         print('Which cave will you go into? (1 or 2)')</w:t>
      </w:r>
    </w:p>
    <w:p w:rsidR="007E783B" w:rsidRDefault="007E783B" w:rsidP="007E783B">
      <w:pPr>
        <w:pStyle w:val="SourceCode"/>
      </w:pPr>
      <w:r w:rsidRPr="004E6A6B">
        <w:rPr>
          <w:rStyle w:val="SourceLineNumber"/>
        </w:rPr>
        <w:t>15.</w:t>
      </w:r>
      <w:r>
        <w:t xml:space="preserve">         cave = input()</w:t>
      </w:r>
    </w:p>
    <w:p w:rsidR="007E783B" w:rsidRPr="004E6A6B" w:rsidRDefault="007E783B" w:rsidP="007E783B">
      <w:pPr>
        <w:pStyle w:val="SourceCode"/>
        <w:rPr>
          <w:rStyle w:val="SourceLineNumber"/>
        </w:rPr>
      </w:pPr>
      <w:r w:rsidRPr="004E6A6B">
        <w:rPr>
          <w:rStyle w:val="SourceLineNumber"/>
        </w:rPr>
        <w:t xml:space="preserve">16. </w:t>
      </w:r>
    </w:p>
    <w:p w:rsidR="007E783B" w:rsidRDefault="007E783B" w:rsidP="007E783B">
      <w:pPr>
        <w:pStyle w:val="SourceCode"/>
      </w:pPr>
      <w:r w:rsidRPr="004E6A6B">
        <w:rPr>
          <w:rStyle w:val="SourceLineNumber"/>
        </w:rPr>
        <w:t>17.</w:t>
      </w:r>
      <w:r>
        <w:t xml:space="preserve">     return cave</w:t>
      </w:r>
    </w:p>
    <w:p w:rsidR="007E783B" w:rsidRPr="004E6A6B" w:rsidRDefault="007E783B" w:rsidP="007E783B">
      <w:pPr>
        <w:pStyle w:val="SourceCode"/>
        <w:rPr>
          <w:rStyle w:val="SourceLineNumber"/>
        </w:rPr>
      </w:pPr>
      <w:r w:rsidRPr="004E6A6B">
        <w:rPr>
          <w:rStyle w:val="SourceLineNumber"/>
        </w:rPr>
        <w:lastRenderedPageBreak/>
        <w:t xml:space="preserve">18. </w:t>
      </w:r>
    </w:p>
    <w:p w:rsidR="007E783B" w:rsidRDefault="007E783B" w:rsidP="007E783B">
      <w:pPr>
        <w:pStyle w:val="SourceCode"/>
      </w:pPr>
      <w:r w:rsidRPr="004E6A6B">
        <w:rPr>
          <w:rStyle w:val="SourceLineNumber"/>
        </w:rPr>
        <w:t>19.</w:t>
      </w:r>
      <w:r>
        <w:t xml:space="preserve"> def checkCave(chosenCave):</w:t>
      </w:r>
    </w:p>
    <w:p w:rsidR="007E783B" w:rsidRDefault="007E783B" w:rsidP="007E783B">
      <w:pPr>
        <w:pStyle w:val="SourceCode"/>
      </w:pPr>
      <w:r w:rsidRPr="004E6A6B">
        <w:rPr>
          <w:rStyle w:val="SourceLineNumber"/>
        </w:rPr>
        <w:t>20.</w:t>
      </w:r>
      <w:r>
        <w:t xml:space="preserve">     print('You approach the cave...')</w:t>
      </w:r>
    </w:p>
    <w:p w:rsidR="007E783B" w:rsidRDefault="007E783B" w:rsidP="007E783B">
      <w:pPr>
        <w:pStyle w:val="SourceCode"/>
      </w:pPr>
      <w:r w:rsidRPr="004E6A6B">
        <w:rPr>
          <w:rStyle w:val="SourceLineNumber"/>
        </w:rPr>
        <w:t>21.</w:t>
      </w:r>
      <w:r>
        <w:t xml:space="preserve">     time.sleep(2)</w:t>
      </w:r>
    </w:p>
    <w:p w:rsidR="007E783B" w:rsidRDefault="007E783B" w:rsidP="007E783B">
      <w:pPr>
        <w:pStyle w:val="SourceCode"/>
      </w:pPr>
      <w:r w:rsidRPr="004E6A6B">
        <w:rPr>
          <w:rStyle w:val="SourceLineNumber"/>
        </w:rPr>
        <w:t>22.</w:t>
      </w:r>
      <w:r>
        <w:t xml:space="preserve">     print('It is dark and spooky...')</w:t>
      </w:r>
    </w:p>
    <w:p w:rsidR="007E783B" w:rsidRDefault="007E783B" w:rsidP="007E783B">
      <w:pPr>
        <w:pStyle w:val="SourceCode"/>
      </w:pPr>
      <w:r w:rsidRPr="004E6A6B">
        <w:rPr>
          <w:rStyle w:val="SourceLineNumber"/>
        </w:rPr>
        <w:t>23.</w:t>
      </w:r>
      <w:r>
        <w:t xml:space="preserve">     time.sleep(2)</w:t>
      </w:r>
    </w:p>
    <w:p w:rsidR="007E783B" w:rsidRDefault="007E783B" w:rsidP="007E783B">
      <w:pPr>
        <w:pStyle w:val="SourceCode"/>
      </w:pPr>
      <w:r w:rsidRPr="004E6A6B">
        <w:rPr>
          <w:rStyle w:val="SourceLineNumber"/>
        </w:rPr>
        <w:t>24.</w:t>
      </w:r>
      <w:r>
        <w:t xml:space="preserve">     print('A large dragon jumps out in front of you! He opens his jaws and...')</w:t>
      </w:r>
    </w:p>
    <w:p w:rsidR="007E783B" w:rsidRDefault="007E783B" w:rsidP="007E783B">
      <w:pPr>
        <w:pStyle w:val="SourceCode"/>
      </w:pPr>
      <w:r w:rsidRPr="004E6A6B">
        <w:rPr>
          <w:rStyle w:val="SourceLineNumber"/>
        </w:rPr>
        <w:t>25.</w:t>
      </w:r>
      <w:r>
        <w:t xml:space="preserve">     print()</w:t>
      </w:r>
    </w:p>
    <w:p w:rsidR="007E783B" w:rsidRDefault="007E783B" w:rsidP="007E783B">
      <w:pPr>
        <w:pStyle w:val="SourceCode"/>
      </w:pPr>
      <w:r w:rsidRPr="004E6A6B">
        <w:rPr>
          <w:rStyle w:val="SourceLineNumber"/>
        </w:rPr>
        <w:t>26.</w:t>
      </w:r>
      <w:r>
        <w:t xml:space="preserve">     time.sleep(2)</w:t>
      </w:r>
    </w:p>
    <w:p w:rsidR="007E783B" w:rsidRPr="004E6A6B" w:rsidRDefault="007E783B" w:rsidP="007E783B">
      <w:pPr>
        <w:pStyle w:val="SourceCode"/>
        <w:rPr>
          <w:rStyle w:val="SourceLineNumber"/>
        </w:rPr>
      </w:pPr>
      <w:r w:rsidRPr="004E6A6B">
        <w:rPr>
          <w:rStyle w:val="SourceLineNumber"/>
        </w:rPr>
        <w:t xml:space="preserve">27. </w:t>
      </w:r>
    </w:p>
    <w:p w:rsidR="007E783B" w:rsidRDefault="007E783B" w:rsidP="007E783B">
      <w:pPr>
        <w:pStyle w:val="SourceCode"/>
      </w:pPr>
      <w:r w:rsidRPr="004E6A6B">
        <w:rPr>
          <w:rStyle w:val="SourceLineNumber"/>
        </w:rPr>
        <w:t>28.</w:t>
      </w:r>
      <w:r>
        <w:t xml:space="preserve">     friendlyCave = random.randint(1, 2)</w:t>
      </w:r>
    </w:p>
    <w:p w:rsidR="007E783B" w:rsidRPr="004E6A6B" w:rsidRDefault="007E783B" w:rsidP="007E783B">
      <w:pPr>
        <w:pStyle w:val="SourceCode"/>
        <w:rPr>
          <w:rStyle w:val="SourceLineNumber"/>
        </w:rPr>
      </w:pPr>
      <w:r w:rsidRPr="004E6A6B">
        <w:rPr>
          <w:rStyle w:val="SourceLineNumber"/>
        </w:rPr>
        <w:t xml:space="preserve">29. </w:t>
      </w:r>
    </w:p>
    <w:p w:rsidR="007E783B" w:rsidRDefault="007E783B" w:rsidP="007E783B">
      <w:pPr>
        <w:pStyle w:val="SourceCode"/>
      </w:pPr>
      <w:r w:rsidRPr="004E6A6B">
        <w:rPr>
          <w:rStyle w:val="SourceLineNumber"/>
        </w:rPr>
        <w:t>30.</w:t>
      </w:r>
      <w:r>
        <w:t xml:space="preserve">     if chosenCave == str(friendlyCave):</w:t>
      </w:r>
    </w:p>
    <w:p w:rsidR="007E783B" w:rsidRDefault="007E783B" w:rsidP="007E783B">
      <w:pPr>
        <w:pStyle w:val="SourceCode"/>
      </w:pPr>
      <w:r w:rsidRPr="004E6A6B">
        <w:rPr>
          <w:rStyle w:val="SourceLineNumber"/>
        </w:rPr>
        <w:t>31.</w:t>
      </w:r>
      <w:r>
        <w:t xml:space="preserve">          print('Gives you his treasure!')</w:t>
      </w:r>
    </w:p>
    <w:p w:rsidR="007E783B" w:rsidRDefault="007E783B" w:rsidP="007E783B">
      <w:pPr>
        <w:pStyle w:val="SourceCode"/>
      </w:pPr>
      <w:r w:rsidRPr="004E6A6B">
        <w:rPr>
          <w:rStyle w:val="SourceLineNumber"/>
        </w:rPr>
        <w:t>32.</w:t>
      </w:r>
      <w:r>
        <w:t xml:space="preserve">     else:</w:t>
      </w:r>
    </w:p>
    <w:p w:rsidR="007E783B" w:rsidRDefault="007E783B" w:rsidP="007E783B">
      <w:pPr>
        <w:pStyle w:val="SourceCode"/>
      </w:pPr>
      <w:r w:rsidRPr="004E6A6B">
        <w:rPr>
          <w:rStyle w:val="SourceLineNumber"/>
        </w:rPr>
        <w:t>33.</w:t>
      </w:r>
      <w:r>
        <w:t xml:space="preserve">          print('Gobbles you down in one bite!')</w:t>
      </w:r>
    </w:p>
    <w:p w:rsidR="007E783B" w:rsidRPr="004E6A6B" w:rsidRDefault="007E783B" w:rsidP="007E783B">
      <w:pPr>
        <w:pStyle w:val="SourceCode"/>
        <w:rPr>
          <w:rStyle w:val="SourceLineNumber"/>
        </w:rPr>
      </w:pPr>
      <w:r w:rsidRPr="004E6A6B">
        <w:rPr>
          <w:rStyle w:val="SourceLineNumber"/>
        </w:rPr>
        <w:t xml:space="preserve">34. </w:t>
      </w:r>
    </w:p>
    <w:p w:rsidR="007E783B" w:rsidRDefault="007E783B" w:rsidP="007E783B">
      <w:pPr>
        <w:pStyle w:val="SourceCode"/>
      </w:pPr>
      <w:r w:rsidRPr="004E6A6B">
        <w:rPr>
          <w:rStyle w:val="SourceLineNumber"/>
        </w:rPr>
        <w:t>35.</w:t>
      </w:r>
      <w:r>
        <w:t xml:space="preserve"> playAgain = 'yes'</w:t>
      </w:r>
    </w:p>
    <w:p w:rsidR="007E783B" w:rsidRDefault="007E783B" w:rsidP="007E783B">
      <w:pPr>
        <w:pStyle w:val="SourceCode"/>
      </w:pPr>
      <w:r w:rsidRPr="004E6A6B">
        <w:rPr>
          <w:rStyle w:val="SourceLineNumber"/>
        </w:rPr>
        <w:t>36.</w:t>
      </w:r>
      <w:r>
        <w:t xml:space="preserve"> while playAgain == 'yes' or playAgain == 'y':</w:t>
      </w:r>
    </w:p>
    <w:p w:rsidR="007E783B" w:rsidRPr="004E6A6B" w:rsidRDefault="007E783B" w:rsidP="007E783B">
      <w:pPr>
        <w:pStyle w:val="SourceCode"/>
        <w:rPr>
          <w:rStyle w:val="SourceLineNumber"/>
        </w:rPr>
      </w:pPr>
      <w:r w:rsidRPr="004E6A6B">
        <w:rPr>
          <w:rStyle w:val="SourceLineNumber"/>
        </w:rPr>
        <w:t xml:space="preserve">37. </w:t>
      </w:r>
    </w:p>
    <w:p w:rsidR="007E783B" w:rsidRDefault="007E783B" w:rsidP="007E783B">
      <w:pPr>
        <w:pStyle w:val="SourceCode"/>
      </w:pPr>
      <w:r w:rsidRPr="004E6A6B">
        <w:rPr>
          <w:rStyle w:val="SourceLineNumber"/>
        </w:rPr>
        <w:t>38.</w:t>
      </w:r>
      <w:r>
        <w:t xml:space="preserve">     displayIntro()</w:t>
      </w:r>
    </w:p>
    <w:p w:rsidR="007E783B" w:rsidRPr="004E6A6B" w:rsidRDefault="007E783B" w:rsidP="007E783B">
      <w:pPr>
        <w:pStyle w:val="SourceCode"/>
        <w:rPr>
          <w:rStyle w:val="SourceLineNumber"/>
        </w:rPr>
      </w:pPr>
      <w:r w:rsidRPr="004E6A6B">
        <w:rPr>
          <w:rStyle w:val="SourceLineNumber"/>
        </w:rPr>
        <w:t xml:space="preserve">39. </w:t>
      </w:r>
    </w:p>
    <w:p w:rsidR="007E783B" w:rsidRDefault="007E783B" w:rsidP="007E783B">
      <w:pPr>
        <w:pStyle w:val="SourceCode"/>
      </w:pPr>
      <w:r w:rsidRPr="004E6A6B">
        <w:rPr>
          <w:rStyle w:val="SourceLineNumber"/>
        </w:rPr>
        <w:t>40.</w:t>
      </w:r>
      <w:r>
        <w:t xml:space="preserve">     caveNumber = chooseCave()</w:t>
      </w:r>
    </w:p>
    <w:p w:rsidR="007E783B" w:rsidRPr="004E6A6B" w:rsidRDefault="007E783B" w:rsidP="007E783B">
      <w:pPr>
        <w:pStyle w:val="SourceCode"/>
        <w:rPr>
          <w:rStyle w:val="SourceLineNumber"/>
        </w:rPr>
      </w:pPr>
      <w:r w:rsidRPr="004E6A6B">
        <w:rPr>
          <w:rStyle w:val="SourceLineNumber"/>
        </w:rPr>
        <w:t xml:space="preserve">41. </w:t>
      </w:r>
    </w:p>
    <w:p w:rsidR="007E783B" w:rsidRDefault="007E783B" w:rsidP="007E783B">
      <w:pPr>
        <w:pStyle w:val="SourceCode"/>
      </w:pPr>
      <w:r w:rsidRPr="004E6A6B">
        <w:rPr>
          <w:rStyle w:val="SourceLineNumber"/>
        </w:rPr>
        <w:t>42.</w:t>
      </w:r>
      <w:r>
        <w:t xml:space="preserve">     checkCave(caveNumber)</w:t>
      </w:r>
    </w:p>
    <w:p w:rsidR="007E783B" w:rsidRPr="004E6A6B" w:rsidRDefault="007E783B" w:rsidP="007E783B">
      <w:pPr>
        <w:pStyle w:val="SourceCode"/>
        <w:rPr>
          <w:rStyle w:val="SourceLineNumber"/>
        </w:rPr>
      </w:pPr>
      <w:r w:rsidRPr="004E6A6B">
        <w:rPr>
          <w:rStyle w:val="SourceLineNumber"/>
        </w:rPr>
        <w:t xml:space="preserve">43. </w:t>
      </w:r>
    </w:p>
    <w:p w:rsidR="007E783B" w:rsidRDefault="007E783B" w:rsidP="007E783B">
      <w:pPr>
        <w:pStyle w:val="SourceCode"/>
      </w:pPr>
      <w:r w:rsidRPr="004E6A6B">
        <w:rPr>
          <w:rStyle w:val="SourceLineNumber"/>
        </w:rPr>
        <w:t>44.</w:t>
      </w:r>
      <w:r>
        <w:t xml:space="preserve">     print('Do you want to play again? (yes or no)')</w:t>
      </w:r>
    </w:p>
    <w:p w:rsidR="007E783B" w:rsidRDefault="007E783B" w:rsidP="007E783B">
      <w:pPr>
        <w:pStyle w:val="SourceCode"/>
      </w:pPr>
      <w:r w:rsidRPr="004E6A6B">
        <w:rPr>
          <w:rStyle w:val="SourceLineNumber"/>
        </w:rPr>
        <w:t>45.</w:t>
      </w:r>
      <w:r>
        <w:t xml:space="preserve">     playAgain = input()</w:t>
      </w:r>
    </w:p>
    <w:p w:rsidR="007E783B" w:rsidRDefault="007E783B" w:rsidP="007E783B">
      <w:pPr>
        <w:pStyle w:val="Non-TOCHeading3"/>
      </w:pPr>
      <w:r>
        <w:t>How the Code Works</w:t>
      </w:r>
    </w:p>
    <w:p w:rsidR="007E783B" w:rsidRDefault="007E783B" w:rsidP="007E783B">
      <w:pPr>
        <w:pStyle w:val="Body"/>
      </w:pPr>
      <w:r>
        <w:t>Let’s look at the source code in more detail.</w:t>
      </w:r>
    </w:p>
    <w:p w:rsidR="007E783B" w:rsidRDefault="007E783B" w:rsidP="007E783B">
      <w:pPr>
        <w:pStyle w:val="SourceCode"/>
      </w:pPr>
      <w:r w:rsidRPr="004E6A6B">
        <w:rPr>
          <w:rStyle w:val="SourceLineNumber"/>
        </w:rPr>
        <w:t xml:space="preserve"> 1.</w:t>
      </w:r>
      <w:r>
        <w:t xml:space="preserve"> import random</w:t>
      </w:r>
    </w:p>
    <w:p w:rsidR="007E783B" w:rsidRDefault="007E783B" w:rsidP="007E783B">
      <w:pPr>
        <w:pStyle w:val="SourceCode"/>
      </w:pPr>
      <w:r w:rsidRPr="004E6A6B">
        <w:rPr>
          <w:rStyle w:val="SourceLineNumber"/>
        </w:rPr>
        <w:t xml:space="preserve"> 2.</w:t>
      </w:r>
      <w:r>
        <w:t xml:space="preserve"> import time </w:t>
      </w:r>
    </w:p>
    <w:p w:rsidR="007E783B" w:rsidRDefault="007E783B" w:rsidP="007E783B">
      <w:pPr>
        <w:pStyle w:val="Body"/>
      </w:pPr>
      <w:r>
        <w:t xml:space="preserve">This program imports two modules. The </w:t>
      </w:r>
      <w:r w:rsidRPr="00437135">
        <w:rPr>
          <w:rStyle w:val="Literal"/>
        </w:rPr>
        <w:t>random</w:t>
      </w:r>
      <w:r>
        <w:t xml:space="preserve"> module will provide the </w:t>
      </w:r>
      <w:r w:rsidRPr="00E4294D">
        <w:rPr>
          <w:rStyle w:val="Literal"/>
        </w:rPr>
        <w:t>random.randint()</w:t>
      </w:r>
      <w:r>
        <w:t xml:space="preserve"> function like it did in the “Guess the Number” game. You will also want time-related functions that the </w:t>
      </w:r>
      <w:r w:rsidRPr="00437135">
        <w:rPr>
          <w:rStyle w:val="Literal"/>
        </w:rPr>
        <w:t>time</w:t>
      </w:r>
      <w:r>
        <w:t xml:space="preserve"> module includes, so line 2 imports the </w:t>
      </w:r>
      <w:r w:rsidRPr="00107C09">
        <w:rPr>
          <w:rStyle w:val="Literal"/>
        </w:rPr>
        <w:t>time</w:t>
      </w:r>
      <w:r>
        <w:t xml:space="preserve"> module.</w:t>
      </w:r>
    </w:p>
    <w:p w:rsidR="007E783B" w:rsidRDefault="007E783B" w:rsidP="007E783B">
      <w:pPr>
        <w:pStyle w:val="Heading2"/>
      </w:pPr>
      <w:bookmarkStart w:id="5" w:name="_Toc405145080"/>
      <w:r w:rsidRPr="00437135">
        <w:rPr>
          <w:rStyle w:val="Literal"/>
        </w:rPr>
        <w:t>def</w:t>
      </w:r>
      <w:r>
        <w:t xml:space="preserve"> Statements</w:t>
      </w:r>
      <w:bookmarkEnd w:id="5"/>
    </w:p>
    <w:p w:rsidR="007E783B" w:rsidRDefault="007E783B" w:rsidP="007E783B">
      <w:pPr>
        <w:pStyle w:val="SourceCode"/>
      </w:pPr>
      <w:r w:rsidRPr="004E6A6B">
        <w:rPr>
          <w:rStyle w:val="SourceLineNumber"/>
        </w:rPr>
        <w:t xml:space="preserve"> 4.</w:t>
      </w:r>
      <w:r>
        <w:t xml:space="preserve"> def displayIntro():</w:t>
      </w:r>
    </w:p>
    <w:p w:rsidR="007E783B" w:rsidRDefault="007E783B" w:rsidP="007E783B">
      <w:pPr>
        <w:pStyle w:val="SourceCode"/>
      </w:pPr>
      <w:r w:rsidRPr="004E6A6B">
        <w:rPr>
          <w:rStyle w:val="SourceLineNumber"/>
        </w:rPr>
        <w:t xml:space="preserve"> 5.</w:t>
      </w:r>
      <w:r>
        <w:t xml:space="preserve">     print('You are in a land full of dragons. In front of you,')</w:t>
      </w:r>
    </w:p>
    <w:p w:rsidR="007E783B" w:rsidRDefault="007E783B" w:rsidP="007E783B">
      <w:pPr>
        <w:pStyle w:val="SourceCode"/>
      </w:pPr>
      <w:r w:rsidRPr="004E6A6B">
        <w:rPr>
          <w:rStyle w:val="SourceLineNumber"/>
        </w:rPr>
        <w:lastRenderedPageBreak/>
        <w:t xml:space="preserve"> 6.</w:t>
      </w:r>
      <w:r>
        <w:t xml:space="preserve">     print('you see two caves. In one cave, the dragon is friendly')</w:t>
      </w:r>
    </w:p>
    <w:p w:rsidR="007E783B" w:rsidRDefault="007E783B" w:rsidP="007E783B">
      <w:pPr>
        <w:pStyle w:val="SourceCode"/>
      </w:pPr>
      <w:r w:rsidRPr="004E6A6B">
        <w:rPr>
          <w:rStyle w:val="SourceLineNumber"/>
        </w:rPr>
        <w:t xml:space="preserve"> 7.</w:t>
      </w:r>
      <w:r>
        <w:t xml:space="preserve">     print('and will share his treasure with you. The other dragon')</w:t>
      </w:r>
    </w:p>
    <w:p w:rsidR="007E783B" w:rsidRDefault="007E783B" w:rsidP="007E783B">
      <w:pPr>
        <w:pStyle w:val="SourceCode"/>
      </w:pPr>
      <w:r w:rsidRPr="004E6A6B">
        <w:rPr>
          <w:rStyle w:val="SourceLineNumber"/>
        </w:rPr>
        <w:t xml:space="preserve"> 8.</w:t>
      </w:r>
      <w:r>
        <w:t xml:space="preserve">     print('is greedy and hungry, and will eat you on sight.')</w:t>
      </w:r>
    </w:p>
    <w:p w:rsidR="007E783B" w:rsidRDefault="007E783B" w:rsidP="007E783B">
      <w:pPr>
        <w:pStyle w:val="SourceCode"/>
        <w:rPr>
          <w:noProof/>
        </w:rPr>
      </w:pPr>
      <w:r w:rsidRPr="004E6A6B">
        <w:rPr>
          <w:rStyle w:val="SourceLineNumber"/>
        </w:rPr>
        <w:t xml:space="preserve"> 9.</w:t>
      </w:r>
      <w:r>
        <w:t xml:space="preserve">     print()</w:t>
      </w:r>
      <w:r>
        <w:rPr>
          <w:noProof/>
        </w:rPr>
        <w:t xml:space="preserve"> </w:t>
      </w:r>
    </w:p>
    <w:p w:rsidR="007E783B" w:rsidRDefault="007E783B" w:rsidP="007E783B">
      <w:pPr>
        <w:pStyle w:val="Body"/>
      </w:pPr>
      <w:r>
        <w:t xml:space="preserve">Line 4 is a </w:t>
      </w:r>
      <w:r w:rsidRPr="003C199A">
        <w:rPr>
          <w:rStyle w:val="Literal"/>
        </w:rPr>
        <w:t>def</w:t>
      </w:r>
      <w:r>
        <w:t xml:space="preserve"> statement. The </w:t>
      </w:r>
      <w:r w:rsidRPr="00437135">
        <w:rPr>
          <w:rStyle w:val="Literal"/>
        </w:rPr>
        <w:t>def</w:t>
      </w:r>
      <w:r>
        <w:t xml:space="preserve"> statement </w:t>
      </w:r>
      <w:r>
        <w:rPr>
          <w:rStyle w:val="Definition"/>
        </w:rPr>
        <w:t>defines</w:t>
      </w:r>
      <w:r>
        <w:t xml:space="preserve"> a new function that you can call later in the program. When you </w:t>
      </w:r>
      <w:r w:rsidRPr="00437135">
        <w:rPr>
          <w:rStyle w:val="Emphasis"/>
        </w:rPr>
        <w:t>define</w:t>
      </w:r>
      <w:r>
        <w:t xml:space="preserve"> this function, you specify the instructions in its def-block. When you </w:t>
      </w:r>
      <w:r w:rsidRPr="00437135">
        <w:rPr>
          <w:rStyle w:val="Emphasis"/>
        </w:rPr>
        <w:t>call</w:t>
      </w:r>
      <w:r>
        <w:t xml:space="preserve"> this function, the code inside the def-block executes.</w:t>
      </w:r>
    </w:p>
    <w:p w:rsidR="007E783B" w:rsidRDefault="007E783B" w:rsidP="007E783B">
      <w:pPr>
        <w:pStyle w:val="Body"/>
      </w:pPr>
      <w:r>
        <w:t xml:space="preserve">Figure 6-1 shows the parts of a </w:t>
      </w:r>
      <w:r w:rsidRPr="002D7090">
        <w:rPr>
          <w:rStyle w:val="Literal"/>
        </w:rPr>
        <w:t>def</w:t>
      </w:r>
      <w:r>
        <w:t xml:space="preserve"> statement. It has the </w:t>
      </w:r>
      <w:r w:rsidRPr="00437135">
        <w:rPr>
          <w:rStyle w:val="Literal"/>
        </w:rPr>
        <w:t>def</w:t>
      </w:r>
      <w:r w:rsidRPr="00D54530">
        <w:t xml:space="preserve"> </w:t>
      </w:r>
      <w:r>
        <w:t xml:space="preserve">keyword followed by a function name with parentheses and then a colon (the </w:t>
      </w:r>
      <w:r w:rsidRPr="00437135">
        <w:rPr>
          <w:rStyle w:val="Literal"/>
        </w:rPr>
        <w:t>:</w:t>
      </w:r>
      <w:r>
        <w:t xml:space="preserve"> sign). The block after the </w:t>
      </w:r>
      <w:r w:rsidRPr="00E84AC1">
        <w:rPr>
          <w:rStyle w:val="Literal"/>
        </w:rPr>
        <w:t>def</w:t>
      </w:r>
      <w:r>
        <w:t xml:space="preserve"> statement is called the def-block.</w:t>
      </w:r>
    </w:p>
    <w:p w:rsidR="007E783B" w:rsidRDefault="007E783B" w:rsidP="007E783B">
      <w:pPr>
        <w:jc w:val="center"/>
      </w:pPr>
      <w:r>
        <w:rPr>
          <w:noProof/>
        </w:rPr>
        <w:drawing>
          <wp:inline distT="0" distB="0" distL="0" distR="0" wp14:anchorId="37A1CC04" wp14:editId="551C8EB1">
            <wp:extent cx="2076923" cy="1005806"/>
            <wp:effectExtent l="0" t="0" r="0" b="444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_def.png"/>
                    <pic:cNvPicPr/>
                  </pic:nvPicPr>
                  <pic:blipFill>
                    <a:blip r:embed="rId9">
                      <a:extLst>
                        <a:ext uri="{28A0092B-C50C-407E-A947-70E740481C1C}">
                          <a14:useLocalDpi xmlns:a14="http://schemas.microsoft.com/office/drawing/2010/main" val="0"/>
                        </a:ext>
                      </a:extLst>
                    </a:blip>
                    <a:stretch>
                      <a:fillRect/>
                    </a:stretch>
                  </pic:blipFill>
                  <pic:spPr>
                    <a:xfrm>
                      <a:off x="0" y="0"/>
                      <a:ext cx="2076923" cy="1005806"/>
                    </a:xfrm>
                    <a:prstGeom prst="rect">
                      <a:avLst/>
                    </a:prstGeom>
                  </pic:spPr>
                </pic:pic>
              </a:graphicData>
            </a:graphic>
          </wp:inline>
        </w:drawing>
      </w:r>
    </w:p>
    <w:p w:rsidR="007E783B" w:rsidRDefault="007E783B" w:rsidP="007E783B">
      <w:pPr>
        <w:pStyle w:val="Caption"/>
      </w:pPr>
      <w:r>
        <w:t>Figure 6-1: Parts of a def statement.</w:t>
      </w:r>
    </w:p>
    <w:p w:rsidR="007E783B" w:rsidRDefault="007E783B" w:rsidP="007E783B">
      <w:pPr>
        <w:pStyle w:val="Body"/>
      </w:pPr>
      <w:r>
        <w:t xml:space="preserve">Remember, the </w:t>
      </w:r>
      <w:r w:rsidRPr="00437135">
        <w:rPr>
          <w:rStyle w:val="Literal"/>
        </w:rPr>
        <w:t>def</w:t>
      </w:r>
      <w:r>
        <w:t xml:space="preserve"> statement doesn’t execute the code. It only defines what code to execute when you call the function. When the execution reaches a </w:t>
      </w:r>
      <w:r w:rsidRPr="00437135">
        <w:rPr>
          <w:rStyle w:val="Literal"/>
        </w:rPr>
        <w:t>def</w:t>
      </w:r>
      <w:r>
        <w:t xml:space="preserve"> statement it skips down to the first line after the def-block.</w:t>
      </w:r>
    </w:p>
    <w:p w:rsidR="007E783B" w:rsidRDefault="007E783B" w:rsidP="007E783B">
      <w:pPr>
        <w:pStyle w:val="Body"/>
      </w:pPr>
      <w:r>
        <w:t xml:space="preserve">But when the </w:t>
      </w:r>
      <w:r w:rsidRPr="00437135">
        <w:rPr>
          <w:rStyle w:val="Literal"/>
        </w:rPr>
        <w:t>displayIntro()</w:t>
      </w:r>
      <w:r>
        <w:t xml:space="preserve"> function is called (such as on line 38), the execution moves inside of the </w:t>
      </w:r>
      <w:r w:rsidRPr="00437135">
        <w:rPr>
          <w:rStyle w:val="Literal"/>
        </w:rPr>
        <w:t>displayIntro()</w:t>
      </w:r>
      <w:r>
        <w:t xml:space="preserve"> function to the first line of the def-block.</w:t>
      </w:r>
    </w:p>
    <w:p w:rsidR="007E783B" w:rsidRDefault="007E783B" w:rsidP="007E783B">
      <w:pPr>
        <w:pStyle w:val="SourceCode"/>
      </w:pPr>
      <w:r w:rsidRPr="004E6A6B">
        <w:rPr>
          <w:rStyle w:val="SourceLineNumber"/>
        </w:rPr>
        <w:t>38.</w:t>
      </w:r>
      <w:r>
        <w:t xml:space="preserve">     displayIntro()</w:t>
      </w:r>
    </w:p>
    <w:p w:rsidR="007E783B" w:rsidRDefault="007E783B" w:rsidP="007E783B">
      <w:pPr>
        <w:pStyle w:val="Body"/>
      </w:pPr>
      <w:r>
        <w:t xml:space="preserve">Then all of the </w:t>
      </w:r>
      <w:r w:rsidRPr="00437135">
        <w:rPr>
          <w:rStyle w:val="Literal"/>
        </w:rPr>
        <w:t>print()</w:t>
      </w:r>
      <w:r>
        <w:t xml:space="preserve"> calls are run and the “You are in a land full of dragons...” introduction is displayed.</w:t>
      </w:r>
    </w:p>
    <w:p w:rsidR="007E783B" w:rsidRDefault="007E783B" w:rsidP="007E783B">
      <w:pPr>
        <w:pStyle w:val="Non-TOCHeading3"/>
      </w:pPr>
      <w:r>
        <w:t>Where to Put Function Definitions</w:t>
      </w:r>
    </w:p>
    <w:p w:rsidR="007E783B" w:rsidRDefault="007E783B" w:rsidP="007E783B">
      <w:pPr>
        <w:pStyle w:val="Body"/>
      </w:pPr>
      <w:r>
        <w:t xml:space="preserve">A function's </w:t>
      </w:r>
      <w:r w:rsidRPr="00824ABE">
        <w:rPr>
          <w:rStyle w:val="Literal"/>
        </w:rPr>
        <w:t>def</w:t>
      </w:r>
      <w:r>
        <w:t xml:space="preserve"> statement and the def-block must come </w:t>
      </w:r>
      <w:r w:rsidRPr="00497D6C">
        <w:rPr>
          <w:rStyle w:val="Emphasis"/>
        </w:rPr>
        <w:t>before</w:t>
      </w:r>
      <w:r>
        <w:t xml:space="preserve"> you call the function. This is like how you must assign a value to a variable before you use the variable. If you put the function call before the function definition, you’ll get an error. For example, look at this code:</w:t>
      </w:r>
    </w:p>
    <w:p w:rsidR="007E783B" w:rsidRDefault="007E783B" w:rsidP="007E783B">
      <w:pPr>
        <w:pStyle w:val="CodeExample"/>
      </w:pPr>
      <w:r>
        <w:t>sayGoodbye()</w:t>
      </w:r>
    </w:p>
    <w:p w:rsidR="007E783B" w:rsidRDefault="007E783B" w:rsidP="007E783B">
      <w:pPr>
        <w:pStyle w:val="CodeExample"/>
      </w:pPr>
    </w:p>
    <w:p w:rsidR="007E783B" w:rsidRDefault="007E783B" w:rsidP="007E783B">
      <w:pPr>
        <w:pStyle w:val="CodeExample"/>
      </w:pPr>
      <w:r>
        <w:t>def sayGoodbye():</w:t>
      </w:r>
    </w:p>
    <w:p w:rsidR="007E783B" w:rsidRDefault="007E783B" w:rsidP="007E783B">
      <w:pPr>
        <w:pStyle w:val="CodeExample"/>
      </w:pPr>
      <w:r>
        <w:t xml:space="preserve">    print('Goodbye!')</w:t>
      </w:r>
    </w:p>
    <w:p w:rsidR="007E783B" w:rsidRDefault="007E783B" w:rsidP="007E783B">
      <w:pPr>
        <w:pStyle w:val="Body"/>
      </w:pPr>
      <w:r>
        <w:lastRenderedPageBreak/>
        <w:t>If you try to run it, Python will give you an error message that looks like this:</w:t>
      </w:r>
    </w:p>
    <w:p w:rsidR="007E783B" w:rsidRDefault="007E783B" w:rsidP="007E783B">
      <w:pPr>
        <w:pStyle w:val="CodeExample"/>
      </w:pPr>
      <w:r>
        <w:t>Traceback (most recent call last):</w:t>
      </w:r>
    </w:p>
    <w:p w:rsidR="007E783B" w:rsidRDefault="007E783B" w:rsidP="007E783B">
      <w:pPr>
        <w:pStyle w:val="CodeExample"/>
      </w:pPr>
      <w:r>
        <w:t xml:space="preserve">  File "C:\Python34\spam.py", line 1, in &lt;module&gt;</w:t>
      </w:r>
    </w:p>
    <w:p w:rsidR="007E783B" w:rsidRDefault="007E783B" w:rsidP="007E783B">
      <w:pPr>
        <w:pStyle w:val="CodeExample"/>
      </w:pPr>
      <w:r>
        <w:t>sayGoodbye()</w:t>
      </w:r>
    </w:p>
    <w:p w:rsidR="007E783B" w:rsidRDefault="007E783B" w:rsidP="007E783B">
      <w:pPr>
        <w:pStyle w:val="CodeExample"/>
      </w:pPr>
      <w:r>
        <w:t>NameError: name 'sayGoodbye' is not defined</w:t>
      </w:r>
    </w:p>
    <w:p w:rsidR="007E783B" w:rsidRDefault="007E783B" w:rsidP="007E783B">
      <w:pPr>
        <w:pStyle w:val="Body"/>
      </w:pPr>
      <w:r>
        <w:t>To fix this, put the function definition before the function call:</w:t>
      </w:r>
    </w:p>
    <w:p w:rsidR="007E783B" w:rsidRDefault="007E783B" w:rsidP="007E783B">
      <w:pPr>
        <w:pStyle w:val="CodeExample"/>
      </w:pPr>
      <w:r>
        <w:t>def sayGoodbye():</w:t>
      </w:r>
    </w:p>
    <w:p w:rsidR="007E783B" w:rsidRDefault="007E783B" w:rsidP="007E783B">
      <w:pPr>
        <w:pStyle w:val="CodeExample"/>
      </w:pPr>
      <w:r>
        <w:t xml:space="preserve">    print('Goodbye!')</w:t>
      </w:r>
    </w:p>
    <w:p w:rsidR="007E783B" w:rsidRDefault="007E783B" w:rsidP="007E783B">
      <w:pPr>
        <w:pStyle w:val="CodeExample"/>
      </w:pPr>
    </w:p>
    <w:p w:rsidR="007E783B" w:rsidRDefault="007E783B" w:rsidP="007E783B">
      <w:pPr>
        <w:pStyle w:val="CodeExample"/>
      </w:pPr>
      <w:r>
        <w:t>sayGoodbye()</w:t>
      </w:r>
    </w:p>
    <w:p w:rsidR="007E783B" w:rsidRDefault="007E783B" w:rsidP="007E783B">
      <w:pPr>
        <w:pStyle w:val="Non-TOCHeading3"/>
      </w:pPr>
      <w:r>
        <w:t xml:space="preserve">Defining the </w:t>
      </w:r>
      <w:r w:rsidRPr="00437135">
        <w:rPr>
          <w:rStyle w:val="Literal"/>
        </w:rPr>
        <w:t>chooseCave()</w:t>
      </w:r>
      <w:r>
        <w:t xml:space="preserve"> Function</w:t>
      </w:r>
    </w:p>
    <w:p w:rsidR="007E783B" w:rsidRDefault="007E783B" w:rsidP="007E783B">
      <w:pPr>
        <w:pStyle w:val="SourceCode"/>
      </w:pPr>
      <w:r w:rsidRPr="004E6A6B">
        <w:rPr>
          <w:rStyle w:val="SourceLineNumber"/>
        </w:rPr>
        <w:t>11.</w:t>
      </w:r>
      <w:r w:rsidRPr="00594B24">
        <w:t xml:space="preserve"> def chooseCave(): </w:t>
      </w:r>
    </w:p>
    <w:p w:rsidR="007E783B" w:rsidRDefault="007E783B" w:rsidP="007E783B">
      <w:pPr>
        <w:pStyle w:val="Body"/>
      </w:pPr>
      <w:r>
        <w:t xml:space="preserve">Line 11 defines another function called </w:t>
      </w:r>
      <w:r w:rsidRPr="00437135">
        <w:rPr>
          <w:rStyle w:val="Literal"/>
        </w:rPr>
        <w:t>chooseCave</w:t>
      </w:r>
      <w:r>
        <w:rPr>
          <w:rStyle w:val="Literal"/>
        </w:rPr>
        <w:t>()</w:t>
      </w:r>
      <w:r>
        <w:t>. This function’s code asks the player which cave they want to go in, either 1 or 2.</w:t>
      </w:r>
    </w:p>
    <w:p w:rsidR="007E783B" w:rsidRDefault="007E783B" w:rsidP="007E783B">
      <w:pPr>
        <w:pStyle w:val="SourceCode"/>
      </w:pPr>
      <w:r w:rsidRPr="004E6A6B">
        <w:rPr>
          <w:rStyle w:val="SourceLineNumber"/>
        </w:rPr>
        <w:t>12.</w:t>
      </w:r>
      <w:r>
        <w:t xml:space="preserve">     cave = ''</w:t>
      </w:r>
    </w:p>
    <w:p w:rsidR="007E783B" w:rsidRDefault="007E783B" w:rsidP="007E783B">
      <w:pPr>
        <w:pStyle w:val="SourceCode"/>
      </w:pPr>
      <w:r w:rsidRPr="004E6A6B">
        <w:rPr>
          <w:rStyle w:val="SourceLineNumber"/>
        </w:rPr>
        <w:t>13.</w:t>
      </w:r>
      <w:r>
        <w:t xml:space="preserve">     while cave != '1' and cave != '2': </w:t>
      </w:r>
    </w:p>
    <w:p w:rsidR="007E783B" w:rsidRDefault="007E783B" w:rsidP="007E783B">
      <w:pPr>
        <w:pStyle w:val="Body"/>
      </w:pPr>
      <w:r>
        <w:t xml:space="preserve">This function needs to make sure the player typed 1 or 2, and not something else. A loop here will keep asking the player until they enter one of these two valid responses. This is called </w:t>
      </w:r>
      <w:r w:rsidRPr="00107C09">
        <w:rPr>
          <w:rStyle w:val="Definition"/>
        </w:rPr>
        <w:t>input validation</w:t>
      </w:r>
      <w:r>
        <w:t>.</w:t>
      </w:r>
    </w:p>
    <w:p w:rsidR="007E783B" w:rsidRDefault="007E783B" w:rsidP="007E783B">
      <w:pPr>
        <w:pStyle w:val="Body"/>
      </w:pPr>
      <w:r>
        <w:t xml:space="preserve">Line 12 creates a new variable called </w:t>
      </w:r>
      <w:r w:rsidRPr="00437135">
        <w:rPr>
          <w:rStyle w:val="Literal"/>
        </w:rPr>
        <w:t>cave</w:t>
      </w:r>
      <w:r>
        <w:t xml:space="preserve"> and stores a blank string in it. Then a </w:t>
      </w:r>
      <w:r w:rsidRPr="00437135">
        <w:rPr>
          <w:rStyle w:val="Literal"/>
        </w:rPr>
        <w:t>while</w:t>
      </w:r>
      <w:r>
        <w:t xml:space="preserve"> loop begins on line 13. The condition contains a new operator you haven't seen before called </w:t>
      </w:r>
      <w:r w:rsidRPr="00437135">
        <w:rPr>
          <w:rStyle w:val="Literal"/>
        </w:rPr>
        <w:t>and</w:t>
      </w:r>
      <w:r>
        <w:t xml:space="preserve">. Just like the </w:t>
      </w:r>
      <w:r w:rsidRPr="00437135">
        <w:rPr>
          <w:rStyle w:val="Literal"/>
        </w:rPr>
        <w:t>-</w:t>
      </w:r>
      <w:r>
        <w:t xml:space="preserve"> or </w:t>
      </w:r>
      <w:r w:rsidRPr="00437135">
        <w:rPr>
          <w:rStyle w:val="Literal"/>
        </w:rPr>
        <w:t>*</w:t>
      </w:r>
      <w:r>
        <w:t xml:space="preserve"> are mathematical operators, and </w:t>
      </w:r>
      <w:r w:rsidRPr="00437135">
        <w:rPr>
          <w:rStyle w:val="Literal"/>
        </w:rPr>
        <w:t>==</w:t>
      </w:r>
      <w:r>
        <w:t xml:space="preserve"> or </w:t>
      </w:r>
      <w:r w:rsidRPr="00437135">
        <w:rPr>
          <w:rStyle w:val="Literal"/>
        </w:rPr>
        <w:t>!=</w:t>
      </w:r>
      <w:r>
        <w:t xml:space="preserve"> are comparison operators, the </w:t>
      </w:r>
      <w:r w:rsidRPr="00987882">
        <w:rPr>
          <w:rStyle w:val="Literal"/>
        </w:rPr>
        <w:t>and</w:t>
      </w:r>
      <w:r>
        <w:t xml:space="preserve"> operator is a Boolean operator.</w:t>
      </w:r>
    </w:p>
    <w:p w:rsidR="007E783B" w:rsidRDefault="007E783B" w:rsidP="007E783B">
      <w:pPr>
        <w:pStyle w:val="Heading2"/>
      </w:pPr>
      <w:bookmarkStart w:id="6" w:name="_Toc405145081"/>
      <w:r>
        <w:t>Boolean Operators</w:t>
      </w:r>
      <w:bookmarkEnd w:id="6"/>
    </w:p>
    <w:p w:rsidR="007E783B" w:rsidRDefault="007E783B" w:rsidP="007E783B">
      <w:pPr>
        <w:pStyle w:val="Body"/>
      </w:pPr>
      <w:r>
        <w:t xml:space="preserve">Boolean logic deals with things that are either </w:t>
      </w:r>
      <w:r w:rsidRPr="00987882">
        <w:rPr>
          <w:rStyle w:val="Literal"/>
        </w:rPr>
        <w:t>True</w:t>
      </w:r>
      <w:r>
        <w:t xml:space="preserve"> or </w:t>
      </w:r>
      <w:r w:rsidRPr="0018517A">
        <w:rPr>
          <w:rStyle w:val="Literal"/>
        </w:rPr>
        <w:t>False</w:t>
      </w:r>
      <w:r w:rsidRPr="00173EFC">
        <w:t>.</w:t>
      </w:r>
      <w:r>
        <w:t xml:space="preserve"> Boolean operators compare values and evaluate to a single Boolean value.</w:t>
      </w:r>
    </w:p>
    <w:p w:rsidR="007E783B" w:rsidRDefault="007E783B" w:rsidP="007E783B">
      <w:pPr>
        <w:pStyle w:val="Body"/>
      </w:pPr>
      <w:r>
        <w:t xml:space="preserve">Think of the sentence, “Cats have whiskers and dogs have tails.” “Cats have whiskers” is true and “dogs have tails” is also true, so the entire sentence “Cats have whiskers </w:t>
      </w:r>
      <w:r w:rsidRPr="00033066">
        <w:rPr>
          <w:rStyle w:val="Strong"/>
        </w:rPr>
        <w:t>and</w:t>
      </w:r>
      <w:r>
        <w:t xml:space="preserve"> dogs have tails” is true</w:t>
      </w:r>
      <w:r w:rsidRPr="00173EFC">
        <w:t>.</w:t>
      </w:r>
    </w:p>
    <w:p w:rsidR="007E783B" w:rsidRDefault="007E783B" w:rsidP="007E783B">
      <w:pPr>
        <w:pStyle w:val="Body"/>
      </w:pPr>
      <w:r>
        <w:t>But the sentence, “Cats have whiskers and dogs have wings” would be false</w:t>
      </w:r>
      <w:r w:rsidRPr="00173EFC">
        <w:t>.</w:t>
      </w:r>
      <w:r>
        <w:t xml:space="preserve"> Even though “cats have whiskers” is true</w:t>
      </w:r>
      <w:r w:rsidRPr="00173EFC">
        <w:t>,</w:t>
      </w:r>
      <w:r>
        <w:t xml:space="preserve"> dogs do not have wings, so “dogs have wings” is false. In Boolean logic, </w:t>
      </w:r>
      <w:r>
        <w:lastRenderedPageBreak/>
        <w:t xml:space="preserve">things can only be entirely true or entirely false. Because of the word “and”, the entire sentence is only true if </w:t>
      </w:r>
      <w:r w:rsidRPr="003C199A">
        <w:rPr>
          <w:rStyle w:val="Strong"/>
        </w:rPr>
        <w:t>both</w:t>
      </w:r>
      <w:r>
        <w:t xml:space="preserve"> parts are true. If one or both parts are false</w:t>
      </w:r>
      <w:r w:rsidRPr="00173EFC">
        <w:t>,</w:t>
      </w:r>
      <w:r>
        <w:t xml:space="preserve"> then the entire sentence is false</w:t>
      </w:r>
      <w:r w:rsidRPr="00173EFC">
        <w:t>.</w:t>
      </w:r>
    </w:p>
    <w:p w:rsidR="007E783B" w:rsidRDefault="007E783B" w:rsidP="007E783B">
      <w:pPr>
        <w:pStyle w:val="Non-TOCHeading3"/>
      </w:pPr>
      <w:r>
        <w:t xml:space="preserve">The </w:t>
      </w:r>
      <w:r w:rsidRPr="003C5087">
        <w:rPr>
          <w:rStyle w:val="Literal"/>
        </w:rPr>
        <w:t>and</w:t>
      </w:r>
      <w:r>
        <w:t xml:space="preserve"> and </w:t>
      </w:r>
      <w:r w:rsidRPr="003C5087">
        <w:rPr>
          <w:rStyle w:val="Literal"/>
        </w:rPr>
        <w:t>or</w:t>
      </w:r>
      <w:r>
        <w:t xml:space="preserve"> Operators</w:t>
      </w:r>
    </w:p>
    <w:p w:rsidR="007E783B" w:rsidRDefault="007E783B" w:rsidP="007E783B">
      <w:pPr>
        <w:pStyle w:val="Body"/>
      </w:pPr>
      <w:r>
        <w:t xml:space="preserve">The </w:t>
      </w:r>
      <w:r w:rsidRPr="00437135">
        <w:rPr>
          <w:rStyle w:val="Literal"/>
        </w:rPr>
        <w:t>and</w:t>
      </w:r>
      <w:r>
        <w:t xml:space="preserve"> operator in Python is the same. If the Boolean values on both sides of the </w:t>
      </w:r>
      <w:r w:rsidRPr="00437135">
        <w:rPr>
          <w:rStyle w:val="Literal"/>
        </w:rPr>
        <w:t>and</w:t>
      </w:r>
      <w:r>
        <w:t xml:space="preserve"> keyword are </w:t>
      </w:r>
      <w:r w:rsidRPr="0018517A">
        <w:rPr>
          <w:rStyle w:val="Literal"/>
        </w:rPr>
        <w:t>True</w:t>
      </w:r>
      <w:r w:rsidRPr="00173EFC">
        <w:t>,</w:t>
      </w:r>
      <w:r>
        <w:t xml:space="preserve"> then the expression evaluates to </w:t>
      </w:r>
      <w:r w:rsidRPr="0018517A">
        <w:rPr>
          <w:rStyle w:val="Literal"/>
        </w:rPr>
        <w:t>True</w:t>
      </w:r>
      <w:r w:rsidRPr="00173EFC">
        <w:t>.</w:t>
      </w:r>
      <w:r>
        <w:t xml:space="preserve"> If either or both of the Boolean values are </w:t>
      </w:r>
      <w:r w:rsidRPr="0018517A">
        <w:rPr>
          <w:rStyle w:val="Literal"/>
        </w:rPr>
        <w:t>False</w:t>
      </w:r>
      <w:r w:rsidRPr="00173EFC">
        <w:t>,</w:t>
      </w:r>
      <w:r>
        <w:t xml:space="preserve"> then the expression evaluates to </w:t>
      </w:r>
      <w:r w:rsidRPr="0018517A">
        <w:rPr>
          <w:rStyle w:val="Literal"/>
        </w:rPr>
        <w:t>False</w:t>
      </w:r>
      <w:r w:rsidRPr="00173EFC">
        <w:t>.</w:t>
      </w:r>
    </w:p>
    <w:p w:rsidR="007E783B" w:rsidRDefault="007E783B" w:rsidP="007E783B">
      <w:pPr>
        <w:pStyle w:val="Body"/>
      </w:pPr>
      <w:r>
        <w:t xml:space="preserve">Try entering the following expressions with the </w:t>
      </w:r>
      <w:r w:rsidRPr="00CD168E">
        <w:rPr>
          <w:rStyle w:val="Literal"/>
        </w:rPr>
        <w:t>and</w:t>
      </w:r>
      <w:r>
        <w:t xml:space="preserve"> operator into the interactive shell:</w:t>
      </w:r>
    </w:p>
    <w:p w:rsidR="007E783B" w:rsidRDefault="007E783B" w:rsidP="007E783B">
      <w:pPr>
        <w:pStyle w:val="CodeExample"/>
      </w:pPr>
      <w:r>
        <w:t>&gt;&gt;&gt; True and True</w:t>
      </w:r>
    </w:p>
    <w:p w:rsidR="007E783B" w:rsidRDefault="007E783B" w:rsidP="007E783B">
      <w:pPr>
        <w:pStyle w:val="CodeExample"/>
      </w:pPr>
      <w:r>
        <w:t>True</w:t>
      </w:r>
    </w:p>
    <w:p w:rsidR="007E783B" w:rsidRDefault="007E783B" w:rsidP="007E783B">
      <w:pPr>
        <w:pStyle w:val="CodeExample"/>
      </w:pPr>
      <w:r>
        <w:t>&gt;&gt;&gt; True and False</w:t>
      </w:r>
    </w:p>
    <w:p w:rsidR="007E783B" w:rsidRDefault="007E783B" w:rsidP="007E783B">
      <w:pPr>
        <w:pStyle w:val="CodeExample"/>
      </w:pPr>
      <w:r>
        <w:t>False</w:t>
      </w:r>
    </w:p>
    <w:p w:rsidR="007E783B" w:rsidRDefault="007E783B" w:rsidP="007E783B">
      <w:pPr>
        <w:pStyle w:val="CodeExample"/>
      </w:pPr>
      <w:r>
        <w:t>&gt;&gt;&gt; False and True</w:t>
      </w:r>
    </w:p>
    <w:p w:rsidR="007E783B" w:rsidRDefault="007E783B" w:rsidP="007E783B">
      <w:pPr>
        <w:pStyle w:val="CodeExample"/>
      </w:pPr>
      <w:r>
        <w:t>False</w:t>
      </w:r>
    </w:p>
    <w:p w:rsidR="007E783B" w:rsidRDefault="007E783B" w:rsidP="007E783B">
      <w:pPr>
        <w:pStyle w:val="CodeExample"/>
      </w:pPr>
      <w:r>
        <w:t>&gt;&gt;&gt; False and False</w:t>
      </w:r>
    </w:p>
    <w:p w:rsidR="007E783B" w:rsidRDefault="007E783B" w:rsidP="007E783B">
      <w:pPr>
        <w:pStyle w:val="CodeExample"/>
      </w:pPr>
      <w:r>
        <w:t>False</w:t>
      </w:r>
    </w:p>
    <w:p w:rsidR="007E783B" w:rsidRDefault="007E783B" w:rsidP="007E783B">
      <w:pPr>
        <w:pStyle w:val="CodeExample"/>
      </w:pPr>
      <w:r>
        <w:t>&gt;&gt;&gt; spam = 'Hello'</w:t>
      </w:r>
    </w:p>
    <w:p w:rsidR="007E783B" w:rsidRDefault="007E783B" w:rsidP="007E783B">
      <w:pPr>
        <w:pStyle w:val="CodeExample"/>
      </w:pPr>
      <w:r>
        <w:t>&gt;&gt;&gt; 10 &lt; 20 and spam == 'Hello'</w:t>
      </w:r>
    </w:p>
    <w:p w:rsidR="007E783B" w:rsidRDefault="007E783B" w:rsidP="007E783B">
      <w:pPr>
        <w:pStyle w:val="CodeExample"/>
      </w:pPr>
      <w:r>
        <w:t>True</w:t>
      </w:r>
    </w:p>
    <w:p w:rsidR="007E783B" w:rsidRDefault="007E783B" w:rsidP="007E783B">
      <w:pPr>
        <w:pStyle w:val="Body"/>
      </w:pPr>
      <w:r>
        <w:t xml:space="preserve">The </w:t>
      </w:r>
      <w:r w:rsidRPr="00CD168E">
        <w:rPr>
          <w:rStyle w:val="Literal"/>
        </w:rPr>
        <w:t>or</w:t>
      </w:r>
      <w:r>
        <w:t xml:space="preserve"> operator is similar to the </w:t>
      </w:r>
      <w:r w:rsidRPr="003C5087">
        <w:rPr>
          <w:rStyle w:val="Literal"/>
        </w:rPr>
        <w:t>and</w:t>
      </w:r>
      <w:r>
        <w:t xml:space="preserve"> operator, except it will evaluate to </w:t>
      </w:r>
      <w:r w:rsidRPr="003C5087">
        <w:rPr>
          <w:rStyle w:val="Literal"/>
        </w:rPr>
        <w:t>True</w:t>
      </w:r>
      <w:r>
        <w:t xml:space="preserve"> if </w:t>
      </w:r>
      <w:r w:rsidRPr="003C5087">
        <w:rPr>
          <w:rStyle w:val="Emphasis"/>
        </w:rPr>
        <w:t>either</w:t>
      </w:r>
      <w:r>
        <w:t xml:space="preserve"> of the two Boolean values are </w:t>
      </w:r>
      <w:r w:rsidRPr="003C5087">
        <w:rPr>
          <w:rStyle w:val="Literal"/>
        </w:rPr>
        <w:t>True</w:t>
      </w:r>
      <w:r w:rsidRPr="00173EFC">
        <w:t>.</w:t>
      </w:r>
      <w:r>
        <w:t xml:space="preserve"> The only time the </w:t>
      </w:r>
      <w:r w:rsidRPr="00033066">
        <w:rPr>
          <w:rStyle w:val="Literal"/>
        </w:rPr>
        <w:t>or</w:t>
      </w:r>
      <w:r>
        <w:t xml:space="preserve"> operator evaluates to </w:t>
      </w:r>
      <w:r w:rsidRPr="003C5087">
        <w:rPr>
          <w:rStyle w:val="Literal"/>
        </w:rPr>
        <w:t>False</w:t>
      </w:r>
      <w:r>
        <w:t xml:space="preserve"> is if </w:t>
      </w:r>
      <w:r w:rsidRPr="003C5087">
        <w:rPr>
          <w:rStyle w:val="Emphasis"/>
        </w:rPr>
        <w:t>both</w:t>
      </w:r>
      <w:r>
        <w:t xml:space="preserve"> of the Boolean values are </w:t>
      </w:r>
      <w:r w:rsidRPr="0018517A">
        <w:rPr>
          <w:rStyle w:val="Literal"/>
        </w:rPr>
        <w:t>False</w:t>
      </w:r>
      <w:r w:rsidRPr="00173EFC">
        <w:t>.</w:t>
      </w:r>
    </w:p>
    <w:p w:rsidR="007E783B" w:rsidRDefault="007E783B" w:rsidP="007E783B">
      <w:pPr>
        <w:pStyle w:val="Body"/>
      </w:pPr>
      <w:r>
        <w:t>Try entering the following into the interactive shell:</w:t>
      </w:r>
    </w:p>
    <w:p w:rsidR="007E783B" w:rsidRDefault="007E783B" w:rsidP="007E783B">
      <w:pPr>
        <w:pStyle w:val="CodeExample"/>
      </w:pPr>
      <w:r>
        <w:t>&gt;&gt;&gt; True or True</w:t>
      </w:r>
    </w:p>
    <w:p w:rsidR="007E783B" w:rsidRDefault="007E783B" w:rsidP="007E783B">
      <w:pPr>
        <w:pStyle w:val="CodeExample"/>
      </w:pPr>
      <w:r>
        <w:t>True</w:t>
      </w:r>
    </w:p>
    <w:p w:rsidR="007E783B" w:rsidRDefault="007E783B" w:rsidP="007E783B">
      <w:pPr>
        <w:pStyle w:val="CodeExample"/>
      </w:pPr>
      <w:r>
        <w:t>&gt;&gt;&gt; True or False</w:t>
      </w:r>
    </w:p>
    <w:p w:rsidR="007E783B" w:rsidRDefault="007E783B" w:rsidP="007E783B">
      <w:pPr>
        <w:pStyle w:val="CodeExample"/>
      </w:pPr>
      <w:r>
        <w:t>True</w:t>
      </w:r>
    </w:p>
    <w:p w:rsidR="007E783B" w:rsidRDefault="007E783B" w:rsidP="007E783B">
      <w:pPr>
        <w:pStyle w:val="CodeExample"/>
      </w:pPr>
      <w:r>
        <w:t>&gt;&gt;&gt; False or True</w:t>
      </w:r>
    </w:p>
    <w:p w:rsidR="007E783B" w:rsidRDefault="007E783B" w:rsidP="007E783B">
      <w:pPr>
        <w:pStyle w:val="CodeExample"/>
      </w:pPr>
      <w:r>
        <w:t>True</w:t>
      </w:r>
    </w:p>
    <w:p w:rsidR="007E783B" w:rsidRDefault="007E783B" w:rsidP="007E783B">
      <w:pPr>
        <w:pStyle w:val="CodeExample"/>
      </w:pPr>
      <w:r>
        <w:t>&gt;&gt;&gt; False or False</w:t>
      </w:r>
    </w:p>
    <w:p w:rsidR="007E783B" w:rsidRDefault="007E783B" w:rsidP="007E783B">
      <w:pPr>
        <w:pStyle w:val="CodeExample"/>
      </w:pPr>
      <w:r>
        <w:t>False</w:t>
      </w:r>
    </w:p>
    <w:p w:rsidR="007E783B" w:rsidRDefault="007E783B" w:rsidP="007E783B">
      <w:pPr>
        <w:pStyle w:val="CodeExample"/>
      </w:pPr>
      <w:r>
        <w:t>&gt;&gt;&gt; 10 &gt; 20 or 20 &gt; 10</w:t>
      </w:r>
    </w:p>
    <w:p w:rsidR="007E783B" w:rsidRDefault="007E783B" w:rsidP="007E783B">
      <w:pPr>
        <w:pStyle w:val="CodeExample"/>
      </w:pPr>
      <w:r>
        <w:t>True</w:t>
      </w:r>
    </w:p>
    <w:p w:rsidR="007E783B" w:rsidRDefault="007E783B" w:rsidP="007E783B">
      <w:pPr>
        <w:pStyle w:val="Non-TOCHeading3"/>
      </w:pPr>
      <w:r>
        <w:t xml:space="preserve">The </w:t>
      </w:r>
      <w:r w:rsidRPr="003C5087">
        <w:rPr>
          <w:rStyle w:val="Literal"/>
        </w:rPr>
        <w:t>not</w:t>
      </w:r>
      <w:r>
        <w:t xml:space="preserve"> Operator</w:t>
      </w:r>
    </w:p>
    <w:p w:rsidR="007E783B" w:rsidRDefault="007E783B" w:rsidP="007E783B">
      <w:pPr>
        <w:pStyle w:val="Body"/>
      </w:pPr>
      <w:r>
        <w:t xml:space="preserve">The </w:t>
      </w:r>
      <w:r w:rsidRPr="003C5087">
        <w:rPr>
          <w:rStyle w:val="Literal"/>
        </w:rPr>
        <w:t>not</w:t>
      </w:r>
      <w:r>
        <w:t xml:space="preserve"> operator only works on one value, instead of combining two values. The </w:t>
      </w:r>
      <w:r w:rsidRPr="00933123">
        <w:rPr>
          <w:rStyle w:val="Literal"/>
        </w:rPr>
        <w:t>not</w:t>
      </w:r>
      <w:r>
        <w:t xml:space="preserve"> operator evaluates to the opposite Boolean value. The expression </w:t>
      </w:r>
      <w:r w:rsidRPr="003C5087">
        <w:rPr>
          <w:rStyle w:val="Literal"/>
        </w:rPr>
        <w:t>not</w:t>
      </w:r>
      <w:r>
        <w:rPr>
          <w:rStyle w:val="Literal"/>
        </w:rPr>
        <w:t xml:space="preserve"> True</w:t>
      </w:r>
      <w:r>
        <w:t xml:space="preserve"> will evaluate to </w:t>
      </w:r>
      <w:r w:rsidRPr="003C5087">
        <w:rPr>
          <w:rStyle w:val="Literal"/>
        </w:rPr>
        <w:t>False</w:t>
      </w:r>
      <w:r>
        <w:t xml:space="preserve"> and </w:t>
      </w:r>
      <w:r w:rsidRPr="008E6DCB">
        <w:rPr>
          <w:rStyle w:val="Literal"/>
        </w:rPr>
        <w:t>not False</w:t>
      </w:r>
      <w:r>
        <w:t xml:space="preserve"> will eval</w:t>
      </w:r>
      <w:r w:rsidRPr="008E6DCB">
        <w:t>uate to</w:t>
      </w:r>
      <w:r>
        <w:t xml:space="preserve"> </w:t>
      </w:r>
      <w:r w:rsidRPr="0018517A">
        <w:rPr>
          <w:rStyle w:val="Literal"/>
        </w:rPr>
        <w:t>True</w:t>
      </w:r>
      <w:r w:rsidRPr="00173EFC">
        <w:t>.</w:t>
      </w:r>
    </w:p>
    <w:p w:rsidR="007E783B" w:rsidRDefault="007E783B" w:rsidP="007E783B">
      <w:pPr>
        <w:pStyle w:val="Body"/>
      </w:pPr>
      <w:r>
        <w:lastRenderedPageBreak/>
        <w:t>Try entering the following into the interactive shell:</w:t>
      </w:r>
    </w:p>
    <w:p w:rsidR="007E783B" w:rsidRDefault="007E783B" w:rsidP="007E783B">
      <w:pPr>
        <w:pStyle w:val="CodeExample"/>
      </w:pPr>
      <w:r>
        <w:t>&gt;&gt;&gt; not True</w:t>
      </w:r>
    </w:p>
    <w:p w:rsidR="007E783B" w:rsidRDefault="007E783B" w:rsidP="007E783B">
      <w:pPr>
        <w:pStyle w:val="CodeExample"/>
      </w:pPr>
      <w:r>
        <w:t>False</w:t>
      </w:r>
    </w:p>
    <w:p w:rsidR="007E783B" w:rsidRDefault="007E783B" w:rsidP="007E783B">
      <w:pPr>
        <w:pStyle w:val="CodeExample"/>
      </w:pPr>
      <w:r>
        <w:t>&gt;&gt;&gt; not False</w:t>
      </w:r>
    </w:p>
    <w:p w:rsidR="007E783B" w:rsidRDefault="007E783B" w:rsidP="007E783B">
      <w:pPr>
        <w:pStyle w:val="CodeExample"/>
      </w:pPr>
      <w:r>
        <w:t>True</w:t>
      </w:r>
    </w:p>
    <w:p w:rsidR="007E783B" w:rsidRDefault="007E783B" w:rsidP="007E783B">
      <w:pPr>
        <w:pStyle w:val="CodeExample"/>
      </w:pPr>
      <w:r>
        <w:t>&gt;&gt;&gt; not ('black' == 'white')</w:t>
      </w:r>
    </w:p>
    <w:p w:rsidR="007E783B" w:rsidRDefault="007E783B" w:rsidP="007E783B">
      <w:pPr>
        <w:pStyle w:val="CodeExample"/>
      </w:pPr>
      <w:r>
        <w:t>True</w:t>
      </w:r>
    </w:p>
    <w:p w:rsidR="007E783B" w:rsidRDefault="007E783B" w:rsidP="007E783B">
      <w:pPr>
        <w:pStyle w:val="Non-TOCHeading3"/>
      </w:pPr>
      <w:r>
        <w:t>Truth Tables</w:t>
      </w:r>
    </w:p>
    <w:p w:rsidR="007E783B" w:rsidRDefault="007E783B" w:rsidP="007E783B">
      <w:pPr>
        <w:pStyle w:val="Body"/>
      </w:pPr>
      <w:r>
        <w:t xml:space="preserve">If you ever forget how the Boolean operators work, you can look at these </w:t>
      </w:r>
      <w:r w:rsidRPr="001522F0">
        <w:rPr>
          <w:rStyle w:val="Definition"/>
        </w:rPr>
        <w:t>truth tables</w:t>
      </w:r>
      <w:r>
        <w:t>:</w:t>
      </w:r>
    </w:p>
    <w:p w:rsidR="007E783B" w:rsidRDefault="007E783B" w:rsidP="007E783B">
      <w:pPr>
        <w:pStyle w:val="TableListing"/>
      </w:pPr>
      <w:r>
        <w:t xml:space="preserve">Table 6-1: The </w:t>
      </w:r>
      <w:r w:rsidRPr="00BD5FE3">
        <w:rPr>
          <w:rStyle w:val="Literal"/>
        </w:rPr>
        <w:t>and</w:t>
      </w:r>
      <w:r>
        <w:t xml:space="preserve"> operator's truth table.</w:t>
      </w:r>
    </w:p>
    <w:tbl>
      <w:tblPr>
        <w:tblW w:w="0" w:type="auto"/>
        <w:tblInd w:w="1850" w:type="dxa"/>
        <w:tblBorders>
          <w:top w:val="double" w:sz="4" w:space="0" w:color="auto"/>
          <w:bottom w:val="double" w:sz="4" w:space="0" w:color="auto"/>
        </w:tblBorders>
        <w:tblLook w:val="04A0" w:firstRow="1" w:lastRow="0" w:firstColumn="1" w:lastColumn="0" w:noHBand="0" w:noVBand="1"/>
      </w:tblPr>
      <w:tblGrid>
        <w:gridCol w:w="1098"/>
        <w:gridCol w:w="810"/>
        <w:gridCol w:w="990"/>
        <w:gridCol w:w="630"/>
        <w:gridCol w:w="2160"/>
      </w:tblGrid>
      <w:tr w:rsidR="007E783B" w:rsidTr="00D56B10">
        <w:tc>
          <w:tcPr>
            <w:tcW w:w="1098" w:type="dxa"/>
            <w:tcBorders>
              <w:top w:val="double" w:sz="4" w:space="0" w:color="auto"/>
              <w:bottom w:val="single" w:sz="4" w:space="0" w:color="auto"/>
            </w:tcBorders>
          </w:tcPr>
          <w:p w:rsidR="007E783B" w:rsidRDefault="007E783B" w:rsidP="00D56B10">
            <w:pPr>
              <w:pStyle w:val="TableHeading"/>
              <w:keepNext/>
            </w:pPr>
            <w:r>
              <w:t>A</w:t>
            </w:r>
          </w:p>
        </w:tc>
        <w:tc>
          <w:tcPr>
            <w:tcW w:w="810" w:type="dxa"/>
            <w:tcBorders>
              <w:top w:val="double" w:sz="4" w:space="0" w:color="auto"/>
              <w:bottom w:val="single" w:sz="4" w:space="0" w:color="auto"/>
            </w:tcBorders>
          </w:tcPr>
          <w:p w:rsidR="007E783B" w:rsidRDefault="007E783B" w:rsidP="00D56B10">
            <w:pPr>
              <w:pStyle w:val="TableHeading"/>
              <w:keepNext/>
            </w:pPr>
            <w:r>
              <w:t>and</w:t>
            </w:r>
          </w:p>
        </w:tc>
        <w:tc>
          <w:tcPr>
            <w:tcW w:w="990" w:type="dxa"/>
            <w:tcBorders>
              <w:top w:val="double" w:sz="4" w:space="0" w:color="auto"/>
              <w:bottom w:val="single" w:sz="4" w:space="0" w:color="auto"/>
            </w:tcBorders>
          </w:tcPr>
          <w:p w:rsidR="007E783B" w:rsidRDefault="007E783B" w:rsidP="00D56B10">
            <w:pPr>
              <w:pStyle w:val="TableHeading"/>
              <w:keepNext/>
            </w:pPr>
            <w:r>
              <w:t>B</w:t>
            </w:r>
          </w:p>
        </w:tc>
        <w:tc>
          <w:tcPr>
            <w:tcW w:w="630" w:type="dxa"/>
            <w:tcBorders>
              <w:top w:val="double" w:sz="4" w:space="0" w:color="auto"/>
              <w:bottom w:val="single" w:sz="4" w:space="0" w:color="auto"/>
            </w:tcBorders>
          </w:tcPr>
          <w:p w:rsidR="007E783B" w:rsidRDefault="007E783B" w:rsidP="00D56B10">
            <w:pPr>
              <w:pStyle w:val="TableHeading"/>
              <w:keepNext/>
            </w:pPr>
            <w:r>
              <w:t>is</w:t>
            </w:r>
          </w:p>
        </w:tc>
        <w:tc>
          <w:tcPr>
            <w:tcW w:w="2160" w:type="dxa"/>
            <w:tcBorders>
              <w:top w:val="double" w:sz="4" w:space="0" w:color="auto"/>
              <w:bottom w:val="single" w:sz="4" w:space="0" w:color="auto"/>
            </w:tcBorders>
          </w:tcPr>
          <w:p w:rsidR="007E783B" w:rsidRDefault="007E783B" w:rsidP="00D56B10">
            <w:pPr>
              <w:pStyle w:val="TableHeading"/>
              <w:keepNext/>
            </w:pPr>
            <w:r>
              <w:t>Entire statement</w:t>
            </w:r>
          </w:p>
        </w:tc>
      </w:tr>
      <w:tr w:rsidR="007E783B" w:rsidTr="00D56B10">
        <w:tc>
          <w:tcPr>
            <w:tcW w:w="1098" w:type="dxa"/>
            <w:tcBorders>
              <w:top w:val="single" w:sz="4" w:space="0" w:color="auto"/>
            </w:tcBorders>
          </w:tcPr>
          <w:p w:rsidR="007E783B" w:rsidRDefault="007E783B" w:rsidP="00D56B10">
            <w:pPr>
              <w:pStyle w:val="TableListing"/>
              <w:keepNext/>
            </w:pPr>
            <w:r>
              <w:t>True</w:t>
            </w:r>
          </w:p>
        </w:tc>
        <w:tc>
          <w:tcPr>
            <w:tcW w:w="810" w:type="dxa"/>
            <w:tcBorders>
              <w:top w:val="single" w:sz="4" w:space="0" w:color="auto"/>
            </w:tcBorders>
          </w:tcPr>
          <w:p w:rsidR="007E783B" w:rsidRDefault="007E783B" w:rsidP="00D56B10">
            <w:pPr>
              <w:pStyle w:val="TableListing"/>
              <w:keepNext/>
            </w:pPr>
            <w:r>
              <w:t>and</w:t>
            </w:r>
          </w:p>
        </w:tc>
        <w:tc>
          <w:tcPr>
            <w:tcW w:w="990" w:type="dxa"/>
            <w:tcBorders>
              <w:top w:val="single" w:sz="4" w:space="0" w:color="auto"/>
            </w:tcBorders>
          </w:tcPr>
          <w:p w:rsidR="007E783B" w:rsidRDefault="007E783B" w:rsidP="00D56B10">
            <w:pPr>
              <w:pStyle w:val="TableListing"/>
              <w:keepNext/>
            </w:pPr>
            <w:r>
              <w:t>True</w:t>
            </w:r>
          </w:p>
        </w:tc>
        <w:tc>
          <w:tcPr>
            <w:tcW w:w="630" w:type="dxa"/>
            <w:tcBorders>
              <w:top w:val="single" w:sz="4" w:space="0" w:color="auto"/>
            </w:tcBorders>
          </w:tcPr>
          <w:p w:rsidR="007E783B" w:rsidRDefault="007E783B" w:rsidP="00D56B10">
            <w:pPr>
              <w:pStyle w:val="TableListing"/>
              <w:keepNext/>
            </w:pPr>
            <w:r>
              <w:t>is</w:t>
            </w:r>
          </w:p>
        </w:tc>
        <w:tc>
          <w:tcPr>
            <w:tcW w:w="2160" w:type="dxa"/>
            <w:tcBorders>
              <w:top w:val="single" w:sz="4" w:space="0" w:color="auto"/>
            </w:tcBorders>
          </w:tcPr>
          <w:p w:rsidR="007E783B" w:rsidRDefault="007E783B" w:rsidP="00D56B10">
            <w:pPr>
              <w:pStyle w:val="TableListing"/>
              <w:keepNext/>
            </w:pPr>
            <w:r>
              <w:t>True</w:t>
            </w:r>
          </w:p>
        </w:tc>
      </w:tr>
      <w:tr w:rsidR="007E783B" w:rsidTr="00D56B10">
        <w:tc>
          <w:tcPr>
            <w:tcW w:w="1098" w:type="dxa"/>
          </w:tcPr>
          <w:p w:rsidR="007E783B" w:rsidRDefault="007E783B" w:rsidP="00D56B10">
            <w:pPr>
              <w:pStyle w:val="TableListing"/>
              <w:keepNext/>
            </w:pPr>
            <w:r>
              <w:t>True</w:t>
            </w:r>
          </w:p>
        </w:tc>
        <w:tc>
          <w:tcPr>
            <w:tcW w:w="810" w:type="dxa"/>
          </w:tcPr>
          <w:p w:rsidR="007E783B" w:rsidRDefault="007E783B" w:rsidP="00D56B10">
            <w:pPr>
              <w:pStyle w:val="TableListing"/>
              <w:keepNext/>
            </w:pPr>
            <w:r>
              <w:t>and</w:t>
            </w:r>
          </w:p>
        </w:tc>
        <w:tc>
          <w:tcPr>
            <w:tcW w:w="990" w:type="dxa"/>
          </w:tcPr>
          <w:p w:rsidR="007E783B" w:rsidRDefault="007E783B" w:rsidP="00D56B10">
            <w:pPr>
              <w:pStyle w:val="TableListing"/>
              <w:keepNext/>
            </w:pPr>
            <w:r>
              <w:t>False</w:t>
            </w:r>
          </w:p>
        </w:tc>
        <w:tc>
          <w:tcPr>
            <w:tcW w:w="630" w:type="dxa"/>
          </w:tcPr>
          <w:p w:rsidR="007E783B" w:rsidRDefault="007E783B" w:rsidP="00D56B10">
            <w:pPr>
              <w:pStyle w:val="TableListing"/>
              <w:keepNext/>
            </w:pPr>
            <w:r>
              <w:t>is</w:t>
            </w:r>
          </w:p>
        </w:tc>
        <w:tc>
          <w:tcPr>
            <w:tcW w:w="2160" w:type="dxa"/>
          </w:tcPr>
          <w:p w:rsidR="007E783B" w:rsidRDefault="007E783B" w:rsidP="00D56B10">
            <w:pPr>
              <w:pStyle w:val="TableListing"/>
              <w:keepNext/>
            </w:pPr>
            <w:r>
              <w:t>False</w:t>
            </w:r>
          </w:p>
        </w:tc>
      </w:tr>
      <w:tr w:rsidR="007E783B" w:rsidTr="00D56B10">
        <w:tc>
          <w:tcPr>
            <w:tcW w:w="1098" w:type="dxa"/>
          </w:tcPr>
          <w:p w:rsidR="007E783B" w:rsidRDefault="007E783B" w:rsidP="00D56B10">
            <w:pPr>
              <w:pStyle w:val="TableListing"/>
              <w:keepNext/>
            </w:pPr>
            <w:r>
              <w:t>False</w:t>
            </w:r>
          </w:p>
        </w:tc>
        <w:tc>
          <w:tcPr>
            <w:tcW w:w="810" w:type="dxa"/>
          </w:tcPr>
          <w:p w:rsidR="007E783B" w:rsidRDefault="007E783B" w:rsidP="00D56B10">
            <w:pPr>
              <w:pStyle w:val="TableListing"/>
              <w:keepNext/>
            </w:pPr>
            <w:r>
              <w:t>and</w:t>
            </w:r>
          </w:p>
        </w:tc>
        <w:tc>
          <w:tcPr>
            <w:tcW w:w="990" w:type="dxa"/>
          </w:tcPr>
          <w:p w:rsidR="007E783B" w:rsidRDefault="007E783B" w:rsidP="00D56B10">
            <w:pPr>
              <w:pStyle w:val="TableListing"/>
              <w:keepNext/>
            </w:pPr>
            <w:r>
              <w:t>True</w:t>
            </w:r>
          </w:p>
        </w:tc>
        <w:tc>
          <w:tcPr>
            <w:tcW w:w="630" w:type="dxa"/>
          </w:tcPr>
          <w:p w:rsidR="007E783B" w:rsidRDefault="007E783B" w:rsidP="00D56B10">
            <w:pPr>
              <w:pStyle w:val="TableListing"/>
              <w:keepNext/>
            </w:pPr>
            <w:r>
              <w:t>is</w:t>
            </w:r>
          </w:p>
        </w:tc>
        <w:tc>
          <w:tcPr>
            <w:tcW w:w="2160" w:type="dxa"/>
          </w:tcPr>
          <w:p w:rsidR="007E783B" w:rsidRDefault="007E783B" w:rsidP="00D56B10">
            <w:pPr>
              <w:pStyle w:val="TableListing"/>
              <w:keepNext/>
            </w:pPr>
            <w:r>
              <w:t>False</w:t>
            </w:r>
          </w:p>
        </w:tc>
      </w:tr>
      <w:tr w:rsidR="007E783B" w:rsidTr="00D56B10">
        <w:tc>
          <w:tcPr>
            <w:tcW w:w="1098" w:type="dxa"/>
          </w:tcPr>
          <w:p w:rsidR="007E783B" w:rsidRDefault="007E783B" w:rsidP="00D56B10">
            <w:pPr>
              <w:pStyle w:val="TableListing"/>
            </w:pPr>
            <w:r>
              <w:t>False</w:t>
            </w:r>
          </w:p>
        </w:tc>
        <w:tc>
          <w:tcPr>
            <w:tcW w:w="810" w:type="dxa"/>
          </w:tcPr>
          <w:p w:rsidR="007E783B" w:rsidRDefault="007E783B" w:rsidP="00D56B10">
            <w:pPr>
              <w:pStyle w:val="TableListing"/>
            </w:pPr>
            <w:r>
              <w:t>and</w:t>
            </w:r>
          </w:p>
        </w:tc>
        <w:tc>
          <w:tcPr>
            <w:tcW w:w="990" w:type="dxa"/>
          </w:tcPr>
          <w:p w:rsidR="007E783B" w:rsidRDefault="007E783B" w:rsidP="00D56B10">
            <w:pPr>
              <w:pStyle w:val="TableListing"/>
            </w:pPr>
            <w:r>
              <w:t>False</w:t>
            </w:r>
          </w:p>
        </w:tc>
        <w:tc>
          <w:tcPr>
            <w:tcW w:w="630" w:type="dxa"/>
          </w:tcPr>
          <w:p w:rsidR="007E783B" w:rsidRDefault="007E783B" w:rsidP="00D56B10">
            <w:pPr>
              <w:pStyle w:val="TableListing"/>
            </w:pPr>
            <w:r>
              <w:t>is</w:t>
            </w:r>
          </w:p>
        </w:tc>
        <w:tc>
          <w:tcPr>
            <w:tcW w:w="2160" w:type="dxa"/>
          </w:tcPr>
          <w:p w:rsidR="007E783B" w:rsidRDefault="007E783B" w:rsidP="00D56B10">
            <w:pPr>
              <w:pStyle w:val="TableListing"/>
            </w:pPr>
            <w:r>
              <w:t>False</w:t>
            </w:r>
          </w:p>
        </w:tc>
      </w:tr>
    </w:tbl>
    <w:p w:rsidR="007E783B" w:rsidRDefault="007E783B" w:rsidP="007E783B"/>
    <w:p w:rsidR="007E783B" w:rsidRDefault="007E783B" w:rsidP="007E783B">
      <w:pPr>
        <w:pStyle w:val="TableListing"/>
      </w:pPr>
      <w:r>
        <w:t xml:space="preserve">Table 6-2: The </w:t>
      </w:r>
      <w:r w:rsidRPr="00BD5FE3">
        <w:rPr>
          <w:rStyle w:val="Literal"/>
        </w:rPr>
        <w:t>or</w:t>
      </w:r>
      <w:r>
        <w:t xml:space="preserve"> operator's truth table.</w:t>
      </w:r>
    </w:p>
    <w:tbl>
      <w:tblPr>
        <w:tblW w:w="0" w:type="auto"/>
        <w:tblInd w:w="1850" w:type="dxa"/>
        <w:tblBorders>
          <w:top w:val="double" w:sz="4" w:space="0" w:color="auto"/>
          <w:bottom w:val="double" w:sz="4" w:space="0" w:color="auto"/>
        </w:tblBorders>
        <w:tblLook w:val="04A0" w:firstRow="1" w:lastRow="0" w:firstColumn="1" w:lastColumn="0" w:noHBand="0" w:noVBand="1"/>
      </w:tblPr>
      <w:tblGrid>
        <w:gridCol w:w="1098"/>
        <w:gridCol w:w="810"/>
        <w:gridCol w:w="990"/>
        <w:gridCol w:w="630"/>
        <w:gridCol w:w="2160"/>
      </w:tblGrid>
      <w:tr w:rsidR="007E783B" w:rsidTr="00D56B10">
        <w:tc>
          <w:tcPr>
            <w:tcW w:w="1098" w:type="dxa"/>
            <w:tcBorders>
              <w:top w:val="double" w:sz="4" w:space="0" w:color="auto"/>
              <w:bottom w:val="single" w:sz="4" w:space="0" w:color="auto"/>
            </w:tcBorders>
          </w:tcPr>
          <w:p w:rsidR="007E783B" w:rsidRDefault="007E783B" w:rsidP="00D56B10">
            <w:pPr>
              <w:pStyle w:val="TableHeading"/>
              <w:keepNext/>
            </w:pPr>
            <w:r>
              <w:t>A</w:t>
            </w:r>
          </w:p>
        </w:tc>
        <w:tc>
          <w:tcPr>
            <w:tcW w:w="810" w:type="dxa"/>
            <w:tcBorders>
              <w:top w:val="double" w:sz="4" w:space="0" w:color="auto"/>
              <w:bottom w:val="single" w:sz="4" w:space="0" w:color="auto"/>
            </w:tcBorders>
          </w:tcPr>
          <w:p w:rsidR="007E783B" w:rsidRDefault="007E783B" w:rsidP="00D56B10">
            <w:pPr>
              <w:pStyle w:val="TableHeading"/>
              <w:keepNext/>
            </w:pPr>
            <w:r>
              <w:t>or</w:t>
            </w:r>
          </w:p>
        </w:tc>
        <w:tc>
          <w:tcPr>
            <w:tcW w:w="990" w:type="dxa"/>
            <w:tcBorders>
              <w:top w:val="double" w:sz="4" w:space="0" w:color="auto"/>
              <w:bottom w:val="single" w:sz="4" w:space="0" w:color="auto"/>
            </w:tcBorders>
          </w:tcPr>
          <w:p w:rsidR="007E783B" w:rsidRDefault="007E783B" w:rsidP="00D56B10">
            <w:pPr>
              <w:pStyle w:val="TableHeading"/>
              <w:keepNext/>
            </w:pPr>
            <w:r>
              <w:t>B</w:t>
            </w:r>
          </w:p>
        </w:tc>
        <w:tc>
          <w:tcPr>
            <w:tcW w:w="630" w:type="dxa"/>
            <w:tcBorders>
              <w:top w:val="double" w:sz="4" w:space="0" w:color="auto"/>
              <w:bottom w:val="single" w:sz="4" w:space="0" w:color="auto"/>
            </w:tcBorders>
          </w:tcPr>
          <w:p w:rsidR="007E783B" w:rsidRDefault="007E783B" w:rsidP="00D56B10">
            <w:pPr>
              <w:pStyle w:val="TableHeading"/>
              <w:keepNext/>
            </w:pPr>
            <w:r>
              <w:t>is</w:t>
            </w:r>
          </w:p>
        </w:tc>
        <w:tc>
          <w:tcPr>
            <w:tcW w:w="2160" w:type="dxa"/>
            <w:tcBorders>
              <w:top w:val="double" w:sz="4" w:space="0" w:color="auto"/>
              <w:bottom w:val="single" w:sz="4" w:space="0" w:color="auto"/>
            </w:tcBorders>
          </w:tcPr>
          <w:p w:rsidR="007E783B" w:rsidRDefault="007E783B" w:rsidP="00D56B10">
            <w:pPr>
              <w:pStyle w:val="TableHeading"/>
              <w:keepNext/>
            </w:pPr>
            <w:r>
              <w:t>Entire statement</w:t>
            </w:r>
          </w:p>
        </w:tc>
      </w:tr>
      <w:tr w:rsidR="007E783B" w:rsidTr="00D56B10">
        <w:tc>
          <w:tcPr>
            <w:tcW w:w="1098" w:type="dxa"/>
            <w:tcBorders>
              <w:top w:val="single" w:sz="4" w:space="0" w:color="auto"/>
            </w:tcBorders>
          </w:tcPr>
          <w:p w:rsidR="007E783B" w:rsidRDefault="007E783B" w:rsidP="00D56B10">
            <w:pPr>
              <w:pStyle w:val="TableListing"/>
              <w:keepNext/>
            </w:pPr>
            <w:r>
              <w:t>True</w:t>
            </w:r>
          </w:p>
        </w:tc>
        <w:tc>
          <w:tcPr>
            <w:tcW w:w="810" w:type="dxa"/>
            <w:tcBorders>
              <w:top w:val="single" w:sz="4" w:space="0" w:color="auto"/>
            </w:tcBorders>
          </w:tcPr>
          <w:p w:rsidR="007E783B" w:rsidRDefault="007E783B" w:rsidP="00D56B10">
            <w:pPr>
              <w:pStyle w:val="TableListing"/>
              <w:keepNext/>
            </w:pPr>
            <w:r>
              <w:t>or</w:t>
            </w:r>
          </w:p>
        </w:tc>
        <w:tc>
          <w:tcPr>
            <w:tcW w:w="990" w:type="dxa"/>
            <w:tcBorders>
              <w:top w:val="single" w:sz="4" w:space="0" w:color="auto"/>
            </w:tcBorders>
          </w:tcPr>
          <w:p w:rsidR="007E783B" w:rsidRDefault="007E783B" w:rsidP="00D56B10">
            <w:pPr>
              <w:pStyle w:val="TableListing"/>
              <w:keepNext/>
            </w:pPr>
            <w:r>
              <w:t>True</w:t>
            </w:r>
          </w:p>
        </w:tc>
        <w:tc>
          <w:tcPr>
            <w:tcW w:w="630" w:type="dxa"/>
            <w:tcBorders>
              <w:top w:val="single" w:sz="4" w:space="0" w:color="auto"/>
            </w:tcBorders>
          </w:tcPr>
          <w:p w:rsidR="007E783B" w:rsidRDefault="007E783B" w:rsidP="00D56B10">
            <w:pPr>
              <w:pStyle w:val="TableListing"/>
              <w:keepNext/>
            </w:pPr>
            <w:r>
              <w:t>is</w:t>
            </w:r>
          </w:p>
        </w:tc>
        <w:tc>
          <w:tcPr>
            <w:tcW w:w="2160" w:type="dxa"/>
            <w:tcBorders>
              <w:top w:val="single" w:sz="4" w:space="0" w:color="auto"/>
            </w:tcBorders>
          </w:tcPr>
          <w:p w:rsidR="007E783B" w:rsidRDefault="007E783B" w:rsidP="00D56B10">
            <w:pPr>
              <w:pStyle w:val="TableListing"/>
              <w:keepNext/>
            </w:pPr>
            <w:r>
              <w:t>True</w:t>
            </w:r>
          </w:p>
        </w:tc>
      </w:tr>
      <w:tr w:rsidR="007E783B" w:rsidTr="00D56B10">
        <w:tc>
          <w:tcPr>
            <w:tcW w:w="1098" w:type="dxa"/>
          </w:tcPr>
          <w:p w:rsidR="007E783B" w:rsidRDefault="007E783B" w:rsidP="00D56B10">
            <w:pPr>
              <w:pStyle w:val="TableListing"/>
              <w:keepNext/>
            </w:pPr>
            <w:r>
              <w:t>True</w:t>
            </w:r>
          </w:p>
        </w:tc>
        <w:tc>
          <w:tcPr>
            <w:tcW w:w="810" w:type="dxa"/>
          </w:tcPr>
          <w:p w:rsidR="007E783B" w:rsidRDefault="007E783B" w:rsidP="00D56B10">
            <w:pPr>
              <w:pStyle w:val="TableListing"/>
              <w:keepNext/>
            </w:pPr>
            <w:r>
              <w:t>or</w:t>
            </w:r>
          </w:p>
        </w:tc>
        <w:tc>
          <w:tcPr>
            <w:tcW w:w="990" w:type="dxa"/>
          </w:tcPr>
          <w:p w:rsidR="007E783B" w:rsidRDefault="007E783B" w:rsidP="00D56B10">
            <w:pPr>
              <w:pStyle w:val="TableListing"/>
              <w:keepNext/>
            </w:pPr>
            <w:r>
              <w:t>False</w:t>
            </w:r>
          </w:p>
        </w:tc>
        <w:tc>
          <w:tcPr>
            <w:tcW w:w="630" w:type="dxa"/>
          </w:tcPr>
          <w:p w:rsidR="007E783B" w:rsidRDefault="007E783B" w:rsidP="00D56B10">
            <w:pPr>
              <w:pStyle w:val="TableListing"/>
              <w:keepNext/>
            </w:pPr>
            <w:r>
              <w:t>is</w:t>
            </w:r>
          </w:p>
        </w:tc>
        <w:tc>
          <w:tcPr>
            <w:tcW w:w="2160" w:type="dxa"/>
          </w:tcPr>
          <w:p w:rsidR="007E783B" w:rsidRDefault="007E783B" w:rsidP="00D56B10">
            <w:pPr>
              <w:pStyle w:val="TableListing"/>
              <w:keepNext/>
            </w:pPr>
            <w:r>
              <w:t>True</w:t>
            </w:r>
          </w:p>
        </w:tc>
      </w:tr>
      <w:tr w:rsidR="007E783B" w:rsidTr="00D56B10">
        <w:tc>
          <w:tcPr>
            <w:tcW w:w="1098" w:type="dxa"/>
          </w:tcPr>
          <w:p w:rsidR="007E783B" w:rsidRDefault="007E783B" w:rsidP="00D56B10">
            <w:pPr>
              <w:pStyle w:val="TableListing"/>
              <w:keepNext/>
            </w:pPr>
            <w:r>
              <w:t>False</w:t>
            </w:r>
          </w:p>
        </w:tc>
        <w:tc>
          <w:tcPr>
            <w:tcW w:w="810" w:type="dxa"/>
          </w:tcPr>
          <w:p w:rsidR="007E783B" w:rsidRDefault="007E783B" w:rsidP="00D56B10">
            <w:pPr>
              <w:pStyle w:val="TableListing"/>
              <w:keepNext/>
            </w:pPr>
            <w:r>
              <w:t>or</w:t>
            </w:r>
          </w:p>
        </w:tc>
        <w:tc>
          <w:tcPr>
            <w:tcW w:w="990" w:type="dxa"/>
          </w:tcPr>
          <w:p w:rsidR="007E783B" w:rsidRDefault="007E783B" w:rsidP="00D56B10">
            <w:pPr>
              <w:pStyle w:val="TableListing"/>
              <w:keepNext/>
            </w:pPr>
            <w:r>
              <w:t>True</w:t>
            </w:r>
          </w:p>
        </w:tc>
        <w:tc>
          <w:tcPr>
            <w:tcW w:w="630" w:type="dxa"/>
          </w:tcPr>
          <w:p w:rsidR="007E783B" w:rsidRDefault="007E783B" w:rsidP="00D56B10">
            <w:pPr>
              <w:pStyle w:val="TableListing"/>
              <w:keepNext/>
            </w:pPr>
            <w:r>
              <w:t>is</w:t>
            </w:r>
          </w:p>
        </w:tc>
        <w:tc>
          <w:tcPr>
            <w:tcW w:w="2160" w:type="dxa"/>
          </w:tcPr>
          <w:p w:rsidR="007E783B" w:rsidRDefault="007E783B" w:rsidP="00D56B10">
            <w:pPr>
              <w:pStyle w:val="TableListing"/>
              <w:keepNext/>
            </w:pPr>
            <w:r>
              <w:t>True</w:t>
            </w:r>
          </w:p>
        </w:tc>
      </w:tr>
      <w:tr w:rsidR="007E783B" w:rsidTr="00D56B10">
        <w:tc>
          <w:tcPr>
            <w:tcW w:w="1098" w:type="dxa"/>
          </w:tcPr>
          <w:p w:rsidR="007E783B" w:rsidRDefault="007E783B" w:rsidP="00D56B10">
            <w:pPr>
              <w:pStyle w:val="TableListing"/>
            </w:pPr>
            <w:r>
              <w:t>False</w:t>
            </w:r>
          </w:p>
        </w:tc>
        <w:tc>
          <w:tcPr>
            <w:tcW w:w="810" w:type="dxa"/>
          </w:tcPr>
          <w:p w:rsidR="007E783B" w:rsidRDefault="007E783B" w:rsidP="00D56B10">
            <w:pPr>
              <w:pStyle w:val="TableListing"/>
            </w:pPr>
            <w:r>
              <w:t>or</w:t>
            </w:r>
          </w:p>
        </w:tc>
        <w:tc>
          <w:tcPr>
            <w:tcW w:w="990" w:type="dxa"/>
          </w:tcPr>
          <w:p w:rsidR="007E783B" w:rsidRDefault="007E783B" w:rsidP="00D56B10">
            <w:pPr>
              <w:pStyle w:val="TableListing"/>
            </w:pPr>
            <w:r>
              <w:t>False</w:t>
            </w:r>
          </w:p>
        </w:tc>
        <w:tc>
          <w:tcPr>
            <w:tcW w:w="630" w:type="dxa"/>
          </w:tcPr>
          <w:p w:rsidR="007E783B" w:rsidRDefault="007E783B" w:rsidP="00D56B10">
            <w:pPr>
              <w:pStyle w:val="TableListing"/>
            </w:pPr>
            <w:r>
              <w:t>is</w:t>
            </w:r>
          </w:p>
        </w:tc>
        <w:tc>
          <w:tcPr>
            <w:tcW w:w="2160" w:type="dxa"/>
          </w:tcPr>
          <w:p w:rsidR="007E783B" w:rsidRDefault="007E783B" w:rsidP="00D56B10">
            <w:pPr>
              <w:pStyle w:val="TableListing"/>
            </w:pPr>
            <w:r>
              <w:t>False</w:t>
            </w:r>
          </w:p>
        </w:tc>
      </w:tr>
    </w:tbl>
    <w:p w:rsidR="007E783B" w:rsidRDefault="007E783B" w:rsidP="007E783B"/>
    <w:p w:rsidR="007E783B" w:rsidRDefault="007E783B" w:rsidP="007E783B">
      <w:pPr>
        <w:pStyle w:val="TableListing"/>
      </w:pPr>
      <w:r>
        <w:t xml:space="preserve">Table 6-3: The </w:t>
      </w:r>
      <w:r w:rsidRPr="00BD5FE3">
        <w:rPr>
          <w:rStyle w:val="Literal"/>
        </w:rPr>
        <w:t>not</w:t>
      </w:r>
      <w:r>
        <w:t xml:space="preserve"> operator's truth table.</w:t>
      </w:r>
    </w:p>
    <w:tbl>
      <w:tblPr>
        <w:tblW w:w="0" w:type="auto"/>
        <w:tblInd w:w="2796" w:type="dxa"/>
        <w:tblBorders>
          <w:top w:val="double" w:sz="4" w:space="0" w:color="auto"/>
          <w:bottom w:val="double" w:sz="4" w:space="0" w:color="auto"/>
        </w:tblBorders>
        <w:tblLook w:val="04A0" w:firstRow="1" w:lastRow="0" w:firstColumn="1" w:lastColumn="0" w:noHBand="0" w:noVBand="1"/>
      </w:tblPr>
      <w:tblGrid>
        <w:gridCol w:w="1272"/>
        <w:gridCol w:w="456"/>
        <w:gridCol w:w="2070"/>
      </w:tblGrid>
      <w:tr w:rsidR="007E783B" w:rsidTr="00D56B10">
        <w:tc>
          <w:tcPr>
            <w:tcW w:w="1272" w:type="dxa"/>
            <w:tcBorders>
              <w:top w:val="double" w:sz="4" w:space="0" w:color="auto"/>
              <w:bottom w:val="single" w:sz="4" w:space="0" w:color="auto"/>
            </w:tcBorders>
          </w:tcPr>
          <w:p w:rsidR="007E783B" w:rsidRDefault="007E783B" w:rsidP="00D56B10">
            <w:pPr>
              <w:pStyle w:val="TableHeading"/>
              <w:keepNext/>
            </w:pPr>
            <w:r>
              <w:t>not A</w:t>
            </w:r>
          </w:p>
        </w:tc>
        <w:tc>
          <w:tcPr>
            <w:tcW w:w="456" w:type="dxa"/>
            <w:tcBorders>
              <w:top w:val="double" w:sz="4" w:space="0" w:color="auto"/>
              <w:bottom w:val="single" w:sz="4" w:space="0" w:color="auto"/>
            </w:tcBorders>
          </w:tcPr>
          <w:p w:rsidR="007E783B" w:rsidRDefault="007E783B" w:rsidP="00D56B10">
            <w:pPr>
              <w:pStyle w:val="TableHeading"/>
              <w:keepNext/>
            </w:pPr>
            <w:r>
              <w:t>is</w:t>
            </w:r>
          </w:p>
        </w:tc>
        <w:tc>
          <w:tcPr>
            <w:tcW w:w="2070" w:type="dxa"/>
            <w:tcBorders>
              <w:top w:val="double" w:sz="4" w:space="0" w:color="auto"/>
              <w:bottom w:val="single" w:sz="4" w:space="0" w:color="auto"/>
            </w:tcBorders>
          </w:tcPr>
          <w:p w:rsidR="007E783B" w:rsidRDefault="007E783B" w:rsidP="00D56B10">
            <w:pPr>
              <w:pStyle w:val="TableHeading"/>
              <w:keepNext/>
            </w:pPr>
            <w:r>
              <w:t>Entire statement</w:t>
            </w:r>
          </w:p>
        </w:tc>
      </w:tr>
      <w:tr w:rsidR="007E783B" w:rsidTr="00D56B10">
        <w:tc>
          <w:tcPr>
            <w:tcW w:w="1272" w:type="dxa"/>
            <w:tcBorders>
              <w:top w:val="single" w:sz="4" w:space="0" w:color="auto"/>
            </w:tcBorders>
          </w:tcPr>
          <w:p w:rsidR="007E783B" w:rsidRDefault="007E783B" w:rsidP="00D56B10">
            <w:pPr>
              <w:pStyle w:val="TableListing"/>
              <w:keepNext/>
            </w:pPr>
            <w:r>
              <w:t>not True</w:t>
            </w:r>
          </w:p>
        </w:tc>
        <w:tc>
          <w:tcPr>
            <w:tcW w:w="456" w:type="dxa"/>
            <w:tcBorders>
              <w:top w:val="single" w:sz="4" w:space="0" w:color="auto"/>
            </w:tcBorders>
          </w:tcPr>
          <w:p w:rsidR="007E783B" w:rsidRDefault="007E783B" w:rsidP="00D56B10">
            <w:pPr>
              <w:pStyle w:val="TableListing"/>
              <w:keepNext/>
            </w:pPr>
            <w:r>
              <w:t>is</w:t>
            </w:r>
          </w:p>
        </w:tc>
        <w:tc>
          <w:tcPr>
            <w:tcW w:w="2070" w:type="dxa"/>
            <w:tcBorders>
              <w:top w:val="single" w:sz="4" w:space="0" w:color="auto"/>
            </w:tcBorders>
          </w:tcPr>
          <w:p w:rsidR="007E783B" w:rsidRDefault="007E783B" w:rsidP="00D56B10">
            <w:pPr>
              <w:pStyle w:val="TableListing"/>
              <w:keepNext/>
            </w:pPr>
            <w:r>
              <w:t>False</w:t>
            </w:r>
          </w:p>
        </w:tc>
      </w:tr>
      <w:tr w:rsidR="007E783B" w:rsidTr="00D56B10">
        <w:tc>
          <w:tcPr>
            <w:tcW w:w="1272" w:type="dxa"/>
          </w:tcPr>
          <w:p w:rsidR="007E783B" w:rsidRDefault="007E783B" w:rsidP="00D56B10">
            <w:pPr>
              <w:pStyle w:val="TableListing"/>
            </w:pPr>
            <w:r>
              <w:t>not False</w:t>
            </w:r>
          </w:p>
        </w:tc>
        <w:tc>
          <w:tcPr>
            <w:tcW w:w="456" w:type="dxa"/>
          </w:tcPr>
          <w:p w:rsidR="007E783B" w:rsidRDefault="007E783B" w:rsidP="00D56B10">
            <w:pPr>
              <w:pStyle w:val="TableListing"/>
            </w:pPr>
            <w:r>
              <w:t>is</w:t>
            </w:r>
          </w:p>
        </w:tc>
        <w:tc>
          <w:tcPr>
            <w:tcW w:w="2070" w:type="dxa"/>
          </w:tcPr>
          <w:p w:rsidR="007E783B" w:rsidRDefault="007E783B" w:rsidP="00D56B10">
            <w:pPr>
              <w:pStyle w:val="TableListing"/>
            </w:pPr>
            <w:r>
              <w:t>True</w:t>
            </w:r>
          </w:p>
        </w:tc>
      </w:tr>
    </w:tbl>
    <w:p w:rsidR="007E783B" w:rsidRDefault="007E783B" w:rsidP="007E783B">
      <w:pPr>
        <w:pStyle w:val="Body"/>
      </w:pPr>
    </w:p>
    <w:p w:rsidR="007E783B" w:rsidRDefault="007E783B" w:rsidP="007E783B">
      <w:pPr>
        <w:pStyle w:val="Body"/>
      </w:pPr>
    </w:p>
    <w:p w:rsidR="007E783B" w:rsidRDefault="007E783B" w:rsidP="007E783B">
      <w:pPr>
        <w:pStyle w:val="Non-TOCHeading3"/>
      </w:pPr>
      <w:r>
        <w:t>Evaluating Boolean Operators</w:t>
      </w:r>
    </w:p>
    <w:p w:rsidR="007E783B" w:rsidRDefault="007E783B" w:rsidP="007E783B">
      <w:pPr>
        <w:pStyle w:val="Body"/>
      </w:pPr>
      <w:r>
        <w:t>Look at line 13 again:</w:t>
      </w:r>
    </w:p>
    <w:p w:rsidR="007E783B" w:rsidRDefault="007E783B" w:rsidP="007E783B">
      <w:pPr>
        <w:pStyle w:val="SourceCode"/>
      </w:pPr>
      <w:r w:rsidRPr="004E6A6B">
        <w:rPr>
          <w:rStyle w:val="SourceLineNumber"/>
        </w:rPr>
        <w:t>13.</w:t>
      </w:r>
      <w:r w:rsidRPr="00A85A38">
        <w:t xml:space="preserve">     while cave != '1' and cave != '2': </w:t>
      </w:r>
    </w:p>
    <w:p w:rsidR="007E783B" w:rsidRDefault="007E783B" w:rsidP="007E783B">
      <w:pPr>
        <w:pStyle w:val="Body"/>
      </w:pPr>
      <w:r>
        <w:lastRenderedPageBreak/>
        <w:t xml:space="preserve">The condition has two parts connected by the </w:t>
      </w:r>
      <w:r w:rsidRPr="00437135">
        <w:rPr>
          <w:rStyle w:val="Literal"/>
        </w:rPr>
        <w:t>and</w:t>
      </w:r>
      <w:r>
        <w:t xml:space="preserve"> Boolean operator. The condition is </w:t>
      </w:r>
      <w:r w:rsidRPr="00041E7F">
        <w:rPr>
          <w:rStyle w:val="Literal"/>
        </w:rPr>
        <w:t>True</w:t>
      </w:r>
      <w:r>
        <w:t xml:space="preserve"> only if both parts are </w:t>
      </w:r>
      <w:r w:rsidRPr="00041E7F">
        <w:rPr>
          <w:rStyle w:val="Literal"/>
        </w:rPr>
        <w:t>True</w:t>
      </w:r>
      <w:r>
        <w:t>.</w:t>
      </w:r>
    </w:p>
    <w:p w:rsidR="007E783B" w:rsidRDefault="007E783B" w:rsidP="007E783B">
      <w:pPr>
        <w:pStyle w:val="Body"/>
      </w:pPr>
      <w:r>
        <w:t xml:space="preserve">The first time the </w:t>
      </w:r>
      <w:r w:rsidRPr="00033066">
        <w:rPr>
          <w:rStyle w:val="Literal"/>
        </w:rPr>
        <w:t>while</w:t>
      </w:r>
      <w:r>
        <w:t xml:space="preserve"> statement’s condition is checked, </w:t>
      </w:r>
      <w:r w:rsidRPr="00033066">
        <w:rPr>
          <w:rStyle w:val="Literal"/>
        </w:rPr>
        <w:t>cave</w:t>
      </w:r>
      <w:r>
        <w:t xml:space="preserve"> is set to the blank string, </w:t>
      </w:r>
      <w:r w:rsidRPr="00437135">
        <w:rPr>
          <w:rStyle w:val="Literal"/>
        </w:rPr>
        <w:t>''</w:t>
      </w:r>
      <w:r>
        <w:t xml:space="preserve">. The blank string is not equal to the string </w:t>
      </w:r>
      <w:r w:rsidRPr="00437135">
        <w:rPr>
          <w:rStyle w:val="Literal"/>
        </w:rPr>
        <w:t>'1'</w:t>
      </w:r>
      <w:r>
        <w:t xml:space="preserve">, so the left side evaluates to </w:t>
      </w:r>
      <w:r w:rsidRPr="0018517A">
        <w:rPr>
          <w:rStyle w:val="Literal"/>
        </w:rPr>
        <w:t>True</w:t>
      </w:r>
      <w:r w:rsidRPr="00173EFC">
        <w:t>.</w:t>
      </w:r>
      <w:r>
        <w:t xml:space="preserve"> The blank string is also not equal to the string </w:t>
      </w:r>
      <w:r w:rsidRPr="00437135">
        <w:rPr>
          <w:rStyle w:val="Literal"/>
        </w:rPr>
        <w:t>'2'</w:t>
      </w:r>
      <w:r>
        <w:t xml:space="preserve">, so the right side evaluates to </w:t>
      </w:r>
      <w:r w:rsidRPr="0018517A">
        <w:rPr>
          <w:rStyle w:val="Literal"/>
        </w:rPr>
        <w:t>True</w:t>
      </w:r>
      <w:r w:rsidRPr="00173EFC">
        <w:t>.</w:t>
      </w:r>
    </w:p>
    <w:p w:rsidR="007E783B" w:rsidRDefault="007E783B" w:rsidP="007E783B">
      <w:pPr>
        <w:pStyle w:val="Body"/>
      </w:pPr>
      <w:r>
        <w:t xml:space="preserve">So the condition then turns into </w:t>
      </w:r>
      <w:r w:rsidRPr="00437135">
        <w:rPr>
          <w:rStyle w:val="Literal"/>
        </w:rPr>
        <w:t>True and True</w:t>
      </w:r>
      <w:r w:rsidRPr="00173EFC">
        <w:t>.</w:t>
      </w:r>
      <w:r>
        <w:t xml:space="preserve"> Because both values are </w:t>
      </w:r>
      <w:r w:rsidRPr="0018517A">
        <w:rPr>
          <w:rStyle w:val="Literal"/>
        </w:rPr>
        <w:t>True</w:t>
      </w:r>
      <w:r w:rsidRPr="00173EFC">
        <w:t>,</w:t>
      </w:r>
      <w:r>
        <w:t xml:space="preserve"> the condition finally evaluates to </w:t>
      </w:r>
      <w:r w:rsidRPr="0018517A">
        <w:rPr>
          <w:rStyle w:val="Literal"/>
        </w:rPr>
        <w:t>True</w:t>
      </w:r>
      <w:r w:rsidRPr="00173EFC">
        <w:t>.</w:t>
      </w:r>
      <w:r>
        <w:t xml:space="preserve"> So the program execution enters the while-block.</w:t>
      </w:r>
    </w:p>
    <w:p w:rsidR="007E783B" w:rsidRDefault="007E783B" w:rsidP="007E783B">
      <w:pPr>
        <w:pStyle w:val="Body"/>
      </w:pPr>
      <w:r>
        <w:t xml:space="preserve">This is what the evaluation looks like (if the value of </w:t>
      </w:r>
      <w:r w:rsidRPr="00A977E4">
        <w:rPr>
          <w:rStyle w:val="Literal"/>
        </w:rPr>
        <w:t>cave</w:t>
      </w:r>
      <w:r>
        <w:t xml:space="preserve"> is the blank string):</w:t>
      </w:r>
    </w:p>
    <w:p w:rsidR="007E783B" w:rsidRDefault="007E783B" w:rsidP="007E783B">
      <w:pPr>
        <w:pStyle w:val="CodeExample"/>
      </w:pPr>
      <w:r>
        <w:t>while cave != '1' and cave != '2':</w:t>
      </w:r>
    </w:p>
    <w:p w:rsidR="007E783B" w:rsidRDefault="007E783B" w:rsidP="007E783B">
      <w:pPr>
        <w:pStyle w:val="CodeExample"/>
      </w:pPr>
      <w:r>
        <w:t xml:space="preserve">                   </w:t>
      </w:r>
      <w:r w:rsidRPr="008C79D1">
        <w:t>▼</w:t>
      </w:r>
    </w:p>
    <w:p w:rsidR="007E783B" w:rsidRDefault="007E783B" w:rsidP="007E783B">
      <w:pPr>
        <w:pStyle w:val="CodeExample"/>
      </w:pPr>
      <w:r>
        <w:t>while  ''  != '1' and cave != '2':</w:t>
      </w:r>
    </w:p>
    <w:p w:rsidR="007E783B" w:rsidRDefault="007E783B" w:rsidP="007E783B">
      <w:pPr>
        <w:pStyle w:val="CodeExample"/>
      </w:pPr>
      <w:r>
        <w:t xml:space="preserve">                   </w:t>
      </w:r>
      <w:r w:rsidRPr="008C79D1">
        <w:t>▼</w:t>
      </w:r>
    </w:p>
    <w:p w:rsidR="007E783B" w:rsidRDefault="007E783B" w:rsidP="007E783B">
      <w:pPr>
        <w:pStyle w:val="CodeExample"/>
      </w:pPr>
      <w:r>
        <w:t xml:space="preserve">while     True   </w:t>
      </w:r>
      <w:r w:rsidRPr="008C79D1">
        <w:t xml:space="preserve"> and cave != '2'</w:t>
      </w:r>
      <w:r>
        <w:t>:</w:t>
      </w:r>
    </w:p>
    <w:p w:rsidR="007E783B" w:rsidRDefault="007E783B" w:rsidP="007E783B">
      <w:pPr>
        <w:pStyle w:val="CodeExample"/>
      </w:pPr>
      <w:r>
        <w:t xml:space="preserve">                   </w:t>
      </w:r>
      <w:r w:rsidRPr="008C79D1">
        <w:t>▼</w:t>
      </w:r>
    </w:p>
    <w:p w:rsidR="007E783B" w:rsidRDefault="007E783B" w:rsidP="007E783B">
      <w:pPr>
        <w:pStyle w:val="CodeExample"/>
      </w:pPr>
      <w:r>
        <w:t>while     True    and  ''  != '2':</w:t>
      </w:r>
    </w:p>
    <w:p w:rsidR="007E783B" w:rsidRDefault="007E783B" w:rsidP="007E783B">
      <w:pPr>
        <w:pStyle w:val="CodeExample"/>
      </w:pPr>
      <w:r>
        <w:t xml:space="preserve">                   </w:t>
      </w:r>
      <w:r w:rsidRPr="008C79D1">
        <w:t>▼</w:t>
      </w:r>
    </w:p>
    <w:p w:rsidR="007E783B" w:rsidRDefault="007E783B" w:rsidP="007E783B">
      <w:pPr>
        <w:pStyle w:val="CodeExample"/>
      </w:pPr>
      <w:r>
        <w:t>while</w:t>
      </w:r>
      <w:r w:rsidRPr="008C79D1">
        <w:t xml:space="preserve">    </w:t>
      </w:r>
      <w:r>
        <w:t xml:space="preserve"> </w:t>
      </w:r>
      <w:r w:rsidRPr="008C79D1">
        <w:t xml:space="preserve">True    and  </w:t>
      </w:r>
      <w:r>
        <w:t xml:space="preserve">   True:</w:t>
      </w:r>
    </w:p>
    <w:p w:rsidR="007E783B" w:rsidRDefault="007E783B" w:rsidP="007E783B">
      <w:pPr>
        <w:pStyle w:val="CodeExample"/>
      </w:pPr>
      <w:r>
        <w:t xml:space="preserve">                   </w:t>
      </w:r>
      <w:r w:rsidRPr="008C79D1">
        <w:t>▼</w:t>
      </w:r>
    </w:p>
    <w:p w:rsidR="007E783B" w:rsidRDefault="007E783B" w:rsidP="007E783B">
      <w:pPr>
        <w:pStyle w:val="CodeExample"/>
      </w:pPr>
      <w:r>
        <w:t>while             True:</w:t>
      </w:r>
    </w:p>
    <w:p w:rsidR="007E783B" w:rsidRDefault="007E783B" w:rsidP="007E783B">
      <w:pPr>
        <w:pStyle w:val="Non-TOCHeading3"/>
      </w:pPr>
      <w:r>
        <w:t>Getting the Player’s Input</w:t>
      </w:r>
    </w:p>
    <w:p w:rsidR="007E783B" w:rsidRDefault="007E783B" w:rsidP="007E783B">
      <w:pPr>
        <w:pStyle w:val="SourceCode"/>
      </w:pPr>
      <w:r w:rsidRPr="004E6A6B">
        <w:rPr>
          <w:rStyle w:val="SourceLineNumber"/>
        </w:rPr>
        <w:t>13.</w:t>
      </w:r>
      <w:r>
        <w:t xml:space="preserve">     while cave != '1' and cave != '2':</w:t>
      </w:r>
    </w:p>
    <w:p w:rsidR="007E783B" w:rsidRDefault="007E783B" w:rsidP="007E783B">
      <w:pPr>
        <w:pStyle w:val="SourceCode"/>
      </w:pPr>
      <w:r w:rsidRPr="004E6A6B">
        <w:rPr>
          <w:rStyle w:val="SourceLineNumber"/>
        </w:rPr>
        <w:t>14.</w:t>
      </w:r>
      <w:r>
        <w:t xml:space="preserve">         print('Which cave will you go into? (1 or 2)')</w:t>
      </w:r>
    </w:p>
    <w:p w:rsidR="007E783B" w:rsidRDefault="007E783B" w:rsidP="007E783B">
      <w:pPr>
        <w:pStyle w:val="SourceCode"/>
      </w:pPr>
      <w:r w:rsidRPr="004E6A6B">
        <w:rPr>
          <w:rStyle w:val="SourceLineNumber"/>
        </w:rPr>
        <w:t>15.</w:t>
      </w:r>
      <w:r>
        <w:t xml:space="preserve">         cave = input() </w:t>
      </w:r>
    </w:p>
    <w:p w:rsidR="007E783B" w:rsidRDefault="007E783B" w:rsidP="007E783B">
      <w:pPr>
        <w:pStyle w:val="Body"/>
      </w:pPr>
      <w:r>
        <w:t xml:space="preserve">Line 14 asks the player which cave they choose. Line 15 lets the player type the response and hit </w:t>
      </w:r>
      <w:r w:rsidRPr="00F90781">
        <w:rPr>
          <w:rStyle w:val="Keycap"/>
        </w:rPr>
        <w:t>enter</w:t>
      </w:r>
      <w:r>
        <w:t xml:space="preserve">. This response is stored in </w:t>
      </w:r>
      <w:r w:rsidRPr="00BD5FE3">
        <w:rPr>
          <w:rStyle w:val="Literal"/>
        </w:rPr>
        <w:t>cave</w:t>
      </w:r>
      <w:r>
        <w:t xml:space="preserve">. After this code is executed, the execution loops back to the top of the </w:t>
      </w:r>
      <w:r w:rsidRPr="0018517A">
        <w:rPr>
          <w:rStyle w:val="Literal"/>
        </w:rPr>
        <w:t>while</w:t>
      </w:r>
      <w:r w:rsidRPr="00173EFC">
        <w:t xml:space="preserve"> statement</w:t>
      </w:r>
      <w:r>
        <w:t xml:space="preserve"> and rechecks the condition.</w:t>
      </w:r>
    </w:p>
    <w:p w:rsidR="007E783B" w:rsidRDefault="007E783B" w:rsidP="007E783B">
      <w:pPr>
        <w:pStyle w:val="Body"/>
      </w:pPr>
      <w:r>
        <w:t xml:space="preserve">If the player typed in 1 or 2, then </w:t>
      </w:r>
      <w:r w:rsidRPr="00F90781">
        <w:rPr>
          <w:rStyle w:val="Literal"/>
        </w:rPr>
        <w:t>cave</w:t>
      </w:r>
      <w:r>
        <w:t xml:space="preserve"> will either be </w:t>
      </w:r>
      <w:r w:rsidRPr="00BD5FE3">
        <w:rPr>
          <w:rStyle w:val="Literal"/>
        </w:rPr>
        <w:t>'1'</w:t>
      </w:r>
      <w:r>
        <w:t xml:space="preserve"> or </w:t>
      </w:r>
      <w:r w:rsidRPr="00BD5FE3">
        <w:rPr>
          <w:rStyle w:val="Literal"/>
        </w:rPr>
        <w:t>'2'</w:t>
      </w:r>
      <w:r>
        <w:t xml:space="preserve"> (since </w:t>
      </w:r>
      <w:r w:rsidRPr="00107C09">
        <w:rPr>
          <w:rStyle w:val="Literal"/>
        </w:rPr>
        <w:t>input()</w:t>
      </w:r>
      <w:r>
        <w:t xml:space="preserve"> always returns strings). This makes the condition </w:t>
      </w:r>
      <w:r w:rsidRPr="0018517A">
        <w:rPr>
          <w:rStyle w:val="Literal"/>
        </w:rPr>
        <w:t>False</w:t>
      </w:r>
      <w:r w:rsidRPr="00173EFC">
        <w:t>,</w:t>
      </w:r>
      <w:r>
        <w:t xml:space="preserve"> and the program execution will continue past the </w:t>
      </w:r>
      <w:r w:rsidRPr="00F90781">
        <w:rPr>
          <w:rStyle w:val="Literal"/>
        </w:rPr>
        <w:t>while</w:t>
      </w:r>
      <w:r>
        <w:t xml:space="preserve"> loop. For example, if the user entered '1' then the evaluation would look like this:</w:t>
      </w:r>
    </w:p>
    <w:p w:rsidR="007E783B" w:rsidRDefault="007E783B" w:rsidP="007E783B">
      <w:pPr>
        <w:pStyle w:val="CodeExample"/>
      </w:pPr>
      <w:r>
        <w:t>while cave != '1' and cave != '2':</w:t>
      </w:r>
    </w:p>
    <w:p w:rsidR="007E783B" w:rsidRDefault="007E783B" w:rsidP="007E783B">
      <w:pPr>
        <w:pStyle w:val="CodeExample"/>
      </w:pPr>
      <w:r>
        <w:t xml:space="preserve">                   </w:t>
      </w:r>
      <w:r w:rsidRPr="008C79D1">
        <w:t>▼</w:t>
      </w:r>
    </w:p>
    <w:p w:rsidR="007E783B" w:rsidRDefault="007E783B" w:rsidP="007E783B">
      <w:pPr>
        <w:pStyle w:val="CodeExample"/>
      </w:pPr>
      <w:r>
        <w:t>while  '1' != '1' and cave != '2':</w:t>
      </w:r>
    </w:p>
    <w:p w:rsidR="007E783B" w:rsidRDefault="007E783B" w:rsidP="007E783B">
      <w:pPr>
        <w:pStyle w:val="CodeExample"/>
      </w:pPr>
      <w:r>
        <w:t xml:space="preserve">                   </w:t>
      </w:r>
      <w:r w:rsidRPr="008C79D1">
        <w:t>▼</w:t>
      </w:r>
    </w:p>
    <w:p w:rsidR="007E783B" w:rsidRDefault="007E783B" w:rsidP="007E783B">
      <w:pPr>
        <w:pStyle w:val="CodeExample"/>
      </w:pPr>
      <w:r>
        <w:t xml:space="preserve">while     False  </w:t>
      </w:r>
      <w:r w:rsidRPr="008C79D1">
        <w:t xml:space="preserve"> and cave != '2'</w:t>
      </w:r>
      <w:r>
        <w:t>:</w:t>
      </w:r>
    </w:p>
    <w:p w:rsidR="007E783B" w:rsidRDefault="007E783B" w:rsidP="007E783B">
      <w:pPr>
        <w:pStyle w:val="CodeExample"/>
      </w:pPr>
      <w:r>
        <w:t xml:space="preserve">                   </w:t>
      </w:r>
      <w:r w:rsidRPr="008C79D1">
        <w:rPr>
          <w:rFonts w:ascii="Courier New" w:hAnsi="Courier New" w:cs="Courier New"/>
        </w:rPr>
        <w:t>▼</w:t>
      </w:r>
    </w:p>
    <w:p w:rsidR="007E783B" w:rsidRDefault="007E783B" w:rsidP="007E783B">
      <w:pPr>
        <w:pStyle w:val="CodeExample"/>
      </w:pPr>
      <w:r>
        <w:t>while     False   and  '1' != '2':</w:t>
      </w:r>
    </w:p>
    <w:p w:rsidR="007E783B" w:rsidRDefault="007E783B" w:rsidP="007E783B">
      <w:pPr>
        <w:pStyle w:val="CodeExample"/>
      </w:pPr>
      <w:r>
        <w:lastRenderedPageBreak/>
        <w:t xml:space="preserve">                   </w:t>
      </w:r>
      <w:r w:rsidRPr="008C79D1">
        <w:rPr>
          <w:rFonts w:ascii="Courier New" w:hAnsi="Courier New" w:cs="Courier New"/>
        </w:rPr>
        <w:t>▼</w:t>
      </w:r>
    </w:p>
    <w:p w:rsidR="007E783B" w:rsidRDefault="007E783B" w:rsidP="007E783B">
      <w:pPr>
        <w:pStyle w:val="CodeExample"/>
      </w:pPr>
      <w:r>
        <w:t>while</w:t>
      </w:r>
      <w:r w:rsidRPr="008C79D1">
        <w:t xml:space="preserve">    </w:t>
      </w:r>
      <w:r>
        <w:t xml:space="preserve"> False</w:t>
      </w:r>
      <w:r w:rsidRPr="008C79D1">
        <w:t xml:space="preserve">   and  </w:t>
      </w:r>
      <w:r>
        <w:t xml:space="preserve">   True:</w:t>
      </w:r>
    </w:p>
    <w:p w:rsidR="007E783B" w:rsidRDefault="007E783B" w:rsidP="007E783B">
      <w:pPr>
        <w:pStyle w:val="CodeExample"/>
      </w:pPr>
      <w:r>
        <w:t xml:space="preserve">                   </w:t>
      </w:r>
      <w:r w:rsidRPr="008C79D1">
        <w:rPr>
          <w:rFonts w:ascii="Courier New" w:hAnsi="Courier New" w:cs="Courier New"/>
        </w:rPr>
        <w:t>▼</w:t>
      </w:r>
    </w:p>
    <w:p w:rsidR="007E783B" w:rsidRDefault="007E783B" w:rsidP="007E783B">
      <w:pPr>
        <w:pStyle w:val="CodeExample"/>
      </w:pPr>
      <w:r>
        <w:t>while            False:</w:t>
      </w:r>
    </w:p>
    <w:p w:rsidR="007E783B" w:rsidRDefault="007E783B" w:rsidP="007E783B">
      <w:pPr>
        <w:pStyle w:val="Body"/>
      </w:pPr>
      <w:r>
        <w:t xml:space="preserve">But if the player typed 3 or 4 or HELLO, that response would be invalid. The condition will be </w:t>
      </w:r>
      <w:r w:rsidRPr="00F90781">
        <w:rPr>
          <w:rStyle w:val="Literal"/>
        </w:rPr>
        <w:t>True</w:t>
      </w:r>
      <w:r>
        <w:t xml:space="preserve"> and enters the while-block to ask the player again. The program will keep asking until the player types 1 or 2. This will guarantee that once the execution moves on, the </w:t>
      </w:r>
      <w:r w:rsidRPr="00F90781">
        <w:rPr>
          <w:rStyle w:val="Literal"/>
        </w:rPr>
        <w:t>cave</w:t>
      </w:r>
      <w:r>
        <w:t xml:space="preserve"> variable contains a valid response.</w:t>
      </w:r>
    </w:p>
    <w:p w:rsidR="007E783B" w:rsidRPr="00783F50" w:rsidRDefault="007E783B" w:rsidP="007E783B">
      <w:pPr>
        <w:pStyle w:val="Heading2"/>
      </w:pPr>
      <w:bookmarkStart w:id="7" w:name="_Toc405145082"/>
      <w:r>
        <w:t>Return Values</w:t>
      </w:r>
      <w:bookmarkEnd w:id="7"/>
    </w:p>
    <w:p w:rsidR="007E783B" w:rsidRDefault="007E783B" w:rsidP="007E783B">
      <w:pPr>
        <w:pStyle w:val="SourceCode"/>
      </w:pPr>
      <w:r w:rsidRPr="004E6A6B">
        <w:rPr>
          <w:rStyle w:val="SourceLineNumber"/>
        </w:rPr>
        <w:t>17.</w:t>
      </w:r>
      <w:r w:rsidRPr="00A85A38">
        <w:t xml:space="preserve">     return cave </w:t>
      </w:r>
    </w:p>
    <w:p w:rsidR="007E783B" w:rsidRDefault="007E783B" w:rsidP="007E783B">
      <w:pPr>
        <w:pStyle w:val="Body"/>
      </w:pPr>
      <w:r>
        <w:t xml:space="preserve">This is a </w:t>
      </w:r>
      <w:r w:rsidRPr="00F90781">
        <w:rPr>
          <w:rStyle w:val="Literal"/>
        </w:rPr>
        <w:t>return</w:t>
      </w:r>
      <w:r>
        <w:t xml:space="preserve"> statement, which only appears inside def-blocks. Remember how the </w:t>
      </w:r>
      <w:r w:rsidRPr="0018517A">
        <w:rPr>
          <w:rStyle w:val="Literal"/>
        </w:rPr>
        <w:t>input()</w:t>
      </w:r>
      <w:r w:rsidRPr="00173EFC">
        <w:t xml:space="preserve"> function</w:t>
      </w:r>
      <w:r>
        <w:t xml:space="preserve"> returns a string value that the player typed in? The </w:t>
      </w:r>
      <w:r w:rsidRPr="00F90781">
        <w:rPr>
          <w:rStyle w:val="Literal"/>
        </w:rPr>
        <w:t>chooseCave()</w:t>
      </w:r>
      <w:r>
        <w:t xml:space="preserve"> function will also return a value. Line 17 returns the string that is stored in </w:t>
      </w:r>
      <w:r w:rsidRPr="00BD5FE3">
        <w:rPr>
          <w:rStyle w:val="Literal"/>
        </w:rPr>
        <w:t>cave</w:t>
      </w:r>
      <w:r>
        <w:t xml:space="preserve">, either </w:t>
      </w:r>
      <w:r w:rsidRPr="00783F50">
        <w:rPr>
          <w:rStyle w:val="Literal"/>
        </w:rPr>
        <w:t>'1'</w:t>
      </w:r>
      <w:r>
        <w:t xml:space="preserve"> or </w:t>
      </w:r>
      <w:r w:rsidRPr="00783F50">
        <w:rPr>
          <w:rStyle w:val="Literal"/>
        </w:rPr>
        <w:t>'2'</w:t>
      </w:r>
      <w:r>
        <w:t>.</w:t>
      </w:r>
    </w:p>
    <w:p w:rsidR="007E783B" w:rsidRDefault="007E783B" w:rsidP="007E783B">
      <w:pPr>
        <w:pStyle w:val="Body"/>
      </w:pPr>
      <w:r>
        <w:t xml:space="preserve">Once the </w:t>
      </w:r>
      <w:r w:rsidRPr="00824ABE">
        <w:rPr>
          <w:rStyle w:val="Literal"/>
        </w:rPr>
        <w:t>return</w:t>
      </w:r>
      <w:r>
        <w:t xml:space="preserve"> statement executes, the program execution jumps immediately out of the def-block. (This is like how the </w:t>
      </w:r>
      <w:r w:rsidRPr="0018517A">
        <w:rPr>
          <w:rStyle w:val="Literal"/>
        </w:rPr>
        <w:t>break</w:t>
      </w:r>
      <w:r w:rsidRPr="00173EFC">
        <w:t xml:space="preserve"> statement</w:t>
      </w:r>
      <w:r>
        <w:t xml:space="preserve"> will make the execution jump out of a while-block.) The program execution moves back to the line with the function call. The function call itself will evaluate to the return value.</w:t>
      </w:r>
    </w:p>
    <w:p w:rsidR="007E783B" w:rsidRDefault="007E783B" w:rsidP="007E783B">
      <w:pPr>
        <w:pStyle w:val="Body"/>
      </w:pPr>
      <w:r>
        <w:t>Skip down and look at line 40 for a moment:</w:t>
      </w:r>
    </w:p>
    <w:p w:rsidR="007E783B" w:rsidRDefault="007E783B" w:rsidP="007E783B">
      <w:pPr>
        <w:pStyle w:val="SourceCode"/>
      </w:pPr>
      <w:r w:rsidRPr="004E6A6B">
        <w:rPr>
          <w:rStyle w:val="SourceLineNumber"/>
        </w:rPr>
        <w:t>40.</w:t>
      </w:r>
      <w:r>
        <w:t xml:space="preserve">     caveNumber = chooseCave()</w:t>
      </w:r>
    </w:p>
    <w:p w:rsidR="007E783B" w:rsidRDefault="007E783B" w:rsidP="007E783B">
      <w:pPr>
        <w:pStyle w:val="Body"/>
      </w:pPr>
      <w:r>
        <w:t xml:space="preserve">When the </w:t>
      </w:r>
      <w:r w:rsidRPr="00783F50">
        <w:rPr>
          <w:rStyle w:val="Literal"/>
        </w:rPr>
        <w:t>chooseCave()</w:t>
      </w:r>
      <w:r>
        <w:t xml:space="preserve"> function is later called by the program on line 40, the return value is stored in the </w:t>
      </w:r>
      <w:r w:rsidRPr="00783F50">
        <w:rPr>
          <w:rStyle w:val="Literal"/>
        </w:rPr>
        <w:t>caveNumber</w:t>
      </w:r>
      <w:r>
        <w:t xml:space="preserve"> variable. The </w:t>
      </w:r>
      <w:r w:rsidRPr="00F90781">
        <w:rPr>
          <w:rStyle w:val="Literal"/>
        </w:rPr>
        <w:t>while</w:t>
      </w:r>
      <w:r>
        <w:t xml:space="preserve"> loop guarantees that </w:t>
      </w:r>
      <w:r w:rsidRPr="00BD5FE3">
        <w:rPr>
          <w:rStyle w:val="Literal"/>
        </w:rPr>
        <w:t>chooseCave()</w:t>
      </w:r>
      <w:r>
        <w:t xml:space="preserve"> will only return either </w:t>
      </w:r>
      <w:r w:rsidRPr="00BD5FE3">
        <w:rPr>
          <w:rStyle w:val="Literal"/>
        </w:rPr>
        <w:t>'1'</w:t>
      </w:r>
      <w:r>
        <w:t xml:space="preserve"> or </w:t>
      </w:r>
      <w:r w:rsidRPr="00BD5FE3">
        <w:rPr>
          <w:rStyle w:val="Literal"/>
        </w:rPr>
        <w:t>'2'</w:t>
      </w:r>
      <w:r>
        <w:t xml:space="preserve"> as its return value.</w:t>
      </w:r>
    </w:p>
    <w:p w:rsidR="007E783B" w:rsidRDefault="007E783B" w:rsidP="007E783B">
      <w:pPr>
        <w:pStyle w:val="Body"/>
      </w:pPr>
      <w:r>
        <w:t xml:space="preserve">So when line 17 returns a string, the function call on line 40 evaluates to this string, which is then stored in </w:t>
      </w:r>
      <w:r w:rsidRPr="00BC738A">
        <w:rPr>
          <w:rStyle w:val="Literal"/>
        </w:rPr>
        <w:t>caveNumber</w:t>
      </w:r>
      <w:r>
        <w:t>.</w:t>
      </w:r>
    </w:p>
    <w:p w:rsidR="007E783B" w:rsidRDefault="007E783B" w:rsidP="007E783B">
      <w:pPr>
        <w:pStyle w:val="Heading2"/>
      </w:pPr>
      <w:bookmarkStart w:id="8" w:name="_Toc405145083"/>
      <w:r>
        <w:t>Global Scope and Local Scope</w:t>
      </w:r>
      <w:bookmarkEnd w:id="8"/>
    </w:p>
    <w:p w:rsidR="007E783B" w:rsidRDefault="007E783B" w:rsidP="007E783B">
      <w:pPr>
        <w:pStyle w:val="Body"/>
      </w:pPr>
      <w:r>
        <w:t>Your program’s variables are forgotten after the program terminates. The variables created while the execution is inside a function call are the same. The variables are created when the function is called and forgotten when the function returns. Remember, functions are kind of like mini-programs in your program.</w:t>
      </w:r>
    </w:p>
    <w:p w:rsidR="007E783B" w:rsidRDefault="007E783B" w:rsidP="007E783B">
      <w:pPr>
        <w:pStyle w:val="Body"/>
      </w:pPr>
      <w:r>
        <w:lastRenderedPageBreak/>
        <w:t>When execution is inside a function, you cannot change the variables outside of the function, including variables inside other functions. This is because these variables exist in a different “scope”. All variables exist in either the global scope or a function call’s local scope.</w:t>
      </w:r>
    </w:p>
    <w:p w:rsidR="007E783B" w:rsidRDefault="007E783B" w:rsidP="007E783B">
      <w:pPr>
        <w:pStyle w:val="Body"/>
      </w:pPr>
      <w:r>
        <w:t xml:space="preserve">The scope outside of all functions is called the </w:t>
      </w:r>
      <w:r w:rsidRPr="00824ABE">
        <w:rPr>
          <w:rStyle w:val="Definition"/>
        </w:rPr>
        <w:t>global scope</w:t>
      </w:r>
      <w:r>
        <w:t xml:space="preserve">. The scope inside of a function (for the duration of a particular function call) is called a </w:t>
      </w:r>
      <w:r w:rsidRPr="00824ABE">
        <w:rPr>
          <w:rStyle w:val="Definition"/>
        </w:rPr>
        <w:t>local scope</w:t>
      </w:r>
      <w:r>
        <w:t>.</w:t>
      </w:r>
    </w:p>
    <w:p w:rsidR="007E783B" w:rsidRDefault="007E783B" w:rsidP="007E783B">
      <w:pPr>
        <w:pStyle w:val="Body"/>
      </w:pPr>
      <w:r>
        <w:t>The entire program has only one global scope. Variables defined in the global scope can be read outside and inside functions, but can only be modified outside of all functions. Variables created in a function call can only be read or modified during that function call.</w:t>
      </w:r>
    </w:p>
    <w:p w:rsidR="007E783B" w:rsidRDefault="007E783B" w:rsidP="007E783B">
      <w:pPr>
        <w:pStyle w:val="Body"/>
      </w:pPr>
      <w:r>
        <w:t xml:space="preserve">You can read the value of global variables from the local scope, but attempting to change a global variable from the local scope won’t work. What Python actually does in that case is create a local variable with the </w:t>
      </w:r>
      <w:r w:rsidRPr="00824ABE">
        <w:rPr>
          <w:rStyle w:val="Strong"/>
        </w:rPr>
        <w:t>same name</w:t>
      </w:r>
      <w:r>
        <w:t xml:space="preserve"> as the global variable. You could, for example, have a local variable named </w:t>
      </w:r>
      <w:r w:rsidRPr="00033066">
        <w:rPr>
          <w:rStyle w:val="Literal"/>
        </w:rPr>
        <w:t>spam</w:t>
      </w:r>
      <w:r>
        <w:t xml:space="preserve"> at the same time as having a global variable named </w:t>
      </w:r>
      <w:r w:rsidRPr="00033066">
        <w:rPr>
          <w:rStyle w:val="Literal"/>
        </w:rPr>
        <w:t>spam</w:t>
      </w:r>
      <w:r>
        <w:t>. Python will consider these to be two different variables.</w:t>
      </w:r>
    </w:p>
    <w:p w:rsidR="007E783B" w:rsidRDefault="007E783B" w:rsidP="007E783B">
      <w:pPr>
        <w:pStyle w:val="Body"/>
      </w:pPr>
      <w:r>
        <w:t>Look at this example to see what happens when you try to change a global variable from inside a local scope. The comments explain what is going on:</w:t>
      </w:r>
    </w:p>
    <w:p w:rsidR="007E783B" w:rsidRDefault="007E783B" w:rsidP="007E783B">
      <w:pPr>
        <w:pStyle w:val="CodeExample"/>
      </w:pPr>
      <w:r>
        <w:t>def bacon():</w:t>
      </w:r>
    </w:p>
    <w:p w:rsidR="007E783B" w:rsidRPr="0082729C" w:rsidRDefault="007E783B" w:rsidP="007E783B">
      <w:pPr>
        <w:pStyle w:val="CodeExample"/>
        <w:rPr>
          <w:rStyle w:val="SourceCodeComment"/>
        </w:rPr>
      </w:pPr>
      <w:r>
        <w:t xml:space="preserve">    </w:t>
      </w:r>
      <w:r w:rsidRPr="0082729C">
        <w:rPr>
          <w:rStyle w:val="SourceCodeComment"/>
        </w:rPr>
        <w:t># We create a local variable named "spam"</w:t>
      </w:r>
    </w:p>
    <w:p w:rsidR="007E783B" w:rsidRPr="0082729C" w:rsidRDefault="007E783B" w:rsidP="007E783B">
      <w:pPr>
        <w:pStyle w:val="CodeExample"/>
        <w:rPr>
          <w:rStyle w:val="SourceCodeComment"/>
        </w:rPr>
      </w:pPr>
      <w:r>
        <w:t xml:space="preserve">    </w:t>
      </w:r>
      <w:r w:rsidRPr="0082729C">
        <w:rPr>
          <w:rStyle w:val="SourceCodeComment"/>
        </w:rPr>
        <w:t># instead of changing the value of the global</w:t>
      </w:r>
    </w:p>
    <w:p w:rsidR="007E783B" w:rsidRPr="0082729C" w:rsidRDefault="007E783B" w:rsidP="007E783B">
      <w:pPr>
        <w:pStyle w:val="CodeExample"/>
        <w:rPr>
          <w:rStyle w:val="SourceCodeComment"/>
        </w:rPr>
      </w:pPr>
      <w:r>
        <w:t xml:space="preserve">    </w:t>
      </w:r>
      <w:r w:rsidRPr="0082729C">
        <w:rPr>
          <w:rStyle w:val="SourceCodeComment"/>
        </w:rPr>
        <w:t># variable "spam":</w:t>
      </w:r>
    </w:p>
    <w:p w:rsidR="007E783B" w:rsidRDefault="007E783B" w:rsidP="007E783B">
      <w:pPr>
        <w:pStyle w:val="CodeExample"/>
      </w:pPr>
      <w:r>
        <w:t xml:space="preserve">    spam = 99</w:t>
      </w:r>
    </w:p>
    <w:p w:rsidR="007E783B" w:rsidRPr="0082729C" w:rsidRDefault="007E783B" w:rsidP="007E783B">
      <w:pPr>
        <w:pStyle w:val="CodeExample"/>
        <w:rPr>
          <w:rStyle w:val="SourceCodeComment"/>
        </w:rPr>
      </w:pPr>
      <w:r>
        <w:t xml:space="preserve">    </w:t>
      </w:r>
      <w:r w:rsidRPr="0082729C">
        <w:rPr>
          <w:rStyle w:val="SourceCodeComment"/>
        </w:rPr>
        <w:t># The name "spam" now refers to the local</w:t>
      </w:r>
    </w:p>
    <w:p w:rsidR="007E783B" w:rsidRPr="0082729C" w:rsidRDefault="007E783B" w:rsidP="007E783B">
      <w:pPr>
        <w:pStyle w:val="CodeExample"/>
        <w:rPr>
          <w:rStyle w:val="SourceCodeComment"/>
        </w:rPr>
      </w:pPr>
      <w:r>
        <w:t xml:space="preserve">    </w:t>
      </w:r>
      <w:r w:rsidRPr="0082729C">
        <w:rPr>
          <w:rStyle w:val="SourceCodeComment"/>
        </w:rPr>
        <w:t># variable only for the rest of this</w:t>
      </w:r>
    </w:p>
    <w:p w:rsidR="007E783B" w:rsidRPr="0082729C" w:rsidRDefault="007E783B" w:rsidP="007E783B">
      <w:pPr>
        <w:pStyle w:val="CodeExample"/>
        <w:rPr>
          <w:rStyle w:val="SourceCodeComment"/>
        </w:rPr>
      </w:pPr>
      <w:r>
        <w:t xml:space="preserve">    </w:t>
      </w:r>
      <w:r w:rsidRPr="0082729C">
        <w:rPr>
          <w:rStyle w:val="SourceCodeComment"/>
        </w:rPr>
        <w:t># function:</w:t>
      </w:r>
    </w:p>
    <w:p w:rsidR="007E783B" w:rsidRDefault="007E783B" w:rsidP="007E783B">
      <w:pPr>
        <w:pStyle w:val="CodeExample"/>
      </w:pPr>
      <w:r>
        <w:t xml:space="preserve">    print(spam)    </w:t>
      </w:r>
      <w:r w:rsidRPr="00F90781">
        <w:rPr>
          <w:rStyle w:val="SourceCodeComment"/>
        </w:rPr>
        <w:t># 99</w:t>
      </w:r>
    </w:p>
    <w:p w:rsidR="007E783B" w:rsidRDefault="007E783B" w:rsidP="007E783B">
      <w:pPr>
        <w:pStyle w:val="CodeExample"/>
      </w:pPr>
    </w:p>
    <w:p w:rsidR="007E783B" w:rsidRPr="00F90781" w:rsidRDefault="007E783B" w:rsidP="007E783B">
      <w:pPr>
        <w:pStyle w:val="CodeExample"/>
        <w:rPr>
          <w:color w:val="7F7F7F" w:themeColor="text1" w:themeTint="80"/>
        </w:rPr>
      </w:pPr>
      <w:r>
        <w:t xml:space="preserve">spam = 42 </w:t>
      </w:r>
      <w:r w:rsidRPr="0082729C">
        <w:rPr>
          <w:rStyle w:val="SourceCodeComment"/>
        </w:rPr>
        <w:t xml:space="preserve"># </w:t>
      </w:r>
      <w:r>
        <w:rPr>
          <w:rStyle w:val="SourceCodeComment"/>
        </w:rPr>
        <w:t>A global variable named "spam":</w:t>
      </w:r>
    </w:p>
    <w:p w:rsidR="007E783B" w:rsidRDefault="007E783B" w:rsidP="007E783B">
      <w:pPr>
        <w:pStyle w:val="CodeExample"/>
      </w:pPr>
      <w:r>
        <w:t xml:space="preserve">print(spam) </w:t>
      </w:r>
      <w:r w:rsidRPr="00F90781">
        <w:rPr>
          <w:rStyle w:val="SourceCodeComment"/>
        </w:rPr>
        <w:t># 42</w:t>
      </w:r>
    </w:p>
    <w:p w:rsidR="007E783B" w:rsidRPr="00F90781" w:rsidRDefault="007E783B" w:rsidP="007E783B">
      <w:pPr>
        <w:pStyle w:val="CodeExample"/>
        <w:rPr>
          <w:color w:val="7F7F7F" w:themeColor="text1" w:themeTint="80"/>
        </w:rPr>
      </w:pPr>
      <w:r>
        <w:t xml:space="preserve">bacon() </w:t>
      </w:r>
      <w:r w:rsidRPr="0082729C">
        <w:rPr>
          <w:rStyle w:val="SourceCodeComment"/>
        </w:rPr>
        <w:t xml:space="preserve"># Call the </w:t>
      </w:r>
      <w:r>
        <w:rPr>
          <w:rStyle w:val="SourceCodeComment"/>
        </w:rPr>
        <w:t>bacon() function:</w:t>
      </w:r>
    </w:p>
    <w:p w:rsidR="007E783B" w:rsidRPr="0082729C" w:rsidRDefault="007E783B" w:rsidP="007E783B">
      <w:pPr>
        <w:pStyle w:val="CodeExample"/>
        <w:rPr>
          <w:rStyle w:val="SourceCodeComment"/>
        </w:rPr>
      </w:pPr>
      <w:r w:rsidRPr="0082729C">
        <w:rPr>
          <w:rStyle w:val="SourceCodeComment"/>
        </w:rPr>
        <w:t xml:space="preserve"># The global variable was not changed in </w:t>
      </w:r>
      <w:r>
        <w:rPr>
          <w:rStyle w:val="SourceCodeComment"/>
        </w:rPr>
        <w:t>bacon</w:t>
      </w:r>
      <w:r w:rsidRPr="0082729C">
        <w:rPr>
          <w:rStyle w:val="SourceCodeComment"/>
        </w:rPr>
        <w:t>():</w:t>
      </w:r>
    </w:p>
    <w:p w:rsidR="007E783B" w:rsidRDefault="007E783B" w:rsidP="007E783B">
      <w:pPr>
        <w:pStyle w:val="CodeExample"/>
      </w:pPr>
      <w:r>
        <w:t xml:space="preserve">print(spam)    </w:t>
      </w:r>
      <w:r w:rsidRPr="00F90781">
        <w:rPr>
          <w:rStyle w:val="SourceCodeComment"/>
        </w:rPr>
        <w:t># 42</w:t>
      </w:r>
    </w:p>
    <w:p w:rsidR="007E783B" w:rsidRDefault="007E783B" w:rsidP="007E783B">
      <w:pPr>
        <w:pStyle w:val="Body"/>
      </w:pPr>
      <w:r>
        <w:t>When run, this code will output the following:</w:t>
      </w:r>
    </w:p>
    <w:p w:rsidR="007E783B" w:rsidRDefault="007E783B" w:rsidP="007E783B">
      <w:pPr>
        <w:pStyle w:val="CodeExample"/>
      </w:pPr>
      <w:r>
        <w:t>42</w:t>
      </w:r>
    </w:p>
    <w:p w:rsidR="007E783B" w:rsidRDefault="007E783B" w:rsidP="007E783B">
      <w:pPr>
        <w:pStyle w:val="CodeExample"/>
      </w:pPr>
      <w:r>
        <w:t>99</w:t>
      </w:r>
    </w:p>
    <w:p w:rsidR="007E783B" w:rsidRDefault="007E783B" w:rsidP="007E783B">
      <w:pPr>
        <w:pStyle w:val="CodeExample"/>
      </w:pPr>
      <w:r>
        <w:t>42</w:t>
      </w:r>
    </w:p>
    <w:p w:rsidR="007E783B" w:rsidRDefault="007E783B" w:rsidP="007E783B">
      <w:pPr>
        <w:pStyle w:val="Body"/>
      </w:pPr>
      <w:r>
        <w:t>Where a variable is created determines what scope it is in. When the Dragon Realm program first executes the line:</w:t>
      </w:r>
    </w:p>
    <w:p w:rsidR="007E783B" w:rsidRDefault="007E783B" w:rsidP="007E783B">
      <w:pPr>
        <w:pStyle w:val="SourceCode"/>
      </w:pPr>
      <w:r w:rsidRPr="004E6A6B">
        <w:rPr>
          <w:rStyle w:val="SourceLineNumber"/>
        </w:rPr>
        <w:lastRenderedPageBreak/>
        <w:t>12.</w:t>
      </w:r>
      <w:r w:rsidRPr="00A85A38">
        <w:t xml:space="preserve">     cave = ''</w:t>
      </w:r>
    </w:p>
    <w:p w:rsidR="007E783B" w:rsidRDefault="007E783B" w:rsidP="007E783B">
      <w:r>
        <w:t xml:space="preserve">...the variable </w:t>
      </w:r>
      <w:r w:rsidRPr="00824ABE">
        <w:rPr>
          <w:rStyle w:val="Literal"/>
        </w:rPr>
        <w:t>cave</w:t>
      </w:r>
      <w:r>
        <w:t xml:space="preserve"> is created inside the </w:t>
      </w:r>
      <w:r w:rsidRPr="003E749E">
        <w:rPr>
          <w:rStyle w:val="Literal"/>
        </w:rPr>
        <w:t>chooseCave()</w:t>
      </w:r>
      <w:r>
        <w:t xml:space="preserve"> function. This means it is created in the </w:t>
      </w:r>
      <w:r w:rsidRPr="003E749E">
        <w:rPr>
          <w:rStyle w:val="Literal"/>
        </w:rPr>
        <w:t>chooseCave()</w:t>
      </w:r>
      <w:r>
        <w:t xml:space="preserve"> function’s local scope. It will be forgotten when </w:t>
      </w:r>
      <w:r w:rsidRPr="003E749E">
        <w:rPr>
          <w:rStyle w:val="Literal"/>
        </w:rPr>
        <w:t>chooseCave()</w:t>
      </w:r>
      <w:r>
        <w:t xml:space="preserve"> returns, and will be recreated if </w:t>
      </w:r>
      <w:r w:rsidRPr="003E749E">
        <w:rPr>
          <w:rStyle w:val="Literal"/>
        </w:rPr>
        <w:t>chooseCave()</w:t>
      </w:r>
      <w:r>
        <w:t xml:space="preserve"> is called a second time. The value of a local variable isn’t remembered between function calls.</w:t>
      </w:r>
    </w:p>
    <w:p w:rsidR="007E783B" w:rsidRDefault="007E783B" w:rsidP="007E783B">
      <w:pPr>
        <w:pStyle w:val="Heading2"/>
      </w:pPr>
      <w:bookmarkStart w:id="9" w:name="_Toc405145084"/>
      <w:r>
        <w:t>Parameters</w:t>
      </w:r>
      <w:bookmarkEnd w:id="9"/>
    </w:p>
    <w:p w:rsidR="007E783B" w:rsidRDefault="007E783B" w:rsidP="007E783B">
      <w:pPr>
        <w:pStyle w:val="SourceCode"/>
      </w:pPr>
      <w:r w:rsidRPr="004E6A6B">
        <w:rPr>
          <w:rStyle w:val="SourceLineNumber"/>
        </w:rPr>
        <w:t>19.</w:t>
      </w:r>
      <w:r w:rsidRPr="00A85A38">
        <w:t xml:space="preserve"> def checkCave(chosenCave): </w:t>
      </w:r>
    </w:p>
    <w:p w:rsidR="007E783B" w:rsidRDefault="007E783B" w:rsidP="007E783B">
      <w:pPr>
        <w:pStyle w:val="Body"/>
      </w:pPr>
      <w:r>
        <w:t xml:space="preserve">The next function the program defines is named </w:t>
      </w:r>
      <w:r w:rsidRPr="00824ABE">
        <w:rPr>
          <w:rStyle w:val="Literal"/>
        </w:rPr>
        <w:t>checkCave()</w:t>
      </w:r>
      <w:r>
        <w:t xml:space="preserve">. Notice the text </w:t>
      </w:r>
      <w:r w:rsidRPr="00824ABE">
        <w:rPr>
          <w:rStyle w:val="Literal"/>
        </w:rPr>
        <w:t>chosenCave</w:t>
      </w:r>
      <w:r w:rsidRPr="00D54530">
        <w:t xml:space="preserve"> </w:t>
      </w:r>
      <w:r>
        <w:t xml:space="preserve">between the parentheses. This is a </w:t>
      </w:r>
      <w:r w:rsidRPr="00575124">
        <w:rPr>
          <w:rStyle w:val="Definition"/>
        </w:rPr>
        <w:t>parameter</w:t>
      </w:r>
      <w:r>
        <w:t>: a local variable that is assigned the argument passed when this function is called.</w:t>
      </w:r>
    </w:p>
    <w:p w:rsidR="007E783B" w:rsidRDefault="007E783B" w:rsidP="007E783B">
      <w:pPr>
        <w:pStyle w:val="Body"/>
      </w:pPr>
      <w:r>
        <w:t xml:space="preserve">Remember how for some function calls like </w:t>
      </w:r>
      <w:r w:rsidRPr="00824ABE">
        <w:rPr>
          <w:rStyle w:val="Literal"/>
        </w:rPr>
        <w:t>str()</w:t>
      </w:r>
      <w:r>
        <w:t xml:space="preserve"> or </w:t>
      </w:r>
      <w:r w:rsidRPr="00824ABE">
        <w:rPr>
          <w:rStyle w:val="Literal"/>
        </w:rPr>
        <w:t>randint()</w:t>
      </w:r>
      <w:r>
        <w:t>, you would pass one or more arguments between the parentheses:</w:t>
      </w:r>
    </w:p>
    <w:p w:rsidR="007E783B" w:rsidRDefault="007E783B" w:rsidP="007E783B">
      <w:pPr>
        <w:pStyle w:val="CodeExample"/>
      </w:pPr>
      <w:r>
        <w:t>&gt;&gt;&gt; str(5)</w:t>
      </w:r>
    </w:p>
    <w:p w:rsidR="007E783B" w:rsidRDefault="007E783B" w:rsidP="007E783B">
      <w:pPr>
        <w:pStyle w:val="CodeExample"/>
      </w:pPr>
      <w:r>
        <w:t>'5'</w:t>
      </w:r>
    </w:p>
    <w:p w:rsidR="007E783B" w:rsidRDefault="007E783B" w:rsidP="007E783B">
      <w:pPr>
        <w:pStyle w:val="CodeExample"/>
      </w:pPr>
      <w:r>
        <w:t>&gt;&gt;&gt; random.randint(1, 20)</w:t>
      </w:r>
    </w:p>
    <w:p w:rsidR="007E783B" w:rsidRDefault="007E783B" w:rsidP="007E783B">
      <w:pPr>
        <w:pStyle w:val="CodeExample"/>
      </w:pPr>
      <w:r>
        <w:t>14</w:t>
      </w:r>
    </w:p>
    <w:p w:rsidR="007E783B" w:rsidRDefault="007E783B" w:rsidP="007E783B">
      <w:pPr>
        <w:pStyle w:val="Body"/>
      </w:pPr>
      <w:r>
        <w:t xml:space="preserve">You will also pass an argument when you call </w:t>
      </w:r>
      <w:r w:rsidRPr="00824ABE">
        <w:rPr>
          <w:rStyle w:val="Literal"/>
        </w:rPr>
        <w:t>checkCave()</w:t>
      </w:r>
      <w:r>
        <w:t xml:space="preserve">. This argument is stored in a new variable named </w:t>
      </w:r>
      <w:r w:rsidRPr="00824ABE">
        <w:rPr>
          <w:rStyle w:val="Literal"/>
        </w:rPr>
        <w:t>chosenCave</w:t>
      </w:r>
      <w:r>
        <w:t>. These variables are also called parameters.</w:t>
      </w:r>
    </w:p>
    <w:p w:rsidR="007E783B" w:rsidRDefault="007E783B" w:rsidP="007E783B">
      <w:pPr>
        <w:pStyle w:val="Body"/>
      </w:pPr>
      <w:r>
        <w:t>For example, here is a short program that demonstrates defining a function with a parameter:</w:t>
      </w:r>
    </w:p>
    <w:p w:rsidR="007E783B" w:rsidRDefault="007E783B" w:rsidP="007E783B">
      <w:pPr>
        <w:pStyle w:val="CodeExample"/>
      </w:pPr>
      <w:r>
        <w:t>def sayHello(name):</w:t>
      </w:r>
    </w:p>
    <w:p w:rsidR="007E783B" w:rsidRDefault="007E783B" w:rsidP="007E783B">
      <w:pPr>
        <w:pStyle w:val="CodeExample"/>
      </w:pPr>
      <w:r>
        <w:t xml:space="preserve">    print('Hello, ' + name + '. Your name has ' + str(len(name)) + ' letters.')</w:t>
      </w:r>
    </w:p>
    <w:p w:rsidR="007E783B" w:rsidRDefault="007E783B" w:rsidP="007E783B">
      <w:pPr>
        <w:pStyle w:val="CodeExample"/>
      </w:pPr>
    </w:p>
    <w:p w:rsidR="007E783B" w:rsidRDefault="007E783B" w:rsidP="007E783B">
      <w:pPr>
        <w:pStyle w:val="CodeExample"/>
      </w:pPr>
      <w:r>
        <w:t>sayHello('Alice')</w:t>
      </w:r>
    </w:p>
    <w:p w:rsidR="007E783B" w:rsidRDefault="007E783B" w:rsidP="007E783B">
      <w:pPr>
        <w:pStyle w:val="CodeExample"/>
      </w:pPr>
      <w:r>
        <w:t>sayHello('Bob')</w:t>
      </w:r>
    </w:p>
    <w:p w:rsidR="007E783B" w:rsidRDefault="007E783B" w:rsidP="007E783B">
      <w:pPr>
        <w:pStyle w:val="CodeExample"/>
      </w:pPr>
      <w:r>
        <w:t>spam = 'Carol'</w:t>
      </w:r>
    </w:p>
    <w:p w:rsidR="007E783B" w:rsidRDefault="007E783B" w:rsidP="007E783B">
      <w:pPr>
        <w:pStyle w:val="CodeExample"/>
      </w:pPr>
      <w:r>
        <w:t>sayHello(spam)</w:t>
      </w:r>
    </w:p>
    <w:p w:rsidR="007E783B" w:rsidRDefault="007E783B" w:rsidP="007E783B">
      <w:pPr>
        <w:pStyle w:val="Body"/>
      </w:pPr>
      <w:r>
        <w:t>If you run this program, it would look like this:</w:t>
      </w:r>
    </w:p>
    <w:p w:rsidR="007E783B" w:rsidRDefault="007E783B" w:rsidP="007E783B">
      <w:pPr>
        <w:pStyle w:val="CodeExample"/>
      </w:pPr>
      <w:r>
        <w:t>Hello, Alice. Your name has 5 letters.</w:t>
      </w:r>
    </w:p>
    <w:p w:rsidR="007E783B" w:rsidRDefault="007E783B" w:rsidP="007E783B">
      <w:pPr>
        <w:pStyle w:val="CodeExample"/>
      </w:pPr>
      <w:r>
        <w:t>Hello, Bob. Your name has 3 letters.</w:t>
      </w:r>
    </w:p>
    <w:p w:rsidR="007E783B" w:rsidRDefault="007E783B" w:rsidP="007E783B">
      <w:pPr>
        <w:pStyle w:val="CodeExample"/>
      </w:pPr>
      <w:r>
        <w:t>Hello, Carol. Your name has 5 letters.</w:t>
      </w:r>
    </w:p>
    <w:p w:rsidR="007E783B" w:rsidRDefault="007E783B" w:rsidP="007E783B">
      <w:pPr>
        <w:pStyle w:val="Body"/>
      </w:pPr>
      <w:r>
        <w:lastRenderedPageBreak/>
        <w:t xml:space="preserve">When you call </w:t>
      </w:r>
      <w:r w:rsidRPr="00824ABE">
        <w:rPr>
          <w:rStyle w:val="Literal"/>
        </w:rPr>
        <w:t>sayHello()</w:t>
      </w:r>
      <w:r>
        <w:t xml:space="preserve">, the argument is assigned to the </w:t>
      </w:r>
      <w:r>
        <w:rPr>
          <w:rStyle w:val="Literal"/>
        </w:rPr>
        <w:t>name</w:t>
      </w:r>
      <w:r w:rsidRPr="00D54530">
        <w:t xml:space="preserve"> </w:t>
      </w:r>
      <w:r>
        <w:t>parameter. Parameters are just ordinary local variables. Like all local variables, the values in parameters will be forgotten when the function call returns.</w:t>
      </w:r>
    </w:p>
    <w:p w:rsidR="007E783B" w:rsidRDefault="007E783B" w:rsidP="007E783B">
      <w:pPr>
        <w:pStyle w:val="Non-TOCHeading3"/>
      </w:pPr>
      <w:r>
        <w:t>Displaying the Game Results</w:t>
      </w:r>
    </w:p>
    <w:p w:rsidR="007E783B" w:rsidRDefault="007E783B" w:rsidP="007E783B">
      <w:pPr>
        <w:pStyle w:val="Body"/>
      </w:pPr>
      <w:r>
        <w:t>Back to the game’s source code:</w:t>
      </w:r>
    </w:p>
    <w:p w:rsidR="007E783B" w:rsidRDefault="007E783B" w:rsidP="007E783B">
      <w:pPr>
        <w:pStyle w:val="SourceCode"/>
      </w:pPr>
      <w:r w:rsidRPr="004E6A6B">
        <w:rPr>
          <w:rStyle w:val="SourceLineNumber"/>
        </w:rPr>
        <w:t>20.</w:t>
      </w:r>
      <w:r>
        <w:t xml:space="preserve">     print('You approach the cave...')</w:t>
      </w:r>
    </w:p>
    <w:p w:rsidR="007E783B" w:rsidRDefault="007E783B" w:rsidP="007E783B">
      <w:pPr>
        <w:pStyle w:val="SourceCode"/>
      </w:pPr>
      <w:r w:rsidRPr="004E6A6B">
        <w:rPr>
          <w:rStyle w:val="SourceLineNumber"/>
        </w:rPr>
        <w:t>21.</w:t>
      </w:r>
      <w:r>
        <w:t xml:space="preserve">     time.sleep(2) </w:t>
      </w:r>
    </w:p>
    <w:p w:rsidR="007E783B" w:rsidRDefault="007E783B" w:rsidP="007E783B">
      <w:pPr>
        <w:pStyle w:val="Body"/>
      </w:pPr>
      <w:r>
        <w:t xml:space="preserve">The </w:t>
      </w:r>
      <w:r w:rsidRPr="00824ABE">
        <w:rPr>
          <w:rStyle w:val="Literal"/>
        </w:rPr>
        <w:t>time</w:t>
      </w:r>
      <w:r>
        <w:t xml:space="preserve"> module has a function called </w:t>
      </w:r>
      <w:r w:rsidRPr="00824ABE">
        <w:rPr>
          <w:rStyle w:val="Literal"/>
        </w:rPr>
        <w:t>sleep()</w:t>
      </w:r>
      <w:r>
        <w:t xml:space="preserve"> that pauses the program. Line 21 passes the integer value </w:t>
      </w:r>
      <w:r w:rsidRPr="00824ABE">
        <w:rPr>
          <w:rStyle w:val="Literal"/>
        </w:rPr>
        <w:t>2</w:t>
      </w:r>
      <w:r>
        <w:t xml:space="preserve"> so that </w:t>
      </w:r>
      <w:r w:rsidRPr="00824ABE">
        <w:rPr>
          <w:rStyle w:val="Literal"/>
        </w:rPr>
        <w:t>time.sleep()</w:t>
      </w:r>
      <w:r>
        <w:t xml:space="preserve"> will pause the program for 2 seconds.</w:t>
      </w:r>
    </w:p>
    <w:p w:rsidR="007E783B" w:rsidRDefault="007E783B" w:rsidP="007E783B">
      <w:pPr>
        <w:pStyle w:val="SourceCode"/>
      </w:pPr>
      <w:r w:rsidRPr="004E6A6B">
        <w:rPr>
          <w:rStyle w:val="SourceLineNumber"/>
        </w:rPr>
        <w:t>22.</w:t>
      </w:r>
      <w:r>
        <w:t xml:space="preserve">     print('It is dark and spooky...')</w:t>
      </w:r>
    </w:p>
    <w:p w:rsidR="007E783B" w:rsidRDefault="007E783B" w:rsidP="007E783B">
      <w:pPr>
        <w:pStyle w:val="SourceCode"/>
      </w:pPr>
      <w:r w:rsidRPr="004E6A6B">
        <w:rPr>
          <w:rStyle w:val="SourceLineNumber"/>
        </w:rPr>
        <w:t>23.</w:t>
      </w:r>
      <w:r>
        <w:t xml:space="preserve">     time.sleep(2) </w:t>
      </w:r>
    </w:p>
    <w:p w:rsidR="007E783B" w:rsidRDefault="007E783B" w:rsidP="007E783B">
      <w:pPr>
        <w:pStyle w:val="Body"/>
      </w:pPr>
      <w:r>
        <w:t xml:space="preserve">Here the code prints some more text and waits for another 2 seconds. These short pauses add suspense to the game, instead of displaying the text all at once. In the previous chapter’s Jokes program, you called the </w:t>
      </w:r>
      <w:r w:rsidRPr="0018517A">
        <w:rPr>
          <w:rStyle w:val="Literal"/>
        </w:rPr>
        <w:t>input()</w:t>
      </w:r>
      <w:r w:rsidRPr="00173EFC">
        <w:t xml:space="preserve"> function</w:t>
      </w:r>
      <w:r>
        <w:t xml:space="preserve"> to pause until the player pressed the </w:t>
      </w:r>
      <w:r w:rsidRPr="0054384F">
        <w:rPr>
          <w:rStyle w:val="Keycap"/>
        </w:rPr>
        <w:t>enter</w:t>
      </w:r>
      <w:r>
        <w:t xml:space="preserve"> key. Here, the player doesn’t have to do anything except wait a couple seconds.</w:t>
      </w:r>
    </w:p>
    <w:p w:rsidR="007E783B" w:rsidRDefault="007E783B" w:rsidP="007E783B">
      <w:pPr>
        <w:pStyle w:val="SourceCode"/>
      </w:pPr>
      <w:r w:rsidRPr="004E6A6B">
        <w:rPr>
          <w:rStyle w:val="SourceLineNumber"/>
        </w:rPr>
        <w:t>24.</w:t>
      </w:r>
      <w:r>
        <w:t xml:space="preserve">     print('A large dragon jumps out in front of you! He opens his jaws and...')</w:t>
      </w:r>
    </w:p>
    <w:p w:rsidR="007E783B" w:rsidRDefault="007E783B" w:rsidP="007E783B">
      <w:pPr>
        <w:pStyle w:val="SourceCode"/>
      </w:pPr>
      <w:r w:rsidRPr="004E6A6B">
        <w:rPr>
          <w:rStyle w:val="SourceLineNumber"/>
        </w:rPr>
        <w:t>25.</w:t>
      </w:r>
      <w:r>
        <w:t xml:space="preserve">     print()</w:t>
      </w:r>
    </w:p>
    <w:p w:rsidR="007E783B" w:rsidRDefault="007E783B" w:rsidP="007E783B">
      <w:pPr>
        <w:pStyle w:val="SourceCode"/>
      </w:pPr>
      <w:r w:rsidRPr="004E6A6B">
        <w:rPr>
          <w:rStyle w:val="SourceLineNumber"/>
        </w:rPr>
        <w:t>26.</w:t>
      </w:r>
      <w:r>
        <w:t xml:space="preserve">     time.sleep(2) </w:t>
      </w:r>
    </w:p>
    <w:p w:rsidR="007E783B" w:rsidRDefault="007E783B" w:rsidP="007E783B">
      <w:pPr>
        <w:pStyle w:val="Body"/>
      </w:pPr>
      <w:r>
        <w:t>What happens next? And how does the program decide? This is explained in the next section.</w:t>
      </w:r>
    </w:p>
    <w:p w:rsidR="007E783B" w:rsidRDefault="007E783B" w:rsidP="007E783B">
      <w:pPr>
        <w:pStyle w:val="Non-TOCHeading3"/>
      </w:pPr>
      <w:r>
        <w:t>Deciding Which Cave has the Friendly Dragon</w:t>
      </w:r>
    </w:p>
    <w:p w:rsidR="007E783B" w:rsidRDefault="007E783B" w:rsidP="007E783B">
      <w:pPr>
        <w:pStyle w:val="SourceCode"/>
      </w:pPr>
      <w:r w:rsidRPr="004E6A6B">
        <w:rPr>
          <w:rStyle w:val="SourceLineNumber"/>
        </w:rPr>
        <w:t>28.</w:t>
      </w:r>
      <w:r w:rsidRPr="00A85A38">
        <w:t xml:space="preserve">     friendlyCave = random.randint(1, 2) </w:t>
      </w:r>
    </w:p>
    <w:p w:rsidR="007E783B" w:rsidRDefault="007E783B" w:rsidP="007E783B">
      <w:pPr>
        <w:pStyle w:val="Body"/>
      </w:pPr>
      <w:r>
        <w:t xml:space="preserve">Line 28 calls the </w:t>
      </w:r>
      <w:r w:rsidRPr="00824ABE">
        <w:rPr>
          <w:rStyle w:val="Literal"/>
        </w:rPr>
        <w:t>random.randint()</w:t>
      </w:r>
      <w:r w:rsidRPr="00173EFC">
        <w:t xml:space="preserve"> function</w:t>
      </w:r>
      <w:r>
        <w:t xml:space="preserve"> which will return either </w:t>
      </w:r>
      <w:r w:rsidRPr="00824ABE">
        <w:rPr>
          <w:rStyle w:val="Literal"/>
        </w:rPr>
        <w:t>1</w:t>
      </w:r>
      <w:r>
        <w:t xml:space="preserve"> or </w:t>
      </w:r>
      <w:r w:rsidRPr="00824ABE">
        <w:rPr>
          <w:rStyle w:val="Literal"/>
        </w:rPr>
        <w:t>2</w:t>
      </w:r>
      <w:r>
        <w:rPr>
          <w:rStyle w:val="Literal"/>
        </w:rPr>
        <w:t>.</w:t>
      </w:r>
      <w:r>
        <w:t xml:space="preserve"> This integer value is stored in </w:t>
      </w:r>
      <w:r w:rsidRPr="00824ABE">
        <w:rPr>
          <w:rStyle w:val="Literal"/>
        </w:rPr>
        <w:t>friendlyCave</w:t>
      </w:r>
      <w:r>
        <w:t xml:space="preserve"> and is the cave with the friendly dragon.</w:t>
      </w:r>
    </w:p>
    <w:p w:rsidR="007E783B" w:rsidRDefault="007E783B" w:rsidP="007E783B">
      <w:pPr>
        <w:pStyle w:val="SourceCode"/>
      </w:pPr>
      <w:r w:rsidRPr="004E6A6B">
        <w:rPr>
          <w:rStyle w:val="SourceLineNumber"/>
        </w:rPr>
        <w:t>30.</w:t>
      </w:r>
      <w:r>
        <w:t xml:space="preserve">     if chosenCave == str(friendlyCave):</w:t>
      </w:r>
    </w:p>
    <w:p w:rsidR="007E783B" w:rsidRDefault="007E783B" w:rsidP="007E783B">
      <w:pPr>
        <w:pStyle w:val="SourceCode"/>
      </w:pPr>
      <w:r w:rsidRPr="004E6A6B">
        <w:rPr>
          <w:rStyle w:val="SourceLineNumber"/>
        </w:rPr>
        <w:t>31.</w:t>
      </w:r>
      <w:r>
        <w:t xml:space="preserve">          print('Gives you his treasure!') </w:t>
      </w:r>
    </w:p>
    <w:p w:rsidR="007E783B" w:rsidRDefault="007E783B" w:rsidP="007E783B">
      <w:pPr>
        <w:pStyle w:val="Body"/>
      </w:pPr>
      <w:r>
        <w:t xml:space="preserve">Line 30 checks if the player’s chosen cave in the </w:t>
      </w:r>
      <w:r w:rsidRPr="0054384F">
        <w:rPr>
          <w:rStyle w:val="Literal"/>
        </w:rPr>
        <w:t>chosenCave</w:t>
      </w:r>
      <w:r>
        <w:t xml:space="preserve"> variable (</w:t>
      </w:r>
      <w:r w:rsidRPr="00824ABE">
        <w:rPr>
          <w:rStyle w:val="Literal"/>
        </w:rPr>
        <w:t>'1'</w:t>
      </w:r>
      <w:r>
        <w:t xml:space="preserve"> or </w:t>
      </w:r>
      <w:r w:rsidRPr="00824ABE">
        <w:rPr>
          <w:rStyle w:val="Literal"/>
        </w:rPr>
        <w:t>'2'</w:t>
      </w:r>
      <w:r>
        <w:t>) is equal to the friendly dragon cave.</w:t>
      </w:r>
    </w:p>
    <w:p w:rsidR="007E783B" w:rsidRDefault="007E783B" w:rsidP="007E783B">
      <w:pPr>
        <w:pStyle w:val="Body"/>
      </w:pPr>
      <w:r>
        <w:lastRenderedPageBreak/>
        <w:t xml:space="preserve">But the value in </w:t>
      </w:r>
      <w:r w:rsidRPr="00824ABE">
        <w:rPr>
          <w:rStyle w:val="Literal"/>
        </w:rPr>
        <w:t>friendlyCave</w:t>
      </w:r>
      <w:r w:rsidRPr="00D54530">
        <w:t xml:space="preserve"> </w:t>
      </w:r>
      <w:r>
        <w:t xml:space="preserve">is an integer because </w:t>
      </w:r>
      <w:r w:rsidRPr="00824ABE">
        <w:rPr>
          <w:rStyle w:val="Literal"/>
        </w:rPr>
        <w:t>random.randint()</w:t>
      </w:r>
      <w:r>
        <w:t xml:space="preserve"> returns integers. You can’t compare strings and integers with the </w:t>
      </w:r>
      <w:r w:rsidRPr="00824ABE">
        <w:rPr>
          <w:rStyle w:val="Literal"/>
        </w:rPr>
        <w:t>==</w:t>
      </w:r>
      <w:r>
        <w:t xml:space="preserve"> sign, because they will </w:t>
      </w:r>
      <w:r w:rsidRPr="008D50FB">
        <w:rPr>
          <w:rStyle w:val="Strong"/>
        </w:rPr>
        <w:t>always</w:t>
      </w:r>
      <w:r>
        <w:t xml:space="preserve"> be not equal to each other. </w:t>
      </w:r>
      <w:r w:rsidRPr="00824ABE">
        <w:rPr>
          <w:rStyle w:val="Literal"/>
        </w:rPr>
        <w:t>'1'</w:t>
      </w:r>
      <w:r>
        <w:t xml:space="preserve"> is not equal to </w:t>
      </w:r>
      <w:r w:rsidRPr="00824ABE">
        <w:rPr>
          <w:rStyle w:val="Literal"/>
        </w:rPr>
        <w:t>1</w:t>
      </w:r>
      <w:r>
        <w:t xml:space="preserve"> and </w:t>
      </w:r>
      <w:r w:rsidRPr="0054384F">
        <w:rPr>
          <w:rStyle w:val="Literal"/>
        </w:rPr>
        <w:t>'2'</w:t>
      </w:r>
      <w:r>
        <w:t xml:space="preserve"> is not equal to </w:t>
      </w:r>
      <w:r w:rsidRPr="0054384F">
        <w:rPr>
          <w:rStyle w:val="Literal"/>
        </w:rPr>
        <w:t>2</w:t>
      </w:r>
      <w:r>
        <w:t>.</w:t>
      </w:r>
    </w:p>
    <w:p w:rsidR="007E783B" w:rsidRDefault="007E783B" w:rsidP="007E783B">
      <w:pPr>
        <w:pStyle w:val="Body"/>
      </w:pPr>
      <w:r>
        <w:t xml:space="preserve">So </w:t>
      </w:r>
      <w:r w:rsidRPr="00824ABE">
        <w:rPr>
          <w:rStyle w:val="Literal"/>
        </w:rPr>
        <w:t>friendlyCave</w:t>
      </w:r>
      <w:r>
        <w:t xml:space="preserve"> is passed to </w:t>
      </w:r>
      <w:r w:rsidRPr="00824ABE">
        <w:rPr>
          <w:rStyle w:val="Literal"/>
        </w:rPr>
        <w:t>str()</w:t>
      </w:r>
      <w:r w:rsidRPr="00173EFC">
        <w:t xml:space="preserve"> function</w:t>
      </w:r>
      <w:r>
        <w:t xml:space="preserve">, which returns the string value of </w:t>
      </w:r>
      <w:r w:rsidRPr="00824ABE">
        <w:rPr>
          <w:rStyle w:val="Literal"/>
        </w:rPr>
        <w:t>friendlyCave</w:t>
      </w:r>
      <w:r>
        <w:t xml:space="preserve">. This way the values will be the same data type and can be meaningfully compared to each other. This code could also have been used to convert </w:t>
      </w:r>
      <w:r w:rsidRPr="00107C09">
        <w:rPr>
          <w:rStyle w:val="Literal"/>
        </w:rPr>
        <w:t>chosenCave</w:t>
      </w:r>
      <w:r>
        <w:t xml:space="preserve"> to an integer value:</w:t>
      </w:r>
    </w:p>
    <w:p w:rsidR="007E783B" w:rsidRDefault="007E783B" w:rsidP="007E783B">
      <w:pPr>
        <w:pStyle w:val="CodeExample"/>
      </w:pPr>
      <w:r>
        <w:t xml:space="preserve">    if int(chosenCave) == friendlyCave:</w:t>
      </w:r>
    </w:p>
    <w:p w:rsidR="007E783B" w:rsidRDefault="007E783B" w:rsidP="007E783B">
      <w:pPr>
        <w:pStyle w:val="Body"/>
      </w:pPr>
      <w:r>
        <w:t xml:space="preserve">If the condition is </w:t>
      </w:r>
      <w:r w:rsidRPr="0018517A">
        <w:rPr>
          <w:rStyle w:val="Literal"/>
        </w:rPr>
        <w:t>True</w:t>
      </w:r>
      <w:r w:rsidRPr="00173EFC">
        <w:t>,</w:t>
      </w:r>
      <w:r>
        <w:t xml:space="preserve"> line 31 tells the player they have won the treasure.</w:t>
      </w:r>
    </w:p>
    <w:p w:rsidR="007E783B" w:rsidRDefault="007E783B" w:rsidP="007E783B">
      <w:pPr>
        <w:pStyle w:val="SourceCode"/>
      </w:pPr>
      <w:r w:rsidRPr="004E6A6B">
        <w:rPr>
          <w:rStyle w:val="SourceLineNumber"/>
        </w:rPr>
        <w:t>32.</w:t>
      </w:r>
      <w:r>
        <w:t xml:space="preserve">     else:</w:t>
      </w:r>
    </w:p>
    <w:p w:rsidR="007E783B" w:rsidRDefault="007E783B" w:rsidP="007E783B">
      <w:pPr>
        <w:pStyle w:val="SourceCode"/>
      </w:pPr>
      <w:r w:rsidRPr="004E6A6B">
        <w:rPr>
          <w:rStyle w:val="SourceLineNumber"/>
        </w:rPr>
        <w:t>33.</w:t>
      </w:r>
      <w:r>
        <w:t xml:space="preserve">          print('Gobbles you down in one bite!') </w:t>
      </w:r>
    </w:p>
    <w:p w:rsidR="007E783B" w:rsidRDefault="007E783B" w:rsidP="007E783B">
      <w:pPr>
        <w:pStyle w:val="Body"/>
      </w:pPr>
      <w:r>
        <w:t xml:space="preserve">Line 32 is an </w:t>
      </w:r>
      <w:r w:rsidRPr="0054384F">
        <w:rPr>
          <w:rStyle w:val="Definition"/>
        </w:rPr>
        <w:t>else</w:t>
      </w:r>
      <w:r>
        <w:t xml:space="preserve"> statement. The </w:t>
      </w:r>
      <w:r w:rsidRPr="0018517A">
        <w:rPr>
          <w:rStyle w:val="Literal"/>
        </w:rPr>
        <w:t>else</w:t>
      </w:r>
      <w:r w:rsidRPr="00173EFC">
        <w:t xml:space="preserve"> </w:t>
      </w:r>
      <w:r>
        <w:t xml:space="preserve">statement can only come after an if-block. The else-block executes if the </w:t>
      </w:r>
      <w:r w:rsidRPr="0018517A">
        <w:rPr>
          <w:rStyle w:val="Literal"/>
        </w:rPr>
        <w:t>if</w:t>
      </w:r>
      <w:r w:rsidRPr="00173EFC">
        <w:t xml:space="preserve"> statement</w:t>
      </w:r>
      <w:r>
        <w:t xml:space="preserve">’s condition was </w:t>
      </w:r>
      <w:r w:rsidRPr="0018517A">
        <w:rPr>
          <w:rStyle w:val="Literal"/>
        </w:rPr>
        <w:t>False</w:t>
      </w:r>
      <w:r w:rsidRPr="00173EFC">
        <w:t>.</w:t>
      </w:r>
      <w:r>
        <w:t xml:space="preserve"> Think of it as the program’s way of saying, “If this condition is true then execute the if-block or else execute the else-block.”</w:t>
      </w:r>
    </w:p>
    <w:p w:rsidR="007E783B" w:rsidRDefault="007E783B" w:rsidP="007E783B">
      <w:pPr>
        <w:pStyle w:val="Body"/>
      </w:pPr>
      <w:r>
        <w:t xml:space="preserve">Remember to put the colon (the : sign) after the </w:t>
      </w:r>
      <w:r w:rsidRPr="0018517A">
        <w:rPr>
          <w:rStyle w:val="Literal"/>
        </w:rPr>
        <w:t>else</w:t>
      </w:r>
      <w:r w:rsidRPr="00173EFC">
        <w:t xml:space="preserve"> keyword</w:t>
      </w:r>
      <w:r>
        <w:t>.</w:t>
      </w:r>
    </w:p>
    <w:p w:rsidR="007E783B" w:rsidRDefault="007E783B" w:rsidP="007E783B">
      <w:pPr>
        <w:pStyle w:val="Non-TOCHeading3"/>
      </w:pPr>
      <w:r>
        <w:t>Where the Main Part Begins</w:t>
      </w:r>
    </w:p>
    <w:p w:rsidR="007E783B" w:rsidRDefault="007E783B" w:rsidP="007E783B">
      <w:pPr>
        <w:pStyle w:val="SourceCode"/>
      </w:pPr>
      <w:r w:rsidRPr="004E6A6B">
        <w:rPr>
          <w:rStyle w:val="SourceLineNumber"/>
        </w:rPr>
        <w:t>35.</w:t>
      </w:r>
      <w:r w:rsidRPr="00A85A38">
        <w:t xml:space="preserve"> playAgain = 'yes' </w:t>
      </w:r>
    </w:p>
    <w:p w:rsidR="007E783B" w:rsidRDefault="007E783B" w:rsidP="007E783B">
      <w:pPr>
        <w:pStyle w:val="SourceCode"/>
      </w:pPr>
      <w:r w:rsidRPr="004E6A6B">
        <w:rPr>
          <w:rStyle w:val="SourceLineNumber"/>
        </w:rPr>
        <w:t>36.</w:t>
      </w:r>
      <w:r w:rsidRPr="00A85A38">
        <w:t xml:space="preserve"> while playAgain == 'yes' or playAgain == 'y': </w:t>
      </w:r>
    </w:p>
    <w:p w:rsidR="007E783B" w:rsidRDefault="007E783B" w:rsidP="007E783B">
      <w:pPr>
        <w:pStyle w:val="Body"/>
      </w:pPr>
      <w:r>
        <w:t xml:space="preserve">Line 35 is the first line that isn’t a </w:t>
      </w:r>
      <w:r w:rsidRPr="00605AAE">
        <w:rPr>
          <w:rStyle w:val="Literal"/>
        </w:rPr>
        <w:t>def</w:t>
      </w:r>
      <w:r>
        <w:t xml:space="preserve"> statement or inside a def-block. This line is where the main part of the program begins. The previous </w:t>
      </w:r>
      <w:r w:rsidRPr="00605AAE">
        <w:rPr>
          <w:rStyle w:val="Literal"/>
        </w:rPr>
        <w:t>def</w:t>
      </w:r>
      <w:r>
        <w:t xml:space="preserve"> statements merely defined the functions. They didn’t run the code inside of the functions.</w:t>
      </w:r>
    </w:p>
    <w:p w:rsidR="007E783B" w:rsidRDefault="007E783B" w:rsidP="007E783B">
      <w:pPr>
        <w:pStyle w:val="Body"/>
      </w:pPr>
      <w:r>
        <w:t xml:space="preserve">Line 35 and 36 are setting up a loop that the rest of the game code is in. At the end of the game, the player can enter if they want to play again. If they do, the execution enters the </w:t>
      </w:r>
      <w:r w:rsidRPr="004A26DA">
        <w:rPr>
          <w:rStyle w:val="Literal"/>
        </w:rPr>
        <w:t>while</w:t>
      </w:r>
      <w:r>
        <w:t xml:space="preserve"> loop to run the entire game all over again. If they don’t, the </w:t>
      </w:r>
      <w:r w:rsidRPr="004A26DA">
        <w:rPr>
          <w:rStyle w:val="Literal"/>
        </w:rPr>
        <w:t>while</w:t>
      </w:r>
      <w:r>
        <w:t xml:space="preserve"> statement’s condition will be </w:t>
      </w:r>
      <w:r w:rsidRPr="004A26DA">
        <w:rPr>
          <w:rStyle w:val="Literal"/>
        </w:rPr>
        <w:t>False</w:t>
      </w:r>
      <w:r>
        <w:t xml:space="preserve"> and the execution will move on to the end of the program and terminate.</w:t>
      </w:r>
    </w:p>
    <w:p w:rsidR="007E783B" w:rsidRDefault="007E783B" w:rsidP="007E783B">
      <w:pPr>
        <w:pStyle w:val="Body"/>
      </w:pPr>
      <w:r>
        <w:t xml:space="preserve">The first time the execution comes to this </w:t>
      </w:r>
      <w:r w:rsidRPr="0018517A">
        <w:rPr>
          <w:rStyle w:val="Literal"/>
        </w:rPr>
        <w:t>while</w:t>
      </w:r>
      <w:r w:rsidRPr="00173EFC">
        <w:t xml:space="preserve"> statement</w:t>
      </w:r>
      <w:r>
        <w:t xml:space="preserve">, line 35 will have just assigned </w:t>
      </w:r>
      <w:r w:rsidRPr="00605AAE">
        <w:rPr>
          <w:rStyle w:val="Literal"/>
        </w:rPr>
        <w:t>'yes'</w:t>
      </w:r>
      <w:r>
        <w:t xml:space="preserve"> to the </w:t>
      </w:r>
      <w:r w:rsidRPr="00605AAE">
        <w:rPr>
          <w:rStyle w:val="Literal"/>
        </w:rPr>
        <w:t>playAgain</w:t>
      </w:r>
      <w:r>
        <w:t xml:space="preserve"> variable. That means the condition will be </w:t>
      </w:r>
      <w:r w:rsidRPr="0018517A">
        <w:rPr>
          <w:rStyle w:val="Literal"/>
        </w:rPr>
        <w:t>True</w:t>
      </w:r>
      <w:r w:rsidRPr="00173EFC">
        <w:t>.</w:t>
      </w:r>
      <w:r>
        <w:t xml:space="preserve"> This guarantees that the execution enters the loop at least once.</w:t>
      </w:r>
    </w:p>
    <w:p w:rsidR="007E783B" w:rsidRDefault="007E783B" w:rsidP="007E783B">
      <w:pPr>
        <w:pStyle w:val="Non-TOCHeading3"/>
      </w:pPr>
      <w:r>
        <w:t>Calling the Functions in the Program</w:t>
      </w:r>
    </w:p>
    <w:p w:rsidR="007E783B" w:rsidRDefault="007E783B" w:rsidP="007E783B">
      <w:pPr>
        <w:pStyle w:val="SourceCode"/>
      </w:pPr>
      <w:r w:rsidRPr="004E6A6B">
        <w:rPr>
          <w:rStyle w:val="SourceLineNumber"/>
        </w:rPr>
        <w:t>38.</w:t>
      </w:r>
      <w:r w:rsidRPr="00A85A38">
        <w:t xml:space="preserve">     displayIntro() </w:t>
      </w:r>
    </w:p>
    <w:p w:rsidR="007E783B" w:rsidRDefault="007E783B" w:rsidP="007E783B">
      <w:pPr>
        <w:pStyle w:val="Body"/>
      </w:pPr>
      <w:r>
        <w:lastRenderedPageBreak/>
        <w:t xml:space="preserve">Line 38 calls the </w:t>
      </w:r>
      <w:r w:rsidRPr="00605AAE">
        <w:rPr>
          <w:rStyle w:val="Literal"/>
        </w:rPr>
        <w:t>displayIntro()</w:t>
      </w:r>
      <w:r>
        <w:t xml:space="preserve"> function. This isn’t a Python function, it is your function that you defined earlier on line 4. When this function is called, the program execution jumps to the first line in the </w:t>
      </w:r>
      <w:r w:rsidRPr="00605AAE">
        <w:rPr>
          <w:rStyle w:val="Literal"/>
        </w:rPr>
        <w:t>displayIntro()</w:t>
      </w:r>
      <w:r>
        <w:t xml:space="preserve"> function on line 5. When all the lines in the function are done, the execution jumps back to line 38 and continues moving down.</w:t>
      </w:r>
    </w:p>
    <w:p w:rsidR="007E783B" w:rsidRDefault="007E783B" w:rsidP="007E783B">
      <w:pPr>
        <w:pStyle w:val="SourceCode"/>
      </w:pPr>
      <w:r w:rsidRPr="004E6A6B">
        <w:rPr>
          <w:rStyle w:val="SourceLineNumber"/>
        </w:rPr>
        <w:t>40.</w:t>
      </w:r>
      <w:r w:rsidRPr="00A85A38">
        <w:t xml:space="preserve">     caveNumber = chooseCave() </w:t>
      </w:r>
    </w:p>
    <w:p w:rsidR="007E783B" w:rsidRDefault="007E783B" w:rsidP="007E783B">
      <w:pPr>
        <w:pStyle w:val="Body"/>
      </w:pPr>
      <w:r>
        <w:t xml:space="preserve">Line 40 also calls a function that you defined. Remember that the </w:t>
      </w:r>
      <w:r w:rsidRPr="00605AAE">
        <w:rPr>
          <w:rStyle w:val="Literal"/>
        </w:rPr>
        <w:t>chooseCave()</w:t>
      </w:r>
      <w:r>
        <w:t xml:space="preserve"> function lets the player type in the cave they want to go into. When the line 17’s </w:t>
      </w:r>
      <w:r w:rsidRPr="00FA03D1">
        <w:rPr>
          <w:rStyle w:val="Literal"/>
        </w:rPr>
        <w:t>return cave</w:t>
      </w:r>
      <w:r>
        <w:t xml:space="preserve"> executes, the program execution jumps back to line 40, and the </w:t>
      </w:r>
      <w:r w:rsidRPr="00FA03D1">
        <w:rPr>
          <w:rStyle w:val="Literal"/>
        </w:rPr>
        <w:t>chooseCave()</w:t>
      </w:r>
      <w:r>
        <w:t xml:space="preserve"> call evaluates to the return value. This return value is stored in a new variable named </w:t>
      </w:r>
      <w:r w:rsidRPr="00605AAE">
        <w:rPr>
          <w:rStyle w:val="Literal"/>
        </w:rPr>
        <w:t>caveNumber</w:t>
      </w:r>
      <w:r>
        <w:t>. Then the program execution moves on to line 42.</w:t>
      </w:r>
    </w:p>
    <w:p w:rsidR="007E783B" w:rsidRDefault="007E783B" w:rsidP="007E783B">
      <w:pPr>
        <w:pStyle w:val="SourceCode"/>
      </w:pPr>
      <w:r w:rsidRPr="004E6A6B">
        <w:rPr>
          <w:rStyle w:val="SourceLineNumber"/>
        </w:rPr>
        <w:t>42.</w:t>
      </w:r>
      <w:r w:rsidRPr="00A85A38">
        <w:t xml:space="preserve">     checkCave(caveNumber) </w:t>
      </w:r>
    </w:p>
    <w:p w:rsidR="007E783B" w:rsidRDefault="007E783B" w:rsidP="007E783B">
      <w:pPr>
        <w:pStyle w:val="Body"/>
      </w:pPr>
      <w:r>
        <w:t xml:space="preserve">Line 42 calls your </w:t>
      </w:r>
      <w:r w:rsidRPr="00605AAE">
        <w:rPr>
          <w:rStyle w:val="Literal"/>
        </w:rPr>
        <w:t>checkCave()</w:t>
      </w:r>
      <w:r>
        <w:t xml:space="preserve"> function, passing the value in </w:t>
      </w:r>
      <w:r w:rsidRPr="00605AAE">
        <w:rPr>
          <w:rStyle w:val="Literal"/>
        </w:rPr>
        <w:t>cave</w:t>
      </w:r>
      <w:r>
        <w:rPr>
          <w:rStyle w:val="Literal"/>
        </w:rPr>
        <w:t>Number</w:t>
      </w:r>
      <w:r>
        <w:t xml:space="preserve"> as an argument. Not only does execution jump to line 20, but the value in </w:t>
      </w:r>
      <w:r w:rsidRPr="00605AAE">
        <w:rPr>
          <w:rStyle w:val="Literal"/>
        </w:rPr>
        <w:t>caveNumber</w:t>
      </w:r>
      <w:r>
        <w:t xml:space="preserve"> is copied to the parameter </w:t>
      </w:r>
      <w:r w:rsidRPr="00605AAE">
        <w:rPr>
          <w:rStyle w:val="Literal"/>
        </w:rPr>
        <w:t>chosenCave</w:t>
      </w:r>
      <w:r>
        <w:t xml:space="preserve"> inside the </w:t>
      </w:r>
      <w:r w:rsidRPr="00605AAE">
        <w:rPr>
          <w:rStyle w:val="Literal"/>
        </w:rPr>
        <w:t>checkCave()</w:t>
      </w:r>
      <w:r>
        <w:t xml:space="preserve"> function. This is the function that will display either </w:t>
      </w:r>
      <w:r w:rsidRPr="00605AAE">
        <w:rPr>
          <w:rStyle w:val="Literal"/>
        </w:rPr>
        <w:t>'Gives you his treasure!'</w:t>
      </w:r>
      <w:r>
        <w:t xml:space="preserve"> or </w:t>
      </w:r>
      <w:r w:rsidRPr="00605AAE">
        <w:rPr>
          <w:rStyle w:val="Literal"/>
        </w:rPr>
        <w:t>'Gobbles you down in one bite!'</w:t>
      </w:r>
      <w:r>
        <w:t xml:space="preserve"> depending on the cave the player chose to go into.</w:t>
      </w:r>
    </w:p>
    <w:p w:rsidR="007E783B" w:rsidRDefault="007E783B" w:rsidP="007E783B">
      <w:pPr>
        <w:pStyle w:val="Non-TOCHeading3"/>
      </w:pPr>
      <w:r>
        <w:t>Asking the Player to Play Again</w:t>
      </w:r>
    </w:p>
    <w:p w:rsidR="007E783B" w:rsidRPr="00A85A38" w:rsidRDefault="007E783B" w:rsidP="007E783B">
      <w:pPr>
        <w:pStyle w:val="SourceCode"/>
      </w:pPr>
      <w:r w:rsidRPr="004E6A6B">
        <w:rPr>
          <w:rStyle w:val="SourceLineNumber"/>
        </w:rPr>
        <w:t>44.</w:t>
      </w:r>
      <w:r>
        <w:t xml:space="preserve">     print('Do </w:t>
      </w:r>
      <w:r w:rsidRPr="00A85A38">
        <w:t>you want to play again? (yes or no)')</w:t>
      </w:r>
    </w:p>
    <w:p w:rsidR="007E783B" w:rsidRDefault="007E783B" w:rsidP="007E783B">
      <w:pPr>
        <w:pStyle w:val="SourceCode"/>
      </w:pPr>
      <w:r w:rsidRPr="004E6A6B">
        <w:rPr>
          <w:rStyle w:val="SourceLineNumber"/>
        </w:rPr>
        <w:t>45.</w:t>
      </w:r>
      <w:r w:rsidRPr="00A85A38">
        <w:t xml:space="preserve">     playAgain =</w:t>
      </w:r>
      <w:r>
        <w:t xml:space="preserve"> input() </w:t>
      </w:r>
    </w:p>
    <w:p w:rsidR="007E783B" w:rsidRDefault="007E783B" w:rsidP="007E783B">
      <w:pPr>
        <w:pStyle w:val="Body"/>
      </w:pPr>
      <w:r>
        <w:t xml:space="preserve">Whether the player won or lost, they are asked if they want to play again. The variable </w:t>
      </w:r>
      <w:r w:rsidRPr="00605AAE">
        <w:rPr>
          <w:rStyle w:val="Literal"/>
        </w:rPr>
        <w:t>playAgain</w:t>
      </w:r>
      <w:r>
        <w:t xml:space="preserve"> stores what the player typed. Line 45 is the last line of the while-block, so the program jumps back to line 36 to check the </w:t>
      </w:r>
      <w:r w:rsidRPr="00107C09">
        <w:rPr>
          <w:rStyle w:val="Literal"/>
        </w:rPr>
        <w:t>while</w:t>
      </w:r>
      <w:r>
        <w:t xml:space="preserve"> loop’s condition: </w:t>
      </w:r>
      <w:r w:rsidRPr="00605AAE">
        <w:rPr>
          <w:rStyle w:val="Literal"/>
        </w:rPr>
        <w:t>playAgain == 'yes' or playAgain == 'y'</w:t>
      </w:r>
    </w:p>
    <w:p w:rsidR="007E783B" w:rsidRDefault="007E783B" w:rsidP="007E783B">
      <w:pPr>
        <w:pStyle w:val="Body"/>
      </w:pPr>
      <w:r>
        <w:t xml:space="preserve">If the player typed in the string </w:t>
      </w:r>
      <w:r w:rsidRPr="00605AAE">
        <w:rPr>
          <w:rStyle w:val="Literal"/>
        </w:rPr>
        <w:t>'yes'</w:t>
      </w:r>
      <w:r>
        <w:t xml:space="preserve"> or </w:t>
      </w:r>
      <w:r w:rsidRPr="00605AAE">
        <w:rPr>
          <w:rStyle w:val="Literal"/>
        </w:rPr>
        <w:t>'y'</w:t>
      </w:r>
      <w:r>
        <w:t>, then the execution would enter the loop again at line 38.</w:t>
      </w:r>
    </w:p>
    <w:p w:rsidR="007E783B" w:rsidRDefault="007E783B" w:rsidP="007E783B">
      <w:pPr>
        <w:pStyle w:val="Body"/>
      </w:pPr>
      <w:r>
        <w:t xml:space="preserve">If the player typed in </w:t>
      </w:r>
      <w:r w:rsidRPr="00605AAE">
        <w:rPr>
          <w:rStyle w:val="Literal"/>
        </w:rPr>
        <w:t>'no'</w:t>
      </w:r>
      <w:r>
        <w:t xml:space="preserve"> or </w:t>
      </w:r>
      <w:r w:rsidRPr="00605AAE">
        <w:rPr>
          <w:rStyle w:val="Literal"/>
        </w:rPr>
        <w:t>'n'</w:t>
      </w:r>
      <w:r>
        <w:t xml:space="preserve"> or something silly like </w:t>
      </w:r>
      <w:r w:rsidRPr="00605AAE">
        <w:rPr>
          <w:rStyle w:val="Literal"/>
        </w:rPr>
        <w:t>'Abraham Lincoln'</w:t>
      </w:r>
      <w:r>
        <w:t xml:space="preserve">, then the condition would be </w:t>
      </w:r>
      <w:r w:rsidRPr="0018517A">
        <w:rPr>
          <w:rStyle w:val="Literal"/>
        </w:rPr>
        <w:t>False</w:t>
      </w:r>
      <w:r>
        <w:t>. The program execution would continue on to the line after the while-block. But since there are no more lines after the while-block, the program terminates.</w:t>
      </w:r>
    </w:p>
    <w:p w:rsidR="007E783B" w:rsidRDefault="007E783B" w:rsidP="007E783B">
      <w:pPr>
        <w:pStyle w:val="Body"/>
      </w:pPr>
      <w:r>
        <w:t xml:space="preserve">One thing to note: the string </w:t>
      </w:r>
      <w:r w:rsidRPr="00605AAE">
        <w:rPr>
          <w:rStyle w:val="Literal"/>
        </w:rPr>
        <w:t>'YES'</w:t>
      </w:r>
      <w:r>
        <w:t xml:space="preserve"> is not equal to the string </w:t>
      </w:r>
      <w:r w:rsidRPr="00605AAE">
        <w:rPr>
          <w:rStyle w:val="Literal"/>
        </w:rPr>
        <w:t>'yes'</w:t>
      </w:r>
      <w:r>
        <w:t xml:space="preserve">. If the player typed in the string </w:t>
      </w:r>
      <w:r w:rsidRPr="00605AAE">
        <w:rPr>
          <w:rStyle w:val="Literal"/>
        </w:rPr>
        <w:t>'YES'</w:t>
      </w:r>
      <w:r>
        <w:t xml:space="preserve">, then the </w:t>
      </w:r>
      <w:r w:rsidRPr="0018517A">
        <w:rPr>
          <w:rStyle w:val="Literal"/>
        </w:rPr>
        <w:t>while</w:t>
      </w:r>
      <w:r w:rsidRPr="00173EFC">
        <w:t xml:space="preserve"> </w:t>
      </w:r>
      <w:r>
        <w:t xml:space="preserve">statement’s condition would evaluate to </w:t>
      </w:r>
      <w:r w:rsidRPr="00605AAE">
        <w:rPr>
          <w:rStyle w:val="Literal"/>
        </w:rPr>
        <w:t>False</w:t>
      </w:r>
      <w:r>
        <w:t xml:space="preserve"> and the program would still terminate. Later programs in this book will show you how to avoid this problem.</w:t>
      </w:r>
    </w:p>
    <w:p w:rsidR="007E783B" w:rsidRDefault="007E783B" w:rsidP="007E783B">
      <w:pPr>
        <w:pStyle w:val="Body"/>
      </w:pPr>
      <w:r>
        <w:lastRenderedPageBreak/>
        <w:t>You've just completed your second game! In Dragon Realm, you used a lot of what you learned in the Guess the Number game and picked up a few new tricks. If you didn't understand some of the concepts in this program, then go over each line of the source code again, and try changing the source code and see how the program changes.</w:t>
      </w:r>
    </w:p>
    <w:p w:rsidR="007E783B" w:rsidRDefault="007E783B" w:rsidP="007E783B">
      <w:pPr>
        <w:pStyle w:val="Body"/>
      </w:pPr>
      <w:r>
        <w:t xml:space="preserve">In the next chapter you won’t create a game, but instead learn how to use a feature of IDLE called the debugger. </w:t>
      </w:r>
    </w:p>
    <w:p w:rsidR="007E783B" w:rsidRDefault="007E783B" w:rsidP="007E783B">
      <w:pPr>
        <w:pStyle w:val="Heading2"/>
      </w:pPr>
      <w:bookmarkStart w:id="10" w:name="_Toc405145085"/>
      <w:r>
        <w:t>Designing the Program</w:t>
      </w:r>
      <w:bookmarkEnd w:id="10"/>
    </w:p>
    <w:p w:rsidR="007E783B" w:rsidRDefault="007E783B" w:rsidP="007E783B">
      <w:pPr>
        <w:pStyle w:val="Body"/>
      </w:pPr>
      <w:r>
        <w:t>Dragon Realm is a simple game. The other games in this book will be a bit more complicated. It sometimes helps to write down everything you want your game or program to do before you start writing code. This is called “designing the program.”</w:t>
      </w:r>
    </w:p>
    <w:p w:rsidR="007E783B" w:rsidRDefault="007E783B" w:rsidP="007E783B">
      <w:pPr>
        <w:pStyle w:val="Body"/>
      </w:pPr>
      <w:r>
        <w:t xml:space="preserve">For example, it may help to draw a flow chart. A </w:t>
      </w:r>
      <w:r w:rsidRPr="00605AAE">
        <w:rPr>
          <w:rStyle w:val="Definition"/>
        </w:rPr>
        <w:t>flow chart</w:t>
      </w:r>
      <w:r>
        <w:t xml:space="preserve"> is a picture that shows every possible action that can happen in the game, and which actions lead to which other actions. Figure 6-2 is a flow chart for Dragon Realm.</w:t>
      </w:r>
    </w:p>
    <w:p w:rsidR="007E783B" w:rsidRDefault="007E783B" w:rsidP="007E783B">
      <w:pPr>
        <w:pStyle w:val="Body"/>
      </w:pPr>
      <w:r>
        <w:t>To see what happens in the game, put your finger on the “Start” box. Then follow one arrow from the box to another box. Your finger is like the program execution. The program terminates when your finger lands on the “End” box.</w:t>
      </w:r>
    </w:p>
    <w:p w:rsidR="007E783B" w:rsidRDefault="007E783B" w:rsidP="007E783B">
      <w:pPr>
        <w:pStyle w:val="Body"/>
      </w:pPr>
      <w:r>
        <w:t>When you get to the “Check for friendly or hungry dragon” box, you can go to the “Player wins” box or the “Player loses” box. This branching point shows how the program can do different things. Either way, both paths will end up at the “Ask to play again” box.</w:t>
      </w:r>
    </w:p>
    <w:p w:rsidR="007E783B" w:rsidRDefault="007E783B" w:rsidP="007E783B">
      <w:pPr>
        <w:pStyle w:val="Non-TOCHeading3"/>
      </w:pPr>
      <w:r>
        <w:t>Summary</w:t>
      </w:r>
    </w:p>
    <w:p w:rsidR="007E783B" w:rsidRDefault="007E783B" w:rsidP="007E783B">
      <w:pPr>
        <w:pStyle w:val="Body"/>
      </w:pPr>
      <w:r>
        <w:t>In the Dragon Realm game, you created your own functions. Functions are a mini-program within your program. The code inside the function runs when the function is called. By breaking up your code into functions, you can organize your code into smaller and easier to understand sections.</w:t>
      </w:r>
    </w:p>
    <w:p w:rsidR="007E783B" w:rsidRDefault="007E783B" w:rsidP="007E783B">
      <w:pPr>
        <w:pStyle w:val="Body"/>
      </w:pPr>
      <w:r>
        <w:t>Arguments are values copied to the function’s parameters when the function is called. The function call itself evaluates to the return value.</w:t>
      </w:r>
    </w:p>
    <w:p w:rsidR="007E783B" w:rsidRDefault="007E783B" w:rsidP="007E783B">
      <w:pPr>
        <w:jc w:val="center"/>
      </w:pPr>
      <w:r>
        <w:rPr>
          <w:noProof/>
        </w:rPr>
        <w:lastRenderedPageBreak/>
        <w:drawing>
          <wp:inline distT="0" distB="0" distL="0" distR="0" wp14:anchorId="57C3F2D8" wp14:editId="13481C77">
            <wp:extent cx="2357765" cy="3461539"/>
            <wp:effectExtent l="0" t="0" r="4445" b="571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_flowchart.png"/>
                    <pic:cNvPicPr/>
                  </pic:nvPicPr>
                  <pic:blipFill>
                    <a:blip r:embed="rId10">
                      <a:extLst>
                        <a:ext uri="{28A0092B-C50C-407E-A947-70E740481C1C}">
                          <a14:useLocalDpi xmlns:a14="http://schemas.microsoft.com/office/drawing/2010/main" val="0"/>
                        </a:ext>
                      </a:extLst>
                    </a:blip>
                    <a:stretch>
                      <a:fillRect/>
                    </a:stretch>
                  </pic:blipFill>
                  <pic:spPr>
                    <a:xfrm>
                      <a:off x="0" y="0"/>
                      <a:ext cx="2357765" cy="3461539"/>
                    </a:xfrm>
                    <a:prstGeom prst="rect">
                      <a:avLst/>
                    </a:prstGeom>
                  </pic:spPr>
                </pic:pic>
              </a:graphicData>
            </a:graphic>
          </wp:inline>
        </w:drawing>
      </w:r>
    </w:p>
    <w:p w:rsidR="007E783B" w:rsidRDefault="007E783B" w:rsidP="007E783B">
      <w:pPr>
        <w:pStyle w:val="Caption"/>
      </w:pPr>
      <w:r>
        <w:t>Figure 6-2: Flow chart for the Dragon Realm game.</w:t>
      </w:r>
    </w:p>
    <w:p w:rsidR="007E783B" w:rsidRDefault="007E783B" w:rsidP="007E783B">
      <w:pPr>
        <w:pStyle w:val="Body"/>
      </w:pPr>
      <w:r>
        <w:t>You also learned about variable scopes. Variables created inside of a function exist in the local scope, and variables created outside of all functions exist in the global scope. Code in the global scope cannot make use of local variables. If a local variable has the same name as a variable in the global scope, Python considers it a separate variable and assigning new values to the local variable won’t change the value in the global variable.</w:t>
      </w:r>
    </w:p>
    <w:p w:rsidR="007E783B" w:rsidRDefault="007E783B" w:rsidP="007E783B">
      <w:pPr>
        <w:pStyle w:val="Body"/>
      </w:pPr>
      <w:r>
        <w:t>Variable scopes might seem complicated, but they are useful for organizing functions as separate pieces of code from the rest of the program. Because each function has its own local scope, you can be sure that the code in one function won’t cause bugs in other functions.</w:t>
      </w:r>
    </w:p>
    <w:p w:rsidR="00BB1055" w:rsidRDefault="00BB1055" w:rsidP="007E783B">
      <w:pPr>
        <w:pStyle w:val="Body"/>
      </w:pPr>
      <w:r>
        <w:t>Almost every program uses functions because they are so useful. By understanding how functions work, you can save yourself a lot of typing and make bugs easier to fix.</w:t>
      </w:r>
      <w:bookmarkStart w:id="11" w:name="_GoBack"/>
      <w:bookmarkEnd w:id="11"/>
    </w:p>
    <w:sectPr w:rsidR="00BB1055" w:rsidSect="00BB1055">
      <w:pgSz w:w="11520" w:h="14400" w:code="32767"/>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B1D88" w:rsidRDefault="00AB1D88">
      <w:pPr>
        <w:spacing w:after="0" w:line="240" w:lineRule="auto"/>
      </w:pPr>
      <w:r>
        <w:separator/>
      </w:r>
    </w:p>
  </w:endnote>
  <w:endnote w:type="continuationSeparator" w:id="0">
    <w:p w:rsidR="00AB1D88" w:rsidRDefault="00AB1D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B1D88" w:rsidRDefault="00AB1D88">
      <w:pPr>
        <w:spacing w:after="0" w:line="240" w:lineRule="auto"/>
      </w:pPr>
      <w:r>
        <w:separator/>
      </w:r>
    </w:p>
  </w:footnote>
  <w:footnote w:type="continuationSeparator" w:id="0">
    <w:p w:rsidR="00AB1D88" w:rsidRDefault="00AB1D8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CC794C"/>
    <w:multiLevelType w:val="hybridMultilevel"/>
    <w:tmpl w:val="5C906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E783B"/>
    <w:rsid w:val="000F0CDA"/>
    <w:rsid w:val="003E21EC"/>
    <w:rsid w:val="005640F3"/>
    <w:rsid w:val="005C32C0"/>
    <w:rsid w:val="007E783B"/>
    <w:rsid w:val="00AB1D88"/>
    <w:rsid w:val="00AD4AE0"/>
    <w:rsid w:val="00BB1055"/>
    <w:rsid w:val="00D055C8"/>
    <w:rsid w:val="00E25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E783B"/>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7E783B"/>
    <w:pPr>
      <w:keepNext/>
      <w:keepLines/>
      <w:spacing w:before="200"/>
      <w:outlineLvl w:val="1"/>
    </w:pPr>
    <w:rPr>
      <w:rFonts w:eastAsiaTheme="majorEastAsia" w:cstheme="majorBidi"/>
      <w:b/>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783B"/>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7E783B"/>
    <w:rPr>
      <w:rFonts w:eastAsiaTheme="majorEastAsia" w:cstheme="majorBidi"/>
      <w:b/>
      <w:bCs/>
      <w:color w:val="000000" w:themeColor="text1"/>
      <w:sz w:val="32"/>
      <w:szCs w:val="26"/>
    </w:rPr>
  </w:style>
  <w:style w:type="character" w:customStyle="1" w:styleId="Definition">
    <w:name w:val="Definition"/>
    <w:basedOn w:val="DefaultParagraphFont"/>
    <w:uiPriority w:val="1"/>
    <w:qFormat/>
    <w:rsid w:val="007E783B"/>
    <w:rPr>
      <w:rFonts w:asciiTheme="minorHAnsi" w:hAnsiTheme="minorHAnsi"/>
      <w:b/>
      <w:sz w:val="22"/>
    </w:rPr>
  </w:style>
  <w:style w:type="character" w:customStyle="1" w:styleId="URL">
    <w:name w:val="URL"/>
    <w:basedOn w:val="DefaultParagraphFont"/>
    <w:uiPriority w:val="1"/>
    <w:qFormat/>
    <w:rsid w:val="007E783B"/>
    <w:rPr>
      <w:u w:val="dotted"/>
    </w:rPr>
  </w:style>
  <w:style w:type="character" w:customStyle="1" w:styleId="Literal">
    <w:name w:val="Literal"/>
    <w:basedOn w:val="DefaultParagraphFont"/>
    <w:uiPriority w:val="1"/>
    <w:qFormat/>
    <w:rsid w:val="007E783B"/>
    <w:rPr>
      <w:rFonts w:ascii="Lucida Sans Typewriter" w:hAnsi="Lucida Sans Typewriter"/>
      <w:sz w:val="18"/>
    </w:rPr>
  </w:style>
  <w:style w:type="paragraph" w:customStyle="1" w:styleId="TopicsCoveredbox">
    <w:name w:val="Topics Covered box"/>
    <w:basedOn w:val="Normal"/>
    <w:qFormat/>
    <w:rsid w:val="007E783B"/>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7E783B"/>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7E783B"/>
  </w:style>
  <w:style w:type="paragraph" w:customStyle="1" w:styleId="SampleRun">
    <w:name w:val="Sample Run"/>
    <w:basedOn w:val="CodeExample"/>
    <w:qFormat/>
    <w:rsid w:val="007E783B"/>
  </w:style>
  <w:style w:type="character" w:customStyle="1" w:styleId="SampleRunResponse">
    <w:name w:val="Sample Run Response"/>
    <w:basedOn w:val="DefaultParagraphFont"/>
    <w:uiPriority w:val="1"/>
    <w:qFormat/>
    <w:rsid w:val="007E783B"/>
    <w:rPr>
      <w:b/>
      <w:color w:val="1F497D" w:themeColor="text2"/>
    </w:rPr>
  </w:style>
  <w:style w:type="character" w:styleId="Emphasis">
    <w:name w:val="Emphasis"/>
    <w:basedOn w:val="DefaultParagraphFont"/>
    <w:uiPriority w:val="20"/>
    <w:qFormat/>
    <w:rsid w:val="007E783B"/>
    <w:rPr>
      <w:i/>
      <w:iCs/>
    </w:rPr>
  </w:style>
  <w:style w:type="character" w:styleId="Strong">
    <w:name w:val="Strong"/>
    <w:basedOn w:val="DefaultParagraphFont"/>
    <w:uiPriority w:val="22"/>
    <w:qFormat/>
    <w:rsid w:val="007E783B"/>
    <w:rPr>
      <w:b/>
      <w:bCs/>
    </w:rPr>
  </w:style>
  <w:style w:type="table" w:styleId="TableGrid">
    <w:name w:val="Table Grid"/>
    <w:basedOn w:val="TableNormal"/>
    <w:uiPriority w:val="59"/>
    <w:rsid w:val="007E7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7E783B"/>
    <w:rPr>
      <w:color w:val="7F7F7F" w:themeColor="text1" w:themeTint="80"/>
    </w:rPr>
  </w:style>
  <w:style w:type="character" w:customStyle="1" w:styleId="SourceCodeComment">
    <w:name w:val="Source Code Comment"/>
    <w:basedOn w:val="DefaultParagraphFont"/>
    <w:uiPriority w:val="1"/>
    <w:qFormat/>
    <w:rsid w:val="007E783B"/>
    <w:rPr>
      <w:color w:val="7F7F7F" w:themeColor="text1" w:themeTint="80"/>
    </w:rPr>
  </w:style>
  <w:style w:type="paragraph" w:styleId="Caption">
    <w:name w:val="caption"/>
    <w:basedOn w:val="Normal"/>
    <w:next w:val="Normal"/>
    <w:uiPriority w:val="35"/>
    <w:unhideWhenUsed/>
    <w:qFormat/>
    <w:rsid w:val="007E783B"/>
    <w:pPr>
      <w:spacing w:line="240" w:lineRule="auto"/>
      <w:jc w:val="center"/>
    </w:pPr>
    <w:rPr>
      <w:bCs/>
      <w:szCs w:val="18"/>
    </w:rPr>
  </w:style>
  <w:style w:type="paragraph" w:styleId="Header">
    <w:name w:val="header"/>
    <w:basedOn w:val="Normal"/>
    <w:link w:val="HeaderChar"/>
    <w:uiPriority w:val="99"/>
    <w:unhideWhenUsed/>
    <w:rsid w:val="007E783B"/>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7E783B"/>
    <w:rPr>
      <w:rFonts w:ascii="Times New Roman" w:hAnsi="Times New Roman"/>
    </w:rPr>
  </w:style>
  <w:style w:type="paragraph" w:customStyle="1" w:styleId="TableHeading">
    <w:name w:val="Table Heading"/>
    <w:basedOn w:val="Normal"/>
    <w:rsid w:val="007E783B"/>
    <w:pPr>
      <w:spacing w:after="0" w:line="240" w:lineRule="auto"/>
      <w:jc w:val="center"/>
    </w:pPr>
    <w:rPr>
      <w:b/>
    </w:rPr>
  </w:style>
  <w:style w:type="paragraph" w:customStyle="1" w:styleId="TableListing">
    <w:name w:val="Table Listing"/>
    <w:basedOn w:val="Normal"/>
    <w:qFormat/>
    <w:rsid w:val="007E783B"/>
    <w:pPr>
      <w:spacing w:after="0" w:line="240" w:lineRule="auto"/>
      <w:jc w:val="center"/>
    </w:pPr>
  </w:style>
  <w:style w:type="paragraph" w:customStyle="1" w:styleId="ImportantNote">
    <w:name w:val="Important Note"/>
    <w:basedOn w:val="Body"/>
    <w:qFormat/>
    <w:rsid w:val="007E783B"/>
    <w:pPr>
      <w:pBdr>
        <w:top w:val="single" w:sz="4" w:space="1" w:color="auto"/>
        <w:left w:val="single" w:sz="4" w:space="4" w:color="auto"/>
        <w:bottom w:val="single" w:sz="4" w:space="1" w:color="auto"/>
        <w:right w:val="single" w:sz="4" w:space="4" w:color="auto"/>
      </w:pBdr>
      <w:ind w:left="720" w:right="720"/>
    </w:pPr>
  </w:style>
  <w:style w:type="paragraph" w:customStyle="1" w:styleId="ChapterNumber">
    <w:name w:val="Chapter Number"/>
    <w:qFormat/>
    <w:rsid w:val="007E783B"/>
    <w:pPr>
      <w:spacing w:after="0" w:line="240" w:lineRule="auto"/>
    </w:pPr>
    <w:rPr>
      <w:rFonts w:ascii="Franklin Gothic Demi" w:hAnsi="Franklin Gothic Demi"/>
      <w:sz w:val="52"/>
      <w:szCs w:val="52"/>
    </w:rPr>
  </w:style>
  <w:style w:type="paragraph" w:customStyle="1" w:styleId="Body">
    <w:name w:val="Body"/>
    <w:basedOn w:val="Normal"/>
    <w:qFormat/>
    <w:rsid w:val="007E783B"/>
    <w:pPr>
      <w:spacing w:after="160"/>
    </w:pPr>
    <w:rPr>
      <w:rFonts w:ascii="Times New Roman" w:hAnsi="Times New Roman"/>
    </w:rPr>
  </w:style>
  <w:style w:type="character" w:customStyle="1" w:styleId="Keycap">
    <w:name w:val="Keycap"/>
    <w:basedOn w:val="DefaultParagraphFont"/>
    <w:rsid w:val="007E783B"/>
    <w:rPr>
      <w:smallCaps/>
      <w:color w:val="0000FF"/>
    </w:rPr>
  </w:style>
  <w:style w:type="paragraph" w:customStyle="1" w:styleId="SourceCodeFilename">
    <w:name w:val="Source Code Filename"/>
    <w:basedOn w:val="SourceCode"/>
    <w:qFormat/>
    <w:rsid w:val="007E783B"/>
    <w:pPr>
      <w:pBdr>
        <w:top w:val="double" w:sz="4" w:space="3" w:color="auto"/>
        <w:left w:val="double" w:sz="4" w:space="4" w:color="auto"/>
        <w:bottom w:val="double" w:sz="4" w:space="3" w:color="auto"/>
        <w:right w:val="double" w:sz="4" w:space="4" w:color="auto"/>
      </w:pBdr>
      <w:spacing w:after="0"/>
      <w:jc w:val="right"/>
    </w:pPr>
    <w:rPr>
      <w:sz w:val="24"/>
    </w:rPr>
  </w:style>
  <w:style w:type="paragraph" w:customStyle="1" w:styleId="Non-TOCHeading3">
    <w:name w:val="Non-TOC Heading 3"/>
    <w:next w:val="Body"/>
    <w:qFormat/>
    <w:rsid w:val="007E783B"/>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7E78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783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E783B"/>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7E783B"/>
    <w:pPr>
      <w:keepNext/>
      <w:keepLines/>
      <w:spacing w:before="200"/>
      <w:outlineLvl w:val="1"/>
    </w:pPr>
    <w:rPr>
      <w:rFonts w:eastAsiaTheme="majorEastAsia" w:cstheme="majorBidi"/>
      <w:b/>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783B"/>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7E783B"/>
    <w:rPr>
      <w:rFonts w:eastAsiaTheme="majorEastAsia" w:cstheme="majorBidi"/>
      <w:b/>
      <w:bCs/>
      <w:color w:val="000000" w:themeColor="text1"/>
      <w:sz w:val="32"/>
      <w:szCs w:val="26"/>
    </w:rPr>
  </w:style>
  <w:style w:type="character" w:customStyle="1" w:styleId="Definition">
    <w:name w:val="Definition"/>
    <w:basedOn w:val="DefaultParagraphFont"/>
    <w:uiPriority w:val="1"/>
    <w:qFormat/>
    <w:rsid w:val="007E783B"/>
    <w:rPr>
      <w:rFonts w:asciiTheme="minorHAnsi" w:hAnsiTheme="minorHAnsi"/>
      <w:b/>
      <w:sz w:val="22"/>
    </w:rPr>
  </w:style>
  <w:style w:type="character" w:customStyle="1" w:styleId="URL">
    <w:name w:val="URL"/>
    <w:basedOn w:val="DefaultParagraphFont"/>
    <w:uiPriority w:val="1"/>
    <w:qFormat/>
    <w:rsid w:val="007E783B"/>
    <w:rPr>
      <w:u w:val="dotted"/>
    </w:rPr>
  </w:style>
  <w:style w:type="character" w:customStyle="1" w:styleId="Literal">
    <w:name w:val="Literal"/>
    <w:basedOn w:val="DefaultParagraphFont"/>
    <w:uiPriority w:val="1"/>
    <w:qFormat/>
    <w:rsid w:val="007E783B"/>
    <w:rPr>
      <w:rFonts w:ascii="Lucida Sans Typewriter" w:hAnsi="Lucida Sans Typewriter"/>
      <w:sz w:val="18"/>
    </w:rPr>
  </w:style>
  <w:style w:type="paragraph" w:customStyle="1" w:styleId="TopicsCoveredbox">
    <w:name w:val="Topics Covered box"/>
    <w:basedOn w:val="Normal"/>
    <w:qFormat/>
    <w:rsid w:val="007E783B"/>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7E783B"/>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7E783B"/>
  </w:style>
  <w:style w:type="paragraph" w:customStyle="1" w:styleId="SampleRun">
    <w:name w:val="Sample Run"/>
    <w:basedOn w:val="CodeExample"/>
    <w:qFormat/>
    <w:rsid w:val="007E783B"/>
  </w:style>
  <w:style w:type="character" w:customStyle="1" w:styleId="SampleRunResponse">
    <w:name w:val="Sample Run Response"/>
    <w:basedOn w:val="DefaultParagraphFont"/>
    <w:uiPriority w:val="1"/>
    <w:qFormat/>
    <w:rsid w:val="007E783B"/>
    <w:rPr>
      <w:b/>
      <w:color w:val="1F497D" w:themeColor="text2"/>
    </w:rPr>
  </w:style>
  <w:style w:type="character" w:styleId="Emphasis">
    <w:name w:val="Emphasis"/>
    <w:basedOn w:val="DefaultParagraphFont"/>
    <w:uiPriority w:val="20"/>
    <w:qFormat/>
    <w:rsid w:val="007E783B"/>
    <w:rPr>
      <w:i/>
      <w:iCs/>
    </w:rPr>
  </w:style>
  <w:style w:type="character" w:styleId="Strong">
    <w:name w:val="Strong"/>
    <w:basedOn w:val="DefaultParagraphFont"/>
    <w:uiPriority w:val="22"/>
    <w:qFormat/>
    <w:rsid w:val="007E783B"/>
    <w:rPr>
      <w:b/>
      <w:bCs/>
    </w:rPr>
  </w:style>
  <w:style w:type="table" w:styleId="TableGrid">
    <w:name w:val="Table Grid"/>
    <w:basedOn w:val="TableNormal"/>
    <w:uiPriority w:val="59"/>
    <w:rsid w:val="007E78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7E783B"/>
    <w:rPr>
      <w:color w:val="7F7F7F" w:themeColor="text1" w:themeTint="80"/>
    </w:rPr>
  </w:style>
  <w:style w:type="character" w:customStyle="1" w:styleId="SourceCodeComment">
    <w:name w:val="Source Code Comment"/>
    <w:basedOn w:val="DefaultParagraphFont"/>
    <w:uiPriority w:val="1"/>
    <w:qFormat/>
    <w:rsid w:val="007E783B"/>
    <w:rPr>
      <w:color w:val="7F7F7F" w:themeColor="text1" w:themeTint="80"/>
    </w:rPr>
  </w:style>
  <w:style w:type="paragraph" w:styleId="Caption">
    <w:name w:val="caption"/>
    <w:basedOn w:val="Normal"/>
    <w:next w:val="Normal"/>
    <w:uiPriority w:val="35"/>
    <w:unhideWhenUsed/>
    <w:qFormat/>
    <w:rsid w:val="007E783B"/>
    <w:pPr>
      <w:spacing w:line="240" w:lineRule="auto"/>
      <w:jc w:val="center"/>
    </w:pPr>
    <w:rPr>
      <w:bCs/>
      <w:szCs w:val="18"/>
    </w:rPr>
  </w:style>
  <w:style w:type="paragraph" w:styleId="Header">
    <w:name w:val="header"/>
    <w:basedOn w:val="Normal"/>
    <w:link w:val="HeaderChar"/>
    <w:uiPriority w:val="99"/>
    <w:unhideWhenUsed/>
    <w:rsid w:val="007E783B"/>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7E783B"/>
    <w:rPr>
      <w:rFonts w:ascii="Times New Roman" w:hAnsi="Times New Roman"/>
    </w:rPr>
  </w:style>
  <w:style w:type="paragraph" w:customStyle="1" w:styleId="TableHeading">
    <w:name w:val="Table Heading"/>
    <w:basedOn w:val="Normal"/>
    <w:rsid w:val="007E783B"/>
    <w:pPr>
      <w:spacing w:after="0" w:line="240" w:lineRule="auto"/>
      <w:jc w:val="center"/>
    </w:pPr>
    <w:rPr>
      <w:b/>
    </w:rPr>
  </w:style>
  <w:style w:type="paragraph" w:customStyle="1" w:styleId="TableListing">
    <w:name w:val="Table Listing"/>
    <w:basedOn w:val="Normal"/>
    <w:qFormat/>
    <w:rsid w:val="007E783B"/>
    <w:pPr>
      <w:spacing w:after="0" w:line="240" w:lineRule="auto"/>
      <w:jc w:val="center"/>
    </w:pPr>
  </w:style>
  <w:style w:type="paragraph" w:customStyle="1" w:styleId="ImportantNote">
    <w:name w:val="Important Note"/>
    <w:basedOn w:val="Body"/>
    <w:qFormat/>
    <w:rsid w:val="007E783B"/>
    <w:pPr>
      <w:pBdr>
        <w:top w:val="single" w:sz="4" w:space="1" w:color="auto"/>
        <w:left w:val="single" w:sz="4" w:space="4" w:color="auto"/>
        <w:bottom w:val="single" w:sz="4" w:space="1" w:color="auto"/>
        <w:right w:val="single" w:sz="4" w:space="4" w:color="auto"/>
      </w:pBdr>
      <w:ind w:left="720" w:right="720"/>
    </w:pPr>
  </w:style>
  <w:style w:type="paragraph" w:customStyle="1" w:styleId="ChapterNumber">
    <w:name w:val="Chapter Number"/>
    <w:qFormat/>
    <w:rsid w:val="007E783B"/>
    <w:pPr>
      <w:spacing w:after="0" w:line="240" w:lineRule="auto"/>
    </w:pPr>
    <w:rPr>
      <w:rFonts w:ascii="Franklin Gothic Demi" w:hAnsi="Franklin Gothic Demi"/>
      <w:sz w:val="52"/>
      <w:szCs w:val="52"/>
    </w:rPr>
  </w:style>
  <w:style w:type="paragraph" w:customStyle="1" w:styleId="Body">
    <w:name w:val="Body"/>
    <w:basedOn w:val="Normal"/>
    <w:qFormat/>
    <w:rsid w:val="007E783B"/>
    <w:pPr>
      <w:spacing w:after="160"/>
    </w:pPr>
    <w:rPr>
      <w:rFonts w:ascii="Times New Roman" w:hAnsi="Times New Roman"/>
    </w:rPr>
  </w:style>
  <w:style w:type="character" w:customStyle="1" w:styleId="Keycap">
    <w:name w:val="Keycap"/>
    <w:basedOn w:val="DefaultParagraphFont"/>
    <w:rsid w:val="007E783B"/>
    <w:rPr>
      <w:smallCaps/>
      <w:color w:val="0000FF"/>
    </w:rPr>
  </w:style>
  <w:style w:type="paragraph" w:customStyle="1" w:styleId="SourceCodeFilename">
    <w:name w:val="Source Code Filename"/>
    <w:basedOn w:val="SourceCode"/>
    <w:qFormat/>
    <w:rsid w:val="007E783B"/>
    <w:pPr>
      <w:pBdr>
        <w:top w:val="double" w:sz="4" w:space="3" w:color="auto"/>
        <w:left w:val="double" w:sz="4" w:space="4" w:color="auto"/>
        <w:bottom w:val="double" w:sz="4" w:space="3" w:color="auto"/>
        <w:right w:val="double" w:sz="4" w:space="4" w:color="auto"/>
      </w:pBdr>
      <w:spacing w:after="0"/>
      <w:jc w:val="right"/>
    </w:pPr>
    <w:rPr>
      <w:sz w:val="24"/>
    </w:rPr>
  </w:style>
  <w:style w:type="paragraph" w:customStyle="1" w:styleId="Non-TOCHeading3">
    <w:name w:val="Non-TOC Heading 3"/>
    <w:next w:val="Body"/>
    <w:qFormat/>
    <w:rsid w:val="007E783B"/>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7E783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E783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3785</Words>
  <Characters>21581</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c:creator>
  <cp:lastModifiedBy>Al</cp:lastModifiedBy>
  <cp:revision>2</cp:revision>
  <dcterms:created xsi:type="dcterms:W3CDTF">2015-06-12T18:29:00Z</dcterms:created>
  <dcterms:modified xsi:type="dcterms:W3CDTF">2015-06-12T19:21:00Z</dcterms:modified>
</cp:coreProperties>
</file>